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55FCD" w14:textId="7CDCF8DB" w:rsidR="001D3883" w:rsidRPr="00AF66D9" w:rsidRDefault="001D3883" w:rsidP="001D3883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AF66D9">
        <w:rPr>
          <w:rFonts w:ascii="Times New Roman" w:hAnsi="Times New Roman" w:cs="Times New Roman"/>
          <w:b/>
          <w:bCs/>
          <w:sz w:val="24"/>
          <w:szCs w:val="24"/>
        </w:rPr>
        <w:t>INTERNATIONAL CONFERENCE ON NEW ACHIEVEMENTS IN SCIENCE, TECHNOLOGY AND ARTS - ICNA-STA</w:t>
      </w:r>
    </w:p>
    <w:p w14:paraId="5766E067" w14:textId="02D55A5A" w:rsidR="003B5E86" w:rsidRPr="00AF66D9" w:rsidRDefault="00B21948" w:rsidP="001D388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4</w:t>
      </w:r>
      <w:r w:rsidR="003C2752" w:rsidRPr="00AF66D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1D3883" w:rsidRPr="00AF66D9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3C2752" w:rsidRPr="00AF66D9">
        <w:rPr>
          <w:rFonts w:ascii="Times New Roman" w:hAnsi="Times New Roman" w:cs="Times New Roman"/>
          <w:b/>
          <w:sz w:val="24"/>
          <w:szCs w:val="24"/>
        </w:rPr>
        <w:t>-</w:t>
      </w:r>
      <w:r w:rsidR="001D3883" w:rsidRPr="00AF66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F66D9">
        <w:rPr>
          <w:rFonts w:ascii="Times New Roman" w:hAnsi="Times New Roman" w:cs="Times New Roman"/>
          <w:b/>
          <w:sz w:val="24"/>
          <w:szCs w:val="24"/>
        </w:rPr>
        <w:t>5</w:t>
      </w:r>
      <w:r w:rsidR="003B5E86" w:rsidRPr="00AF66D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F66D9">
        <w:rPr>
          <w:rFonts w:ascii="Times New Roman" w:hAnsi="Times New Roman" w:cs="Times New Roman"/>
          <w:b/>
          <w:sz w:val="24"/>
          <w:szCs w:val="24"/>
        </w:rPr>
        <w:t xml:space="preserve">May </w:t>
      </w:r>
      <w:r w:rsidR="003B5E86" w:rsidRPr="00AF66D9">
        <w:rPr>
          <w:rFonts w:ascii="Times New Roman" w:hAnsi="Times New Roman" w:cs="Times New Roman"/>
          <w:b/>
          <w:sz w:val="24"/>
          <w:szCs w:val="24"/>
        </w:rPr>
        <w:t>202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>3</w:t>
      </w:r>
    </w:p>
    <w:p w14:paraId="20BBAEA7" w14:textId="4FE0BE64" w:rsidR="003B5E86" w:rsidRPr="00AF66D9" w:rsidRDefault="003B5E86" w:rsidP="003B5E8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University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="00731E69" w:rsidRPr="00AF66D9">
        <w:rPr>
          <w:rFonts w:ascii="Times New Roman" w:hAnsi="Times New Roman" w:cs="Times New Roman"/>
          <w:b/>
          <w:sz w:val="24"/>
          <w:szCs w:val="24"/>
        </w:rPr>
        <w:t>Prishtina</w:t>
      </w:r>
      <w:proofErr w:type="spellEnd"/>
      <w:r w:rsidRPr="00AF66D9">
        <w:rPr>
          <w:rFonts w:ascii="Times New Roman" w:hAnsi="Times New Roman" w:cs="Times New Roman"/>
          <w:b/>
          <w:sz w:val="24"/>
          <w:szCs w:val="24"/>
        </w:rPr>
        <w:t xml:space="preserve"> “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 xml:space="preserve">Hasan </w:t>
      </w:r>
      <w:proofErr w:type="spellStart"/>
      <w:r w:rsidR="00731E69" w:rsidRPr="00AF66D9">
        <w:rPr>
          <w:rFonts w:ascii="Times New Roman" w:hAnsi="Times New Roman" w:cs="Times New Roman"/>
          <w:b/>
          <w:sz w:val="24"/>
          <w:szCs w:val="24"/>
        </w:rPr>
        <w:t>Prishtina</w:t>
      </w:r>
      <w:proofErr w:type="spellEnd"/>
      <w:r w:rsidRPr="00AF66D9">
        <w:rPr>
          <w:rFonts w:ascii="Times New Roman" w:hAnsi="Times New Roman" w:cs="Times New Roman"/>
          <w:b/>
          <w:sz w:val="24"/>
          <w:szCs w:val="24"/>
        </w:rPr>
        <w:t>”</w:t>
      </w:r>
    </w:p>
    <w:p w14:paraId="5B281156" w14:textId="144AB771" w:rsidR="0052710B" w:rsidRPr="00AF66D9" w:rsidRDefault="00731E69" w:rsidP="003B5E8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AF66D9">
        <w:rPr>
          <w:rFonts w:ascii="Times New Roman" w:hAnsi="Times New Roman" w:cs="Times New Roman"/>
          <w:b/>
          <w:sz w:val="24"/>
          <w:szCs w:val="24"/>
        </w:rPr>
        <w:t>Prishtinë</w:t>
      </w:r>
      <w:proofErr w:type="spellEnd"/>
      <w:r w:rsidR="00B21948" w:rsidRPr="00AF66D9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B21948" w:rsidRPr="00AF66D9">
        <w:rPr>
          <w:rFonts w:ascii="Times New Roman" w:hAnsi="Times New Roman" w:cs="Times New Roman"/>
          <w:b/>
          <w:sz w:val="24"/>
          <w:szCs w:val="24"/>
        </w:rPr>
        <w:t>Kosova</w:t>
      </w:r>
      <w:proofErr w:type="spellEnd"/>
    </w:p>
    <w:p w14:paraId="2B2DF3D3" w14:textId="07842F36" w:rsidR="0052710B" w:rsidRPr="00AF66D9" w:rsidRDefault="00BE0849" w:rsidP="00985D66">
      <w:pPr>
        <w:pStyle w:val="Heading1"/>
        <w:numPr>
          <w:ilvl w:val="0"/>
          <w:numId w:val="1"/>
        </w:numPr>
        <w:ind w:left="270" w:hanging="27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Introduction </w:t>
      </w:r>
    </w:p>
    <w:p w14:paraId="2748545F" w14:textId="2D151BA7" w:rsidR="00DC1720" w:rsidRPr="00AF66D9" w:rsidRDefault="00BE0849" w:rsidP="00DC1720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Within the framework of the project “</w:t>
      </w:r>
      <w:r w:rsidR="00E357B7" w:rsidRPr="00AF66D9">
        <w:rPr>
          <w:rFonts w:ascii="Times New Roman" w:hAnsi="Times New Roman" w:cs="Times New Roman"/>
          <w:b/>
          <w:bCs/>
          <w:sz w:val="24"/>
          <w:szCs w:val="24"/>
        </w:rPr>
        <w:t>Enhancing Research Culture in Higher Education in Kosovo (</w:t>
      </w:r>
      <w:proofErr w:type="spellStart"/>
      <w:r w:rsidR="00DD5EF1" w:rsidRPr="00AF66D9">
        <w:rPr>
          <w:rFonts w:ascii="Times New Roman" w:hAnsi="Times New Roman" w:cs="Times New Roman"/>
          <w:b/>
          <w:bCs/>
          <w:sz w:val="24"/>
          <w:szCs w:val="24"/>
        </w:rPr>
        <w:t>ResearchCult</w:t>
      </w:r>
      <w:proofErr w:type="spellEnd"/>
      <w:r w:rsidR="00E357B7" w:rsidRPr="00AF66D9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AF66D9">
        <w:rPr>
          <w:rFonts w:ascii="Times New Roman" w:hAnsi="Times New Roman" w:cs="Times New Roman"/>
          <w:b/>
          <w:bCs/>
          <w:sz w:val="24"/>
          <w:szCs w:val="24"/>
        </w:rPr>
        <w:t xml:space="preserve">”, </w:t>
      </w:r>
      <w:r w:rsidRPr="00AF66D9">
        <w:rPr>
          <w:rFonts w:ascii="Times New Roman" w:hAnsi="Times New Roman" w:cs="Times New Roman"/>
          <w:sz w:val="24"/>
          <w:szCs w:val="24"/>
        </w:rPr>
        <w:t xml:space="preserve">supported by </w:t>
      </w:r>
      <w:r w:rsidR="00DD5EF1" w:rsidRPr="00AF66D9">
        <w:rPr>
          <w:rFonts w:ascii="Times New Roman" w:hAnsi="Times New Roman" w:cs="Times New Roman"/>
          <w:sz w:val="24"/>
          <w:szCs w:val="24"/>
        </w:rPr>
        <w:t xml:space="preserve">Erasmus +, </w:t>
      </w:r>
      <w:r w:rsidR="008A344C" w:rsidRPr="00AF66D9">
        <w:rPr>
          <w:rFonts w:ascii="Times New Roman" w:hAnsi="Times New Roman" w:cs="Times New Roman"/>
          <w:sz w:val="24"/>
          <w:szCs w:val="24"/>
        </w:rPr>
        <w:t xml:space="preserve">with funds from 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the </w:t>
      </w:r>
      <w:r w:rsidR="008A344C" w:rsidRPr="00AF66D9">
        <w:rPr>
          <w:rFonts w:ascii="Times New Roman" w:hAnsi="Times New Roman" w:cs="Times New Roman"/>
          <w:sz w:val="24"/>
          <w:szCs w:val="24"/>
        </w:rPr>
        <w:t>European Union,</w:t>
      </w:r>
      <w:r w:rsidR="003B5E86" w:rsidRPr="00AF66D9">
        <w:rPr>
          <w:rFonts w:ascii="Times New Roman" w:hAnsi="Times New Roman" w:cs="Times New Roman"/>
          <w:sz w:val="24"/>
          <w:szCs w:val="24"/>
        </w:rPr>
        <w:t xml:space="preserve"> t</w:t>
      </w:r>
      <w:r w:rsidR="00A03CE4" w:rsidRPr="00AF66D9">
        <w:rPr>
          <w:rFonts w:ascii="Times New Roman" w:hAnsi="Times New Roman" w:cs="Times New Roman"/>
          <w:sz w:val="24"/>
          <w:szCs w:val="24"/>
        </w:rPr>
        <w:t>he</w:t>
      </w:r>
      <w:r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7A5A21" w:rsidRPr="00AF66D9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731E69" w:rsidRPr="00AF66D9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731E69" w:rsidRPr="00AF66D9">
        <w:rPr>
          <w:rFonts w:ascii="Times New Roman" w:hAnsi="Times New Roman" w:cs="Times New Roman"/>
          <w:sz w:val="24"/>
          <w:szCs w:val="24"/>
        </w:rPr>
        <w:t>Prishtina</w:t>
      </w:r>
      <w:proofErr w:type="spellEnd"/>
      <w:r w:rsidR="00731E69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394EA5" w:rsidRPr="00AF66D9">
        <w:rPr>
          <w:rFonts w:ascii="Times New Roman" w:hAnsi="Times New Roman" w:cs="Times New Roman"/>
          <w:sz w:val="24"/>
          <w:szCs w:val="24"/>
        </w:rPr>
        <w:t>“</w:t>
      </w:r>
      <w:r w:rsidR="00731E69" w:rsidRPr="00AF66D9">
        <w:rPr>
          <w:rFonts w:ascii="Times New Roman" w:hAnsi="Times New Roman" w:cs="Times New Roman"/>
          <w:sz w:val="24"/>
          <w:szCs w:val="24"/>
        </w:rPr>
        <w:t xml:space="preserve">Hasan </w:t>
      </w:r>
      <w:proofErr w:type="spellStart"/>
      <w:r w:rsidR="00731E69" w:rsidRPr="00AF66D9">
        <w:rPr>
          <w:rFonts w:ascii="Times New Roman" w:hAnsi="Times New Roman" w:cs="Times New Roman"/>
          <w:sz w:val="24"/>
          <w:szCs w:val="24"/>
        </w:rPr>
        <w:t>Prishtina</w:t>
      </w:r>
      <w:proofErr w:type="spellEnd"/>
      <w:r w:rsidR="00731E69" w:rsidRPr="00AF66D9">
        <w:rPr>
          <w:rFonts w:ascii="Times New Roman" w:hAnsi="Times New Roman" w:cs="Times New Roman"/>
          <w:sz w:val="24"/>
          <w:szCs w:val="24"/>
        </w:rPr>
        <w:t>”</w:t>
      </w:r>
      <w:r w:rsidR="007A5A2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A03CE4" w:rsidRPr="00AF66D9">
        <w:rPr>
          <w:rFonts w:ascii="Times New Roman" w:hAnsi="Times New Roman" w:cs="Times New Roman"/>
          <w:sz w:val="24"/>
          <w:szCs w:val="24"/>
        </w:rPr>
        <w:t>is organizing</w:t>
      </w:r>
      <w:r w:rsidR="00454BF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731E69" w:rsidRPr="00AF66D9">
        <w:rPr>
          <w:rFonts w:ascii="Times New Roman" w:hAnsi="Times New Roman" w:cs="Times New Roman"/>
          <w:sz w:val="24"/>
          <w:szCs w:val="24"/>
        </w:rPr>
        <w:t>the</w:t>
      </w:r>
      <w:r w:rsidR="00A03CE4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DE5F1D" w:rsidRPr="00AF66D9">
        <w:rPr>
          <w:rFonts w:ascii="Times New Roman" w:hAnsi="Times New Roman" w:cs="Times New Roman"/>
          <w:b/>
          <w:sz w:val="24"/>
          <w:szCs w:val="24"/>
        </w:rPr>
        <w:t>“</w:t>
      </w:r>
      <w:r w:rsidR="001D3883" w:rsidRPr="00AF66D9">
        <w:rPr>
          <w:rFonts w:ascii="Times New Roman" w:hAnsi="Times New Roman" w:cs="Times New Roman"/>
          <w:b/>
          <w:sz w:val="24"/>
          <w:szCs w:val="24"/>
        </w:rPr>
        <w:t>International Conference on New Achievements in Science, Technology and Arts” – ICNA-STA”</w:t>
      </w:r>
      <w:r w:rsidR="008A344C" w:rsidRPr="00AF66D9">
        <w:rPr>
          <w:rFonts w:ascii="Times New Roman" w:hAnsi="Times New Roman" w:cs="Times New Roman"/>
          <w:b/>
          <w:sz w:val="24"/>
          <w:szCs w:val="24"/>
        </w:rPr>
        <w:t>.</w:t>
      </w:r>
      <w:r w:rsidR="008A344C" w:rsidRPr="00AF66D9">
        <w:rPr>
          <w:rFonts w:ascii="Times New Roman" w:hAnsi="Times New Roman" w:cs="Times New Roman"/>
          <w:sz w:val="24"/>
          <w:szCs w:val="24"/>
        </w:rPr>
        <w:t xml:space="preserve"> The conference is co-organized with a number of local and international universities and higher education institutions</w:t>
      </w:r>
      <w:r w:rsidR="00E51019" w:rsidRPr="00AF66D9">
        <w:rPr>
          <w:rFonts w:ascii="Times New Roman" w:hAnsi="Times New Roman" w:cs="Times New Roman"/>
          <w:sz w:val="24"/>
          <w:szCs w:val="24"/>
        </w:rPr>
        <w:t xml:space="preserve">. It </w:t>
      </w:r>
      <w:r w:rsidR="00731E69" w:rsidRPr="00AF66D9">
        <w:rPr>
          <w:rFonts w:ascii="Times New Roman" w:hAnsi="Times New Roman" w:cs="Times New Roman"/>
          <w:sz w:val="24"/>
          <w:szCs w:val="24"/>
        </w:rPr>
        <w:t>intends to bring together the international and Kosovan academic staff, researchers, students, businesses and other local and international stakeholders aiming to share their scientific experiences</w:t>
      </w:r>
      <w:r w:rsidR="00E51019" w:rsidRPr="00AF66D9">
        <w:rPr>
          <w:rFonts w:ascii="Times New Roman" w:hAnsi="Times New Roman" w:cs="Times New Roman"/>
          <w:sz w:val="24"/>
          <w:szCs w:val="24"/>
        </w:rPr>
        <w:t>,</w:t>
      </w:r>
      <w:r w:rsidR="00731E69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E51019" w:rsidRPr="00AF66D9">
        <w:rPr>
          <w:rFonts w:ascii="Times New Roman" w:hAnsi="Times New Roman" w:cs="Times New Roman"/>
          <w:sz w:val="24"/>
          <w:szCs w:val="24"/>
        </w:rPr>
        <w:t xml:space="preserve">best practices </w:t>
      </w:r>
      <w:r w:rsidR="00731E69" w:rsidRPr="00AF66D9">
        <w:rPr>
          <w:rFonts w:ascii="Times New Roman" w:hAnsi="Times New Roman" w:cs="Times New Roman"/>
          <w:sz w:val="24"/>
          <w:szCs w:val="24"/>
        </w:rPr>
        <w:t>and steer up cooperation in related fields</w:t>
      </w:r>
      <w:r w:rsidR="008A344C" w:rsidRPr="00AF66D9">
        <w:rPr>
          <w:rFonts w:ascii="Times New Roman" w:hAnsi="Times New Roman" w:cs="Times New Roman"/>
          <w:sz w:val="24"/>
          <w:szCs w:val="24"/>
        </w:rPr>
        <w:t>.</w:t>
      </w:r>
    </w:p>
    <w:p w14:paraId="34B3040C" w14:textId="4D96F173" w:rsidR="00FF57A3" w:rsidRPr="00AF66D9" w:rsidRDefault="005C3219" w:rsidP="00FF57A3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In addition, the conference </w:t>
      </w:r>
      <w:r w:rsidR="00EA6929" w:rsidRPr="00AF66D9">
        <w:rPr>
          <w:rFonts w:ascii="Times New Roman" w:hAnsi="Times New Roman" w:cs="Times New Roman"/>
          <w:sz w:val="24"/>
          <w:szCs w:val="24"/>
        </w:rPr>
        <w:t>attempts</w:t>
      </w:r>
      <w:r w:rsidR="00DC1720" w:rsidRPr="00AF66D9" w:rsidDel="003D0C97">
        <w:rPr>
          <w:rFonts w:ascii="Times New Roman" w:hAnsi="Times New Roman" w:cs="Times New Roman"/>
          <w:sz w:val="24"/>
          <w:szCs w:val="24"/>
        </w:rPr>
        <w:t xml:space="preserve"> </w:t>
      </w:r>
      <w:r w:rsidR="00DC1720" w:rsidRPr="00AF66D9">
        <w:rPr>
          <w:rFonts w:ascii="Times New Roman" w:hAnsi="Times New Roman" w:cs="Times New Roman"/>
          <w:sz w:val="24"/>
          <w:szCs w:val="24"/>
        </w:rPr>
        <w:t>to create a friendly environment</w:t>
      </w:r>
      <w:r w:rsidR="008C69D2">
        <w:rPr>
          <w:rFonts w:ascii="Times New Roman" w:hAnsi="Times New Roman" w:cs="Times New Roman"/>
          <w:sz w:val="24"/>
          <w:szCs w:val="24"/>
        </w:rPr>
        <w:t xml:space="preserve"> where multinational research</w:t>
      </w:r>
      <w:r w:rsidR="00DC1720" w:rsidRPr="00AF66D9">
        <w:rPr>
          <w:rFonts w:ascii="Times New Roman" w:hAnsi="Times New Roman" w:cs="Times New Roman"/>
          <w:sz w:val="24"/>
          <w:szCs w:val="24"/>
        </w:rPr>
        <w:t xml:space="preserve"> community arrays from different fields can use </w:t>
      </w:r>
      <w:r w:rsidR="00EA6929" w:rsidRPr="00AF66D9">
        <w:rPr>
          <w:rFonts w:ascii="Times New Roman" w:hAnsi="Times New Roman" w:cs="Times New Roman"/>
          <w:sz w:val="24"/>
          <w:szCs w:val="24"/>
        </w:rPr>
        <w:t>inter</w:t>
      </w:r>
      <w:r w:rsidR="00DC1720" w:rsidRPr="00AF66D9">
        <w:rPr>
          <w:rFonts w:ascii="Times New Roman" w:hAnsi="Times New Roman" w:cs="Times New Roman"/>
          <w:sz w:val="24"/>
          <w:szCs w:val="24"/>
        </w:rPr>
        <w:t xml:space="preserve">disciplinary and innovative </w:t>
      </w:r>
      <w:r w:rsidR="00EA6929" w:rsidRPr="00AF66D9">
        <w:rPr>
          <w:rFonts w:ascii="Times New Roman" w:hAnsi="Times New Roman" w:cs="Times New Roman"/>
          <w:sz w:val="24"/>
          <w:szCs w:val="24"/>
        </w:rPr>
        <w:t>approaches</w:t>
      </w:r>
      <w:r w:rsidR="00DC1720" w:rsidRPr="00AF66D9">
        <w:rPr>
          <w:rFonts w:ascii="Times New Roman" w:hAnsi="Times New Roman" w:cs="Times New Roman"/>
          <w:sz w:val="24"/>
          <w:szCs w:val="24"/>
        </w:rPr>
        <w:t xml:space="preserve"> to link the research with economic development. </w:t>
      </w:r>
      <w:r w:rsidR="00C57B5D" w:rsidRPr="00AF66D9">
        <w:rPr>
          <w:rFonts w:ascii="Times New Roman" w:hAnsi="Times New Roman" w:cs="Times New Roman"/>
          <w:sz w:val="24"/>
          <w:szCs w:val="24"/>
        </w:rPr>
        <w:t>T</w:t>
      </w:r>
      <w:r w:rsidR="00FF57A3" w:rsidRPr="00AF66D9">
        <w:rPr>
          <w:rFonts w:ascii="Times New Roman" w:hAnsi="Times New Roman" w:cs="Times New Roman"/>
          <w:sz w:val="24"/>
          <w:szCs w:val="24"/>
        </w:rPr>
        <w:t>hrough p</w:t>
      </w:r>
      <w:r w:rsidR="001F7364" w:rsidRPr="00AF66D9">
        <w:rPr>
          <w:rFonts w:ascii="Times New Roman" w:hAnsi="Times New Roman" w:cs="Times New Roman"/>
          <w:sz w:val="24"/>
          <w:szCs w:val="24"/>
        </w:rPr>
        <w:t xml:space="preserve">lenary sessions, oral and poster </w:t>
      </w:r>
      <w:r w:rsidR="00FF57A3" w:rsidRPr="00AF66D9">
        <w:rPr>
          <w:rFonts w:ascii="Times New Roman" w:hAnsi="Times New Roman" w:cs="Times New Roman"/>
          <w:sz w:val="24"/>
          <w:szCs w:val="24"/>
        </w:rPr>
        <w:t>presentations,</w:t>
      </w:r>
      <w:r w:rsidR="001F7364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the participants will have the possibility to </w:t>
      </w:r>
      <w:r w:rsidR="001F7364" w:rsidRPr="00AF66D9">
        <w:rPr>
          <w:rFonts w:ascii="Times New Roman" w:hAnsi="Times New Roman" w:cs="Times New Roman"/>
          <w:sz w:val="24"/>
          <w:szCs w:val="24"/>
        </w:rPr>
        <w:t>exchange opinions, introduce ideas and pra</w:t>
      </w:r>
      <w:r w:rsidR="00FF57A3" w:rsidRPr="00AF66D9">
        <w:rPr>
          <w:rFonts w:ascii="Times New Roman" w:hAnsi="Times New Roman" w:cs="Times New Roman"/>
          <w:sz w:val="24"/>
          <w:szCs w:val="24"/>
        </w:rPr>
        <w:t>ctical knowledge</w:t>
      </w:r>
      <w:r w:rsidR="00AF66D9">
        <w:rPr>
          <w:rFonts w:ascii="Times New Roman" w:hAnsi="Times New Roman" w:cs="Times New Roman"/>
          <w:sz w:val="24"/>
          <w:szCs w:val="24"/>
        </w:rPr>
        <w:t>,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 which will be an</w:t>
      </w:r>
      <w:r w:rsidR="001F7364" w:rsidRPr="00AF66D9">
        <w:rPr>
          <w:rFonts w:ascii="Times New Roman" w:hAnsi="Times New Roman" w:cs="Times New Roman"/>
          <w:sz w:val="24"/>
          <w:szCs w:val="24"/>
        </w:rPr>
        <w:t xml:space="preserve"> opportun</w:t>
      </w:r>
      <w:r w:rsidR="00FF57A3" w:rsidRPr="00AF66D9">
        <w:rPr>
          <w:rFonts w:ascii="Times New Roman" w:hAnsi="Times New Roman" w:cs="Times New Roman"/>
          <w:sz w:val="24"/>
          <w:szCs w:val="24"/>
        </w:rPr>
        <w:t>ity</w:t>
      </w:r>
      <w:r w:rsidR="00AF66D9">
        <w:rPr>
          <w:rFonts w:ascii="Times New Roman" w:hAnsi="Times New Roman" w:cs="Times New Roman"/>
          <w:sz w:val="24"/>
          <w:szCs w:val="24"/>
        </w:rPr>
        <w:t>,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 especially for </w:t>
      </w:r>
      <w:r w:rsidR="001F7364" w:rsidRPr="00AF66D9">
        <w:rPr>
          <w:rFonts w:ascii="Times New Roman" w:hAnsi="Times New Roman" w:cs="Times New Roman"/>
          <w:sz w:val="24"/>
          <w:szCs w:val="24"/>
        </w:rPr>
        <w:t>young colleagues.</w:t>
      </w:r>
    </w:p>
    <w:p w14:paraId="49CE5710" w14:textId="6E966DAA" w:rsidR="001F7364" w:rsidRPr="00AF66D9" w:rsidRDefault="00EA6929" w:rsidP="00FF57A3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On behalf of the Organizing and Scientific Committees of the </w:t>
      </w:r>
      <w:r w:rsidR="001F7364" w:rsidRPr="00AF66D9">
        <w:rPr>
          <w:rFonts w:ascii="Times New Roman" w:hAnsi="Times New Roman" w:cs="Times New Roman"/>
          <w:sz w:val="24"/>
          <w:szCs w:val="24"/>
        </w:rPr>
        <w:t>Conference,</w:t>
      </w:r>
      <w:r w:rsidRPr="00AF66D9">
        <w:rPr>
          <w:rFonts w:ascii="Times New Roman" w:hAnsi="Times New Roman" w:cs="Times New Roman"/>
          <w:sz w:val="24"/>
          <w:szCs w:val="24"/>
        </w:rPr>
        <w:t xml:space="preserve"> it is our great pleasure to invite all professors, researchers and scholars to </w:t>
      </w:r>
      <w:r w:rsidR="001F7364" w:rsidRPr="00AF66D9">
        <w:rPr>
          <w:rFonts w:ascii="Times New Roman" w:hAnsi="Times New Roman" w:cs="Times New Roman"/>
          <w:sz w:val="24"/>
          <w:szCs w:val="24"/>
        </w:rPr>
        <w:t>attend the</w:t>
      </w:r>
      <w:r w:rsidR="001F7364" w:rsidRPr="00AF66D9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1D3883" w:rsidRPr="00AF66D9">
        <w:rPr>
          <w:rFonts w:ascii="Times New Roman" w:hAnsi="Times New Roman" w:cs="Times New Roman"/>
          <w:b/>
          <w:sz w:val="24"/>
          <w:szCs w:val="24"/>
        </w:rPr>
        <w:t>“International Conference on New Achievements in Science, Technology and Arts” – ICNA-STA”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, which will take place from 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4</w:t>
      </w:r>
      <w:r w:rsidR="001F7364" w:rsidRPr="008C69D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</w:rPr>
        <w:t>th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</w:t>
      </w:r>
      <w:r w:rsidR="00C57B5D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–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5</w:t>
      </w:r>
      <w:r w:rsidR="001F7364" w:rsidRPr="008C69D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</w:rPr>
        <w:t>th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May 2023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, in </w:t>
      </w:r>
      <w:proofErr w:type="spellStart"/>
      <w:r w:rsidR="001D3883" w:rsidRPr="00AF66D9">
        <w:rPr>
          <w:rFonts w:ascii="Times New Roman" w:hAnsi="Times New Roman" w:cs="Times New Roman"/>
          <w:sz w:val="24"/>
          <w:szCs w:val="24"/>
        </w:rPr>
        <w:t>Prishtina</w:t>
      </w:r>
      <w:proofErr w:type="spellEnd"/>
      <w:r w:rsidR="001D3883" w:rsidRPr="00AF66D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3883" w:rsidRPr="00AF66D9">
        <w:rPr>
          <w:rFonts w:ascii="Times New Roman" w:hAnsi="Times New Roman" w:cs="Times New Roman"/>
          <w:sz w:val="24"/>
          <w:szCs w:val="24"/>
        </w:rPr>
        <w:t>Kosova</w:t>
      </w:r>
      <w:proofErr w:type="spellEnd"/>
      <w:r w:rsidR="001F7364" w:rsidRPr="00AF66D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A8DD69" w14:textId="221040AA" w:rsidR="001F7364" w:rsidRPr="00AF66D9" w:rsidRDefault="001F7364" w:rsidP="001F7364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E6655A" w14:textId="24A2EFCC" w:rsidR="005872BC" w:rsidRPr="00AF66D9" w:rsidRDefault="00BE0849" w:rsidP="00B413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 xml:space="preserve">Format of the event: </w:t>
      </w:r>
    </w:p>
    <w:p w14:paraId="54DE2E4E" w14:textId="36FD8E91" w:rsidR="00CF4651" w:rsidRPr="00AF66D9" w:rsidRDefault="00BE0849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he </w:t>
      </w:r>
      <w:r w:rsidR="00DE5F1D" w:rsidRPr="00AF66D9">
        <w:rPr>
          <w:rFonts w:ascii="Times New Roman" w:hAnsi="Times New Roman" w:cs="Times New Roman"/>
          <w:sz w:val="24"/>
          <w:szCs w:val="24"/>
        </w:rPr>
        <w:t>two-day</w:t>
      </w:r>
      <w:r w:rsidRPr="00AF66D9">
        <w:rPr>
          <w:rFonts w:ascii="Times New Roman" w:hAnsi="Times New Roman" w:cs="Times New Roman"/>
          <w:sz w:val="24"/>
          <w:szCs w:val="24"/>
        </w:rPr>
        <w:t xml:space="preserve"> event will consist of: </w:t>
      </w:r>
    </w:p>
    <w:p w14:paraId="13C23172" w14:textId="055621E3" w:rsidR="00CF4651" w:rsidRPr="00AF66D9" w:rsidRDefault="00BE0849" w:rsidP="002429B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plenary sessions </w:t>
      </w:r>
    </w:p>
    <w:p w14:paraId="77F1F383" w14:textId="52B4EAF8" w:rsidR="00CF4651" w:rsidRPr="00AF66D9" w:rsidRDefault="00CF4651" w:rsidP="002429B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thematic sessions</w:t>
      </w:r>
    </w:p>
    <w:p w14:paraId="67A98CBC" w14:textId="6263E7CC" w:rsidR="00CF4651" w:rsidRPr="00C074C4" w:rsidRDefault="00454BF1" w:rsidP="00C074C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poster presentations</w:t>
      </w:r>
    </w:p>
    <w:p w14:paraId="259072CF" w14:textId="77777777" w:rsidR="00FF57A3" w:rsidRPr="00AF66D9" w:rsidRDefault="00FF57A3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1F53AA" w14:textId="77777777" w:rsidR="00FF57A3" w:rsidRPr="00AF66D9" w:rsidRDefault="00FF57A3" w:rsidP="00FF57A3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he conference is anticipated </w:t>
      </w:r>
      <w:r w:rsidRPr="00AF66D9">
        <w:rPr>
          <w:rFonts w:ascii="Times New Roman" w:hAnsi="Times New Roman" w:cs="Times New Roman"/>
          <w:b/>
          <w:sz w:val="24"/>
          <w:szCs w:val="24"/>
        </w:rPr>
        <w:t>to be held through the physical presence</w:t>
      </w:r>
      <w:r w:rsidRPr="00AF66D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D9628B" w14:textId="77777777" w:rsidR="00FF57A3" w:rsidRPr="003B4F20" w:rsidRDefault="00FF57A3" w:rsidP="00FF57A3">
      <w:pPr>
        <w:spacing w:before="120"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>The language of the conference will be English.</w:t>
      </w:r>
    </w:p>
    <w:p w14:paraId="31913808" w14:textId="77777777" w:rsidR="00FF57A3" w:rsidRPr="00AF66D9" w:rsidRDefault="00FF57A3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295F66" w14:textId="1BF9F7FD" w:rsidR="007949BC" w:rsidRPr="00AF66D9" w:rsidRDefault="007949BC" w:rsidP="00C57B5D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The </w:t>
      </w:r>
      <w:r w:rsidR="00BE0849"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Scope </w:t>
      </w: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of the </w:t>
      </w:r>
      <w:r w:rsidR="001D3883" w:rsidRPr="00AF66D9">
        <w:rPr>
          <w:rFonts w:ascii="Times New Roman" w:hAnsi="Times New Roman" w:cs="Times New Roman"/>
          <w:b/>
          <w:color w:val="auto"/>
          <w:sz w:val="28"/>
          <w:szCs w:val="28"/>
        </w:rPr>
        <w:t>ICNA</w:t>
      </w:r>
      <w:r w:rsidR="00A2321F" w:rsidRPr="00AF66D9">
        <w:rPr>
          <w:rFonts w:ascii="Times New Roman" w:hAnsi="Times New Roman" w:cs="Times New Roman"/>
          <w:b/>
          <w:color w:val="auto"/>
          <w:sz w:val="28"/>
          <w:szCs w:val="28"/>
        </w:rPr>
        <w:t>-STA</w:t>
      </w: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 Conference</w:t>
      </w:r>
    </w:p>
    <w:p w14:paraId="571EA180" w14:textId="60238F87" w:rsidR="006D50CC" w:rsidRPr="00AF66D9" w:rsidRDefault="00B46CD5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he conference </w:t>
      </w:r>
      <w:r w:rsidR="00405B5A">
        <w:rPr>
          <w:rFonts w:ascii="Times New Roman" w:hAnsi="Times New Roman" w:cs="Times New Roman"/>
          <w:sz w:val="24"/>
          <w:szCs w:val="24"/>
        </w:rPr>
        <w:t>is</w:t>
      </w:r>
      <w:r w:rsidRPr="00AF66D9">
        <w:rPr>
          <w:rFonts w:ascii="Times New Roman" w:hAnsi="Times New Roman" w:cs="Times New Roman"/>
          <w:sz w:val="24"/>
          <w:szCs w:val="24"/>
        </w:rPr>
        <w:t xml:space="preserve"> organized </w:t>
      </w:r>
      <w:r w:rsidR="00405B5A" w:rsidRPr="00405B5A">
        <w:rPr>
          <w:rFonts w:ascii="Times New Roman" w:hAnsi="Times New Roman" w:cs="Times New Roman"/>
          <w:sz w:val="24"/>
          <w:szCs w:val="24"/>
        </w:rPr>
        <w:t>as a multidisciplinary international conference,</w:t>
      </w:r>
      <w:r w:rsidR="00405B5A">
        <w:rPr>
          <w:rFonts w:ascii="Times New Roman" w:hAnsi="Times New Roman" w:cs="Times New Roman"/>
          <w:sz w:val="24"/>
          <w:szCs w:val="24"/>
        </w:rPr>
        <w:t xml:space="preserve"> </w:t>
      </w:r>
      <w:r w:rsidR="00D805F9" w:rsidRPr="00AF66D9">
        <w:rPr>
          <w:rFonts w:ascii="Times New Roman" w:hAnsi="Times New Roman" w:cs="Times New Roman"/>
          <w:sz w:val="24"/>
          <w:szCs w:val="24"/>
        </w:rPr>
        <w:t xml:space="preserve">in </w:t>
      </w:r>
      <w:r w:rsidR="00AF66D9">
        <w:rPr>
          <w:rFonts w:ascii="Times New Roman" w:hAnsi="Times New Roman" w:cs="Times New Roman"/>
          <w:sz w:val="24"/>
          <w:szCs w:val="24"/>
        </w:rPr>
        <w:t xml:space="preserve">the </w:t>
      </w:r>
      <w:r w:rsidR="007949BC" w:rsidRPr="00AF66D9">
        <w:rPr>
          <w:rFonts w:ascii="Times New Roman" w:hAnsi="Times New Roman" w:cs="Times New Roman"/>
          <w:sz w:val="24"/>
          <w:szCs w:val="24"/>
        </w:rPr>
        <w:t>following scientific disciplines</w:t>
      </w:r>
      <w:r w:rsidR="00D805F9" w:rsidRPr="00AF66D9">
        <w:rPr>
          <w:rFonts w:ascii="Times New Roman" w:hAnsi="Times New Roman" w:cs="Times New Roman"/>
          <w:sz w:val="24"/>
          <w:szCs w:val="24"/>
        </w:rPr>
        <w:t xml:space="preserve"> but not limited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 to</w:t>
      </w:r>
      <w:r w:rsidR="00D805F9" w:rsidRPr="00AF66D9">
        <w:rPr>
          <w:rFonts w:ascii="Times New Roman" w:hAnsi="Times New Roman" w:cs="Times New Roman"/>
          <w:sz w:val="24"/>
          <w:szCs w:val="24"/>
        </w:rPr>
        <w:t xml:space="preserve">, </w:t>
      </w:r>
      <w:r w:rsidR="001D3883" w:rsidRPr="00AF66D9">
        <w:rPr>
          <w:rFonts w:ascii="Times New Roman" w:hAnsi="Times New Roman" w:cs="Times New Roman"/>
          <w:sz w:val="24"/>
          <w:szCs w:val="24"/>
        </w:rPr>
        <w:t>thus</w:t>
      </w:r>
      <w:r w:rsidR="007949BC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enabling </w:t>
      </w:r>
      <w:r w:rsidR="007949BC" w:rsidRPr="00AF66D9">
        <w:rPr>
          <w:rFonts w:ascii="Times New Roman" w:hAnsi="Times New Roman" w:cs="Times New Roman"/>
          <w:sz w:val="24"/>
          <w:szCs w:val="24"/>
        </w:rPr>
        <w:t>wide participation of researchers.</w:t>
      </w:r>
    </w:p>
    <w:p w14:paraId="41BA8491" w14:textId="77777777" w:rsidR="00D805F9" w:rsidRPr="00AF66D9" w:rsidRDefault="00D805F9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B89DA5D" w14:textId="5465764A" w:rsidR="00D805F9" w:rsidRPr="00046E0F" w:rsidRDefault="00046E0F" w:rsidP="00046E0F">
      <w:pPr>
        <w:spacing w:before="12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672F78" w:rsidRPr="00046E0F">
        <w:rPr>
          <w:rFonts w:ascii="Times New Roman" w:hAnsi="Times New Roman" w:cs="Times New Roman"/>
          <w:b/>
          <w:sz w:val="24"/>
          <w:szCs w:val="24"/>
        </w:rPr>
        <w:t>Natural &amp; Environmental Sciences</w:t>
      </w:r>
    </w:p>
    <w:p w14:paraId="7FBDF165" w14:textId="157856F4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1. 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Environmental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nalysis, sustainability and development</w:t>
      </w:r>
      <w:r w:rsidR="003B4F20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</w:t>
      </w:r>
    </w:p>
    <w:p w14:paraId="7A69262A" w14:textId="793E8FB7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2. 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Applied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e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cology</w:t>
      </w:r>
    </w:p>
    <w:p w14:paraId="0886A481" w14:textId="1771C85B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3.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ir pollution, water, soil and waste management</w:t>
      </w:r>
    </w:p>
    <w:p w14:paraId="1F94F898" w14:textId="337092B5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1.4</w:t>
      </w:r>
      <w:r w:rsid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.</w:t>
      </w: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Socioeconomics &amp;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e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nvironmental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m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nagement </w:t>
      </w:r>
    </w:p>
    <w:p w14:paraId="3DFB2BDE" w14:textId="4A6E605F" w:rsidR="00D805F9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5.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pplied c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hemistry/physics </w:t>
      </w:r>
    </w:p>
    <w:p w14:paraId="656B2C28" w14:textId="77777777" w:rsidR="00D805F9" w:rsidRPr="00AF66D9" w:rsidRDefault="00D805F9" w:rsidP="00672F78">
      <w:pPr>
        <w:spacing w:before="120" w:after="0" w:line="240" w:lineRule="auto"/>
        <w:ind w:left="720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F81DCA6" w14:textId="0D50ECA5" w:rsidR="00D805F9" w:rsidRPr="003B4F20" w:rsidRDefault="00D805F9" w:rsidP="003B4F20">
      <w:pPr>
        <w:pStyle w:val="ListParagraph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 xml:space="preserve">Agricultural </w:t>
      </w:r>
      <w:r w:rsidR="00672F78" w:rsidRPr="003B4F20">
        <w:rPr>
          <w:rFonts w:ascii="Times New Roman" w:hAnsi="Times New Roman" w:cs="Times New Roman"/>
          <w:b/>
          <w:sz w:val="24"/>
          <w:szCs w:val="24"/>
        </w:rPr>
        <w:t>Production and Food Safety</w:t>
      </w:r>
    </w:p>
    <w:p w14:paraId="361D5D71" w14:textId="793F8399" w:rsidR="00672F78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Agricultural 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production</w:t>
      </w:r>
    </w:p>
    <w:p w14:paraId="5201D63C" w14:textId="77777777" w:rsidR="00672F78" w:rsidRPr="00AF66D9" w:rsidRDefault="00672F78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F</w:t>
      </w:r>
      <w:r w:rsidR="00D805F9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od quality and safety</w:t>
      </w:r>
    </w:p>
    <w:p w14:paraId="60D72013" w14:textId="2B848AFF" w:rsidR="00D805F9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Biotechnology and 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f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od 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t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echnology</w:t>
      </w:r>
    </w:p>
    <w:p w14:paraId="37F66DA4" w14:textId="2E7ED1FC" w:rsidR="00D805F9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Plant 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p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athology </w:t>
      </w:r>
    </w:p>
    <w:p w14:paraId="03D90645" w14:textId="6304D8BB" w:rsidR="00D805F9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Horticulture </w:t>
      </w:r>
    </w:p>
    <w:p w14:paraId="2E9A441D" w14:textId="5879CFB4" w:rsidR="004A50C4" w:rsidRPr="00AF66D9" w:rsidRDefault="004A50C4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Veterinary sciences</w:t>
      </w:r>
    </w:p>
    <w:p w14:paraId="2B7C94F4" w14:textId="77777777" w:rsidR="00D805F9" w:rsidRPr="00AF66D9" w:rsidRDefault="00D805F9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0765F9" w14:textId="094E1FF6" w:rsidR="00D805F9" w:rsidRPr="00AF66D9" w:rsidRDefault="00672F78" w:rsidP="00D805F9">
      <w:pPr>
        <w:spacing w:before="120"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3</w:t>
      </w:r>
      <w:r w:rsidR="00D805F9" w:rsidRPr="00AF66D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AF66D9">
        <w:rPr>
          <w:rFonts w:ascii="Times New Roman" w:hAnsi="Times New Roman" w:cs="Times New Roman"/>
          <w:b/>
          <w:sz w:val="24"/>
          <w:szCs w:val="24"/>
        </w:rPr>
        <w:t>Medical/Health Sciences</w:t>
      </w:r>
    </w:p>
    <w:p w14:paraId="6A92AE6A" w14:textId="2959A03E" w:rsidR="0084588F" w:rsidRPr="00AF66D9" w:rsidRDefault="0084588F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.1. Medical sciences</w:t>
      </w:r>
    </w:p>
    <w:p w14:paraId="57F03F07" w14:textId="0C3D3120" w:rsidR="0084588F" w:rsidRPr="00AF66D9" w:rsidRDefault="0084588F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.</w:t>
      </w:r>
      <w:r w:rsidR="003C2752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2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. Health sciences</w:t>
      </w:r>
    </w:p>
    <w:p w14:paraId="01C2A8DC" w14:textId="6253098C" w:rsidR="0084588F" w:rsidRPr="00AF66D9" w:rsidRDefault="0084588F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.</w:t>
      </w:r>
      <w:r w:rsidR="003C2752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. Nutrition sciences</w:t>
      </w:r>
    </w:p>
    <w:p w14:paraId="0A8879BB" w14:textId="02CBFE8F" w:rsidR="00D805F9" w:rsidRDefault="003C2752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3</w:t>
      </w:r>
      <w:r w:rsidR="00D805F9" w:rsidRPr="00AF66D9">
        <w:rPr>
          <w:rFonts w:ascii="Times New Roman" w:hAnsi="Times New Roman" w:cs="Times New Roman"/>
          <w:sz w:val="24"/>
          <w:szCs w:val="24"/>
        </w:rPr>
        <w:t>.4</w:t>
      </w:r>
      <w:r w:rsidR="00D805F9" w:rsidRPr="00AF66D9">
        <w:rPr>
          <w:rFonts w:ascii="Times New Roman" w:hAnsi="Times New Roman" w:cs="Times New Roman"/>
          <w:bCs/>
          <w:sz w:val="24"/>
          <w:szCs w:val="24"/>
        </w:rPr>
        <w:t>.</w:t>
      </w:r>
      <w:r w:rsidR="00D805F9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Pharmaceutical studies</w:t>
      </w:r>
    </w:p>
    <w:p w14:paraId="66F16985" w14:textId="7D5CDB4A" w:rsidR="00A420C0" w:rsidRPr="00AF66D9" w:rsidRDefault="00A420C0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3.5. Dental studies</w:t>
      </w:r>
    </w:p>
    <w:p w14:paraId="30B2A2B9" w14:textId="7C99BA10" w:rsidR="00D805F9" w:rsidRPr="00AF66D9" w:rsidRDefault="00A420C0" w:rsidP="003B4F20">
      <w:pPr>
        <w:spacing w:before="120" w:after="0" w:line="240" w:lineRule="auto"/>
        <w:ind w:left="284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3.6</w:t>
      </w:r>
      <w:r w:rsidR="00D805F9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. Other medical studies</w:t>
      </w:r>
    </w:p>
    <w:p w14:paraId="766B4A1E" w14:textId="77777777" w:rsidR="00D805F9" w:rsidRPr="00AF66D9" w:rsidRDefault="00D805F9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9FBA3E" w14:textId="29A7A45F" w:rsidR="00BF3A0C" w:rsidRPr="00AF66D9" w:rsidRDefault="00672F78" w:rsidP="00D805F9">
      <w:pPr>
        <w:pStyle w:val="auto-style14"/>
        <w:shd w:val="clear" w:color="auto" w:fill="FFFFFF"/>
        <w:spacing w:before="120" w:beforeAutospacing="0" w:after="0" w:afterAutospacing="0" w:line="315" w:lineRule="atLeast"/>
        <w:contextualSpacing/>
        <w:jc w:val="both"/>
      </w:pPr>
      <w:r w:rsidRPr="00AF66D9">
        <w:rPr>
          <w:b/>
          <w:bCs/>
        </w:rPr>
        <w:t>4</w:t>
      </w:r>
      <w:r w:rsidR="001E16C2" w:rsidRPr="00AF66D9">
        <w:rPr>
          <w:b/>
          <w:bCs/>
        </w:rPr>
        <w:t>.</w:t>
      </w:r>
      <w:r w:rsidR="007D5F6A" w:rsidRPr="00AF66D9">
        <w:rPr>
          <w:b/>
          <w:bCs/>
        </w:rPr>
        <w:t xml:space="preserve"> </w:t>
      </w:r>
      <w:r w:rsidRPr="00AF66D9">
        <w:rPr>
          <w:b/>
          <w:bCs/>
        </w:rPr>
        <w:t>Education</w:t>
      </w:r>
      <w:r w:rsidR="00394EA5" w:rsidRPr="00AF66D9">
        <w:t xml:space="preserve"> </w:t>
      </w:r>
      <w:r w:rsidRPr="00AF66D9">
        <w:rPr>
          <w:b/>
        </w:rPr>
        <w:t>Sciences</w:t>
      </w:r>
    </w:p>
    <w:p w14:paraId="02B8CCFF" w14:textId="4A45BA45" w:rsidR="00BF3A0C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1</w:t>
      </w:r>
      <w:r w:rsidR="005342B9" w:rsidRPr="00AF66D9">
        <w:t>. Adult</w:t>
      </w:r>
      <w:r w:rsidRPr="00AF66D9">
        <w:t xml:space="preserve"> and c</w:t>
      </w:r>
      <w:r w:rsidR="00BF3A0C" w:rsidRPr="00AF66D9">
        <w:t xml:space="preserve">ontinuing </w:t>
      </w:r>
      <w:r w:rsidRPr="00AF66D9">
        <w:t>e</w:t>
      </w:r>
      <w:r w:rsidR="00BF3A0C" w:rsidRPr="00AF66D9">
        <w:t xml:space="preserve">ducation </w:t>
      </w:r>
    </w:p>
    <w:p w14:paraId="069CF868" w14:textId="739C5DA9" w:rsidR="001E16C2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2</w:t>
      </w:r>
      <w:r w:rsidR="00394EA5" w:rsidRPr="00AF66D9">
        <w:t>. E</w:t>
      </w:r>
      <w:r w:rsidR="00BF3A0C" w:rsidRPr="00AF66D9">
        <w:t xml:space="preserve">-learning </w:t>
      </w:r>
    </w:p>
    <w:p w14:paraId="4EF24FE0" w14:textId="3E3814B7" w:rsidR="00BF3A0C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1E16C2" w:rsidRPr="00AF66D9">
        <w:t xml:space="preserve">.3. </w:t>
      </w:r>
      <w:r w:rsidRPr="00AF66D9">
        <w:t>Early childhood e</w:t>
      </w:r>
      <w:r w:rsidR="00BF3A0C" w:rsidRPr="00AF66D9">
        <w:t xml:space="preserve">ducation </w:t>
      </w:r>
    </w:p>
    <w:p w14:paraId="40EF27A5" w14:textId="1D4C7B99" w:rsidR="00BF3A0C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</w:t>
      </w:r>
      <w:r w:rsidR="001E16C2" w:rsidRPr="00AF66D9">
        <w:t>4</w:t>
      </w:r>
      <w:r w:rsidR="005342B9" w:rsidRPr="00AF66D9">
        <w:t xml:space="preserve">. </w:t>
      </w:r>
      <w:r w:rsidRPr="00AF66D9">
        <w:t>Primary and secondary e</w:t>
      </w:r>
      <w:r w:rsidR="00BF3A0C" w:rsidRPr="00AF66D9">
        <w:t>ducation</w:t>
      </w:r>
    </w:p>
    <w:p w14:paraId="0B94527E" w14:textId="60E55378" w:rsidR="005342B9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</w:t>
      </w:r>
      <w:r w:rsidR="001E16C2" w:rsidRPr="00AF66D9">
        <w:t>5</w:t>
      </w:r>
      <w:r w:rsidR="005342B9" w:rsidRPr="00AF66D9">
        <w:t xml:space="preserve">. </w:t>
      </w:r>
      <w:r w:rsidR="001E16C2" w:rsidRPr="00AF66D9">
        <w:t xml:space="preserve">Curriculum </w:t>
      </w:r>
      <w:r w:rsidRPr="00AF66D9">
        <w:t>d</w:t>
      </w:r>
      <w:r w:rsidR="001E16C2" w:rsidRPr="00AF66D9">
        <w:t xml:space="preserve">evelopment </w:t>
      </w:r>
    </w:p>
    <w:p w14:paraId="5416F49E" w14:textId="77777777" w:rsidR="00C57B5D" w:rsidRPr="00AF66D9" w:rsidRDefault="0084588F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.6. Educational psychology</w:t>
      </w:r>
    </w:p>
    <w:p w14:paraId="48BB254E" w14:textId="77777777" w:rsidR="00C57B5D" w:rsidRPr="00AF66D9" w:rsidRDefault="00C57B5D" w:rsidP="003B4F20">
      <w:pPr>
        <w:pStyle w:val="auto-style14"/>
        <w:shd w:val="clear" w:color="auto" w:fill="FFFFFF"/>
        <w:spacing w:before="120" w:after="0"/>
        <w:ind w:left="284"/>
        <w:contextualSpacing/>
        <w:jc w:val="both"/>
      </w:pPr>
      <w:r w:rsidRPr="00AF66D9">
        <w:t>4.7. Reforms in education</w:t>
      </w:r>
    </w:p>
    <w:p w14:paraId="3A9CCBF9" w14:textId="4E92F242" w:rsidR="00672F78" w:rsidRPr="00AF66D9" w:rsidRDefault="00C57B5D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.8. Inclusion in education</w:t>
      </w:r>
    </w:p>
    <w:p w14:paraId="2B8841F2" w14:textId="5744797E" w:rsidR="00D805F9" w:rsidRPr="00AF66D9" w:rsidRDefault="004A50C4" w:rsidP="00D805F9">
      <w:pPr>
        <w:spacing w:before="120"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b/>
          <w:bCs/>
          <w:sz w:val="24"/>
          <w:szCs w:val="24"/>
        </w:rPr>
        <w:lastRenderedPageBreak/>
        <w:t>5</w:t>
      </w:r>
      <w:r w:rsidR="001B0C1E" w:rsidRPr="00AF66D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AF66D9">
        <w:rPr>
          <w:rFonts w:ascii="Times New Roman" w:hAnsi="Times New Roman" w:cs="Times New Roman"/>
          <w:b/>
          <w:bCs/>
          <w:sz w:val="24"/>
          <w:szCs w:val="24"/>
        </w:rPr>
        <w:t>Economics, Finance, Management and Marketing</w:t>
      </w:r>
    </w:p>
    <w:p w14:paraId="0EE6E0B2" w14:textId="2C8B5E08" w:rsidR="004A50C4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Changing </w:t>
      </w:r>
      <w:r w:rsidR="004A50C4" w:rsidRPr="00AF66D9">
        <w:rPr>
          <w:rFonts w:ascii="Times New Roman" w:hAnsi="Times New Roman" w:cs="Times New Roman"/>
          <w:sz w:val="24"/>
          <w:szCs w:val="24"/>
        </w:rPr>
        <w:t>b</w:t>
      </w:r>
      <w:r w:rsidRPr="00AF66D9">
        <w:rPr>
          <w:rFonts w:ascii="Times New Roman" w:hAnsi="Times New Roman" w:cs="Times New Roman"/>
          <w:sz w:val="24"/>
          <w:szCs w:val="24"/>
        </w:rPr>
        <w:t xml:space="preserve">usiness </w:t>
      </w:r>
      <w:r w:rsidR="004A50C4" w:rsidRPr="00AF66D9">
        <w:rPr>
          <w:rFonts w:ascii="Times New Roman" w:hAnsi="Times New Roman" w:cs="Times New Roman"/>
          <w:sz w:val="24"/>
          <w:szCs w:val="24"/>
        </w:rPr>
        <w:t>world</w:t>
      </w:r>
    </w:p>
    <w:p w14:paraId="1E94A9D8" w14:textId="7E28AE91" w:rsidR="0023568F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Finance </w:t>
      </w:r>
      <w:r w:rsidR="004A50C4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Pr="00AF66D9">
        <w:rPr>
          <w:rFonts w:ascii="Times New Roman" w:hAnsi="Times New Roman" w:cs="Times New Roman"/>
          <w:sz w:val="24"/>
          <w:szCs w:val="24"/>
        </w:rPr>
        <w:t xml:space="preserve">in </w:t>
      </w:r>
      <w:r w:rsidR="004A50C4" w:rsidRPr="00AF66D9">
        <w:rPr>
          <w:rFonts w:ascii="Times New Roman" w:hAnsi="Times New Roman" w:cs="Times New Roman"/>
          <w:sz w:val="24"/>
          <w:szCs w:val="24"/>
        </w:rPr>
        <w:t>the d</w:t>
      </w:r>
      <w:r w:rsidRPr="00AF66D9">
        <w:rPr>
          <w:rFonts w:ascii="Times New Roman" w:hAnsi="Times New Roman" w:cs="Times New Roman"/>
          <w:sz w:val="24"/>
          <w:szCs w:val="24"/>
        </w:rPr>
        <w:t xml:space="preserve">igital </w:t>
      </w:r>
      <w:r w:rsidR="004A50C4" w:rsidRPr="00AF66D9">
        <w:rPr>
          <w:rFonts w:ascii="Times New Roman" w:hAnsi="Times New Roman" w:cs="Times New Roman"/>
          <w:sz w:val="24"/>
          <w:szCs w:val="24"/>
        </w:rPr>
        <w:t>area</w:t>
      </w:r>
    </w:p>
    <w:p w14:paraId="3E635916" w14:textId="0D38AEDC" w:rsidR="004A50C4" w:rsidRPr="00AF66D9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Risk management</w:t>
      </w:r>
    </w:p>
    <w:p w14:paraId="70FAAB4D" w14:textId="6A8A520D" w:rsidR="00A638D9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Human </w:t>
      </w:r>
      <w:r w:rsidR="004A50C4" w:rsidRPr="00AF66D9">
        <w:rPr>
          <w:rFonts w:ascii="Times New Roman" w:hAnsi="Times New Roman" w:cs="Times New Roman"/>
          <w:sz w:val="24"/>
          <w:szCs w:val="24"/>
        </w:rPr>
        <w:t>r</w:t>
      </w:r>
      <w:r w:rsidRPr="00AF66D9">
        <w:rPr>
          <w:rFonts w:ascii="Times New Roman" w:hAnsi="Times New Roman" w:cs="Times New Roman"/>
          <w:sz w:val="24"/>
          <w:szCs w:val="24"/>
        </w:rPr>
        <w:t xml:space="preserve">esource </w:t>
      </w:r>
      <w:r w:rsidR="004A50C4" w:rsidRPr="00AF66D9">
        <w:rPr>
          <w:rFonts w:ascii="Times New Roman" w:hAnsi="Times New Roman" w:cs="Times New Roman"/>
          <w:sz w:val="24"/>
          <w:szCs w:val="24"/>
        </w:rPr>
        <w:t>management</w:t>
      </w:r>
      <w:r w:rsidRPr="00AF66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248521" w14:textId="71F1BB7D" w:rsidR="00A638D9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Leadership challenges and opportunities </w:t>
      </w:r>
    </w:p>
    <w:p w14:paraId="311D87AD" w14:textId="61B2A7EA" w:rsidR="00234BC9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Future proofing business and career</w:t>
      </w:r>
      <w:r w:rsidR="00234BC9" w:rsidRPr="00AF66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0195AE" w14:textId="1DE09F71" w:rsidR="00234BC9" w:rsidRPr="00AF66D9" w:rsidRDefault="00234BC9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ourism Development. </w:t>
      </w:r>
    </w:p>
    <w:p w14:paraId="46E75B42" w14:textId="6B8ED741" w:rsidR="004A50C4" w:rsidRPr="00AF66D9" w:rsidRDefault="00397D6D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F66D9">
        <w:rPr>
          <w:rFonts w:ascii="Times New Roman" w:hAnsi="Times New Roman" w:cs="Times New Roman"/>
          <w:sz w:val="24"/>
          <w:szCs w:val="24"/>
        </w:rPr>
        <w:t>Sustainable Tourism Development</w:t>
      </w:r>
    </w:p>
    <w:p w14:paraId="3CF21050" w14:textId="77777777" w:rsidR="004A50C4" w:rsidRPr="00AF66D9" w:rsidRDefault="004A50C4" w:rsidP="004A50C4">
      <w:pPr>
        <w:pStyle w:val="ListParagraph"/>
        <w:spacing w:before="120" w:after="0" w:line="240" w:lineRule="auto"/>
        <w:ind w:left="156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CC08A7C" w14:textId="525377C2" w:rsidR="004A50C4" w:rsidRPr="00AF66D9" w:rsidRDefault="004A50C4" w:rsidP="00985D66">
      <w:pPr>
        <w:pStyle w:val="ListParagraph"/>
        <w:numPr>
          <w:ilvl w:val="0"/>
          <w:numId w:val="3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F66D9">
        <w:rPr>
          <w:rFonts w:ascii="Times New Roman" w:hAnsi="Times New Roman" w:cs="Times New Roman"/>
          <w:b/>
          <w:bCs/>
          <w:sz w:val="24"/>
          <w:szCs w:val="24"/>
        </w:rPr>
        <w:t>Information technology and communication</w:t>
      </w:r>
    </w:p>
    <w:p w14:paraId="797958C6" w14:textId="77777777" w:rsidR="004A50C4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>Communications model</w:t>
      </w:r>
    </w:p>
    <w:p w14:paraId="3391E8C2" w14:textId="23321131" w:rsidR="004A50C4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 xml:space="preserve">Digitalization and data </w:t>
      </w: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mmunications and processing </w:t>
      </w:r>
    </w:p>
    <w:p w14:paraId="5168CCD6" w14:textId="77777777" w:rsidR="004A50C4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>Computer-communication networks</w:t>
      </w:r>
    </w:p>
    <w:p w14:paraId="71198584" w14:textId="673344B9" w:rsidR="00CB23C1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>Information and communication technology</w:t>
      </w:r>
      <w:r w:rsidR="002347E7"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EC75541" w14:textId="1B067C76" w:rsidR="00A60193" w:rsidRPr="00AF66D9" w:rsidRDefault="00A60193" w:rsidP="00C074C4">
      <w:pPr>
        <w:autoSpaceDE w:val="0"/>
        <w:autoSpaceDN w:val="0"/>
        <w:adjustRightInd w:val="0"/>
        <w:spacing w:before="120" w:after="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bidi="he-IL"/>
        </w:rPr>
      </w:pPr>
    </w:p>
    <w:p w14:paraId="701E88EF" w14:textId="443A7A5E" w:rsidR="006D50CC" w:rsidRPr="003B4F20" w:rsidRDefault="00286DD6" w:rsidP="0031714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>Technology &amp; Engineering</w:t>
      </w:r>
    </w:p>
    <w:p w14:paraId="3F546FA4" w14:textId="7D0D47E4" w:rsidR="00286DD6" w:rsidRPr="00AF66D9" w:rsidRDefault="00BF3A0C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>Applied</w:t>
      </w:r>
      <w:r w:rsidR="00286DD6" w:rsidRPr="00AF66D9">
        <w:t xml:space="preserve"> technological sciences</w:t>
      </w:r>
      <w:r w:rsidRPr="00AF66D9">
        <w:t xml:space="preserve"> </w:t>
      </w:r>
    </w:p>
    <w:p w14:paraId="55D74CB7" w14:textId="156DF514" w:rsidR="00286DD6" w:rsidRPr="00AF66D9" w:rsidRDefault="005342B9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 xml:space="preserve">Architecture and </w:t>
      </w:r>
      <w:r w:rsidR="00286DD6" w:rsidRPr="00AF66D9">
        <w:t>e</w:t>
      </w:r>
      <w:r w:rsidRPr="00AF66D9">
        <w:t>ngineering</w:t>
      </w:r>
      <w:r w:rsidR="00BF3A0C" w:rsidRPr="00AF66D9">
        <w:t xml:space="preserve"> </w:t>
      </w:r>
    </w:p>
    <w:p w14:paraId="01D1E39E" w14:textId="77777777" w:rsidR="00286DD6" w:rsidRPr="00AF66D9" w:rsidRDefault="00BF3A0C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 xml:space="preserve">Energy </w:t>
      </w:r>
    </w:p>
    <w:p w14:paraId="7CB99A63" w14:textId="404E4305" w:rsidR="00286DD6" w:rsidRPr="00AF66D9" w:rsidRDefault="005342B9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>Modeling</w:t>
      </w:r>
      <w:r w:rsidR="0084588F" w:rsidRPr="00AF66D9">
        <w:t xml:space="preserve"> and simulation of m</w:t>
      </w:r>
      <w:r w:rsidR="00BF3A0C" w:rsidRPr="00AF66D9">
        <w:t xml:space="preserve">echatronic </w:t>
      </w:r>
      <w:r w:rsidR="0084588F" w:rsidRPr="00AF66D9">
        <w:t>s</w:t>
      </w:r>
      <w:r w:rsidR="00BF3A0C" w:rsidRPr="00AF66D9">
        <w:t xml:space="preserve">ystems </w:t>
      </w:r>
    </w:p>
    <w:p w14:paraId="6CB07C15" w14:textId="342A4384" w:rsidR="00186F03" w:rsidRPr="00AF66D9" w:rsidRDefault="0084588F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>Materials and mechanical e</w:t>
      </w:r>
      <w:r w:rsidR="00186F03" w:rsidRPr="00AF66D9">
        <w:t>ngineering</w:t>
      </w:r>
    </w:p>
    <w:p w14:paraId="4FF0F0C4" w14:textId="77777777" w:rsidR="007949BC" w:rsidRPr="00AF66D9" w:rsidRDefault="007949BC" w:rsidP="00D805F9">
      <w:pPr>
        <w:pStyle w:val="auto-style14"/>
        <w:shd w:val="clear" w:color="auto" w:fill="FFFFFF"/>
        <w:spacing w:before="120" w:beforeAutospacing="0" w:after="0" w:afterAutospacing="0" w:line="315" w:lineRule="atLeast"/>
        <w:ind w:left="720"/>
        <w:contextualSpacing/>
        <w:jc w:val="both"/>
      </w:pPr>
    </w:p>
    <w:p w14:paraId="76DA3C27" w14:textId="4ED178BC" w:rsidR="00984CD0" w:rsidRPr="003B4F20" w:rsidRDefault="0084588F" w:rsidP="003B4F20">
      <w:pPr>
        <w:pStyle w:val="ListParagraph"/>
        <w:numPr>
          <w:ilvl w:val="0"/>
          <w:numId w:val="5"/>
        </w:numPr>
        <w:spacing w:before="12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>Social Sciences</w:t>
      </w:r>
      <w:r w:rsidRPr="003B4F2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Human Rights</w:t>
      </w:r>
    </w:p>
    <w:p w14:paraId="7E74BA6F" w14:textId="78316AD0" w:rsidR="0084588F" w:rsidRPr="00AF66D9" w:rsidRDefault="001C4A54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P</w:t>
      </w:r>
      <w:r w:rsidR="00652030" w:rsidRPr="00AF66D9">
        <w:rPr>
          <w:rFonts w:ascii="Times New Roman" w:hAnsi="Times New Roman" w:cs="Times New Roman"/>
          <w:sz w:val="24"/>
          <w:szCs w:val="24"/>
        </w:rPr>
        <w:t xml:space="preserve">sychological and </w:t>
      </w:r>
      <w:r w:rsidR="00B54306" w:rsidRPr="00AF66D9">
        <w:rPr>
          <w:rFonts w:ascii="Times New Roman" w:hAnsi="Times New Roman" w:cs="Times New Roman"/>
          <w:sz w:val="24"/>
          <w:szCs w:val="24"/>
        </w:rPr>
        <w:t>behavioral</w:t>
      </w:r>
      <w:r w:rsidR="00652030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84588F" w:rsidRPr="00AF66D9">
        <w:rPr>
          <w:rFonts w:ascii="Times New Roman" w:hAnsi="Times New Roman" w:cs="Times New Roman"/>
          <w:sz w:val="24"/>
          <w:szCs w:val="24"/>
        </w:rPr>
        <w:t>studies</w:t>
      </w:r>
    </w:p>
    <w:p w14:paraId="624D733F" w14:textId="723422F8" w:rsidR="0084588F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Developmental psychology</w:t>
      </w:r>
    </w:p>
    <w:p w14:paraId="360726BD" w14:textId="77777777" w:rsidR="0084588F" w:rsidRPr="00AF66D9" w:rsidRDefault="00652030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Social work and welfare states</w:t>
      </w:r>
    </w:p>
    <w:p w14:paraId="6D1DFE86" w14:textId="77777777" w:rsidR="0084588F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P</w:t>
      </w:r>
      <w:r w:rsidR="00652030" w:rsidRPr="00AF66D9">
        <w:rPr>
          <w:rFonts w:ascii="Times New Roman" w:hAnsi="Times New Roman" w:cs="Times New Roman"/>
          <w:sz w:val="24"/>
          <w:szCs w:val="24"/>
        </w:rPr>
        <w:t xml:space="preserve">olitical </w:t>
      </w:r>
      <w:r w:rsidR="001C4A54" w:rsidRPr="00AF66D9">
        <w:rPr>
          <w:rFonts w:ascii="Times New Roman" w:hAnsi="Times New Roman" w:cs="Times New Roman"/>
          <w:sz w:val="24"/>
          <w:szCs w:val="24"/>
        </w:rPr>
        <w:t xml:space="preserve">and public administration </w:t>
      </w:r>
      <w:r w:rsidR="00D333E1" w:rsidRPr="00AF66D9">
        <w:rPr>
          <w:rFonts w:ascii="Times New Roman" w:hAnsi="Times New Roman" w:cs="Times New Roman"/>
          <w:sz w:val="24"/>
          <w:szCs w:val="24"/>
        </w:rPr>
        <w:t>sciences</w:t>
      </w:r>
    </w:p>
    <w:p w14:paraId="34C7F688" w14:textId="0A7EFEE1" w:rsidR="0084588F" w:rsidRPr="00AF66D9" w:rsidRDefault="00234BC9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International</w:t>
      </w:r>
      <w:r w:rsidR="00D333E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84588F" w:rsidRPr="00AF66D9">
        <w:rPr>
          <w:rFonts w:ascii="Times New Roman" w:hAnsi="Times New Roman" w:cs="Times New Roman"/>
          <w:sz w:val="24"/>
          <w:szCs w:val="24"/>
        </w:rPr>
        <w:t>relations, European</w:t>
      </w:r>
      <w:r w:rsidR="00D333E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84588F" w:rsidRPr="00AF66D9">
        <w:rPr>
          <w:rFonts w:ascii="Times New Roman" w:hAnsi="Times New Roman" w:cs="Times New Roman"/>
          <w:sz w:val="24"/>
          <w:szCs w:val="24"/>
        </w:rPr>
        <w:t>s</w:t>
      </w:r>
      <w:r w:rsidR="00D333E1" w:rsidRPr="00AF66D9">
        <w:rPr>
          <w:rFonts w:ascii="Times New Roman" w:hAnsi="Times New Roman" w:cs="Times New Roman"/>
          <w:sz w:val="24"/>
          <w:szCs w:val="24"/>
        </w:rPr>
        <w:t>tudies</w:t>
      </w:r>
    </w:p>
    <w:p w14:paraId="735B1A60" w14:textId="77777777" w:rsidR="0084588F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Ethnology and Anthropology</w:t>
      </w:r>
      <w:r w:rsidRPr="00AF66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156E581" w14:textId="090FB769" w:rsidR="00286DD6" w:rsidRPr="00AF66D9" w:rsidRDefault="00286DD6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Legal studies</w:t>
      </w:r>
    </w:p>
    <w:p w14:paraId="7B6AB480" w14:textId="77777777" w:rsidR="00C57B5D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Human rigs and gender issues</w:t>
      </w:r>
    </w:p>
    <w:p w14:paraId="0DFEB442" w14:textId="77777777" w:rsidR="00C57B5D" w:rsidRPr="00AF66D9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Marriage, family and education</w:t>
      </w:r>
    </w:p>
    <w:p w14:paraId="4E27F157" w14:textId="3A7469FF" w:rsidR="00C57B5D" w:rsidRPr="00AF66D9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Culture, Arts, Public Sphere and Communication</w:t>
      </w:r>
    </w:p>
    <w:p w14:paraId="0351534F" w14:textId="77777777" w:rsidR="00C57B5D" w:rsidRPr="00AF66D9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Migration and Diaspora</w:t>
      </w:r>
    </w:p>
    <w:p w14:paraId="3F131887" w14:textId="4677899C" w:rsidR="00C57B5D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Ethnic Relations, Nationalism, Human Rights</w:t>
      </w:r>
    </w:p>
    <w:p w14:paraId="72E6FC23" w14:textId="2263BC15" w:rsidR="00C074C4" w:rsidRPr="00C074C4" w:rsidRDefault="00C074C4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C074C4">
        <w:rPr>
          <w:rFonts w:ascii="Times New Roman" w:eastAsia="Calibri" w:hAnsi="Times New Roman" w:cs="Times New Roman"/>
          <w:sz w:val="24"/>
          <w:szCs w:val="24"/>
          <w:lang w:bidi="he-IL"/>
        </w:rPr>
        <w:t>Stereotypes and prejudices: xenophobia &amp; racism</w:t>
      </w:r>
    </w:p>
    <w:p w14:paraId="445FFA12" w14:textId="77777777" w:rsidR="00286DD6" w:rsidRPr="00AF66D9" w:rsidRDefault="00286DD6" w:rsidP="00D805F9">
      <w:pPr>
        <w:spacing w:before="120"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81BDFB4" w14:textId="6370EAF6" w:rsidR="00984CD0" w:rsidRPr="00AF66D9" w:rsidRDefault="0084588F" w:rsidP="00D805F9">
      <w:pPr>
        <w:spacing w:before="120"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9. Philological Sciences and Arts</w:t>
      </w:r>
    </w:p>
    <w:p w14:paraId="625141F9" w14:textId="77777777" w:rsidR="0084588F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9.1. Linguistic studies</w:t>
      </w:r>
    </w:p>
    <w:p w14:paraId="542211AF" w14:textId="4A89AB55" w:rsidR="0084588F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9.2. Culture and Literature studies </w:t>
      </w:r>
    </w:p>
    <w:p w14:paraId="7C3C33DF" w14:textId="21102049" w:rsidR="0084588F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9.3. Innovation in Language Teaching</w:t>
      </w:r>
    </w:p>
    <w:p w14:paraId="70261A95" w14:textId="35B3F7BC" w:rsidR="001E16C2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 xml:space="preserve">9.4. </w:t>
      </w:r>
      <w:r w:rsidR="009F0539" w:rsidRPr="00AF66D9">
        <w:rPr>
          <w:rFonts w:ascii="Times New Roman" w:eastAsia="Times New Roman" w:hAnsi="Times New Roman" w:cs="Times New Roman"/>
          <w:sz w:val="24"/>
          <w:szCs w:val="24"/>
        </w:rPr>
        <w:t>Philosophy</w:t>
      </w:r>
      <w:r w:rsidR="008A7537" w:rsidRPr="00AF66D9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AF66D9">
        <w:rPr>
          <w:rFonts w:ascii="Times New Roman" w:eastAsia="Times New Roman" w:hAnsi="Times New Roman" w:cs="Times New Roman"/>
          <w:sz w:val="24"/>
          <w:szCs w:val="24"/>
        </w:rPr>
        <w:t>a</w:t>
      </w:r>
      <w:r w:rsidR="008A7537" w:rsidRPr="00AF66D9">
        <w:rPr>
          <w:rFonts w:ascii="Times New Roman" w:eastAsia="Times New Roman" w:hAnsi="Times New Roman" w:cs="Times New Roman"/>
          <w:sz w:val="24"/>
          <w:szCs w:val="24"/>
        </w:rPr>
        <w:t>rt</w:t>
      </w:r>
      <w:r w:rsidR="009F0539" w:rsidRPr="00AF66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CC2AF88" w14:textId="77777777" w:rsidR="00AE161A" w:rsidRPr="00AF66D9" w:rsidRDefault="00AE161A" w:rsidP="00D805F9">
      <w:pPr>
        <w:spacing w:before="120"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36B4005" w14:textId="63FFDF45" w:rsidR="00AE161A" w:rsidRDefault="00AE161A" w:rsidP="000645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82D904" w14:textId="77777777" w:rsidR="0006458F" w:rsidRPr="0006458F" w:rsidRDefault="0006458F" w:rsidP="000645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b/>
          <w:sz w:val="24"/>
          <w:szCs w:val="24"/>
        </w:rPr>
        <w:t xml:space="preserve">10. Intellectual Property Protection in the </w:t>
      </w:r>
      <w:proofErr w:type="spellStart"/>
      <w:r w:rsidRPr="0006458F">
        <w:rPr>
          <w:rFonts w:ascii="Times New Roman" w:eastAsia="Times New Roman" w:hAnsi="Times New Roman" w:cs="Times New Roman"/>
          <w:b/>
          <w:sz w:val="24"/>
          <w:szCs w:val="24"/>
        </w:rPr>
        <w:t>Metaverse</w:t>
      </w:r>
      <w:proofErr w:type="spellEnd"/>
      <w:r w:rsidRPr="0006458F">
        <w:rPr>
          <w:rFonts w:ascii="Times New Roman" w:eastAsia="Times New Roman" w:hAnsi="Times New Roman" w:cs="Times New Roman"/>
          <w:b/>
          <w:sz w:val="24"/>
          <w:szCs w:val="24"/>
        </w:rPr>
        <w:t xml:space="preserve"> and AI</w:t>
      </w:r>
    </w:p>
    <w:p w14:paraId="3FCC376F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1. Protecting IP in virtual reality</w:t>
      </w:r>
    </w:p>
    <w:p w14:paraId="18777405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2. AI and IP Law</w:t>
      </w:r>
    </w:p>
    <w:p w14:paraId="39AA9D5D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10.3. </w:t>
      </w:r>
      <w:proofErr w:type="spellStart"/>
      <w:r w:rsidRPr="0006458F">
        <w:rPr>
          <w:rFonts w:ascii="Times New Roman" w:eastAsia="Times New Roman" w:hAnsi="Times New Roman" w:cs="Times New Roman"/>
          <w:sz w:val="24"/>
          <w:szCs w:val="24"/>
        </w:rPr>
        <w:t>Blockchain</w:t>
      </w:r>
      <w:proofErr w:type="spellEnd"/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 and IP Protection</w:t>
      </w:r>
    </w:p>
    <w:p w14:paraId="6163BF71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4. IP in the gaming industry</w:t>
      </w:r>
    </w:p>
    <w:p w14:paraId="4AB436E7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5. AI-generated content and IP rights</w:t>
      </w:r>
    </w:p>
    <w:p w14:paraId="7EAB287C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6. Smart contracts and IP protection</w:t>
      </w:r>
    </w:p>
    <w:p w14:paraId="073D24D2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7. Ethical considerations in IP protection for AI and virtual reality</w:t>
      </w:r>
    </w:p>
    <w:p w14:paraId="4FBA44DC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10.8. Data privacy and IP in the </w:t>
      </w:r>
      <w:proofErr w:type="spellStart"/>
      <w:r w:rsidRPr="0006458F">
        <w:rPr>
          <w:rFonts w:ascii="Times New Roman" w:eastAsia="Times New Roman" w:hAnsi="Times New Roman" w:cs="Times New Roman"/>
          <w:sz w:val="24"/>
          <w:szCs w:val="24"/>
        </w:rPr>
        <w:t>metaverse</w:t>
      </w:r>
      <w:proofErr w:type="spellEnd"/>
    </w:p>
    <w:p w14:paraId="6A2554DF" w14:textId="6CBA27B4" w:rsid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10.9.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nternational IP laws and the </w:t>
      </w:r>
      <w:proofErr w:type="spellStart"/>
      <w:r w:rsidRPr="0006458F">
        <w:rPr>
          <w:rFonts w:ascii="Times New Roman" w:eastAsia="Times New Roman" w:hAnsi="Times New Roman" w:cs="Times New Roman"/>
          <w:sz w:val="24"/>
          <w:szCs w:val="24"/>
        </w:rPr>
        <w:t>metaverse</w:t>
      </w:r>
      <w:proofErr w:type="spellEnd"/>
    </w:p>
    <w:p w14:paraId="3C9222A5" w14:textId="77777777" w:rsidR="0006458F" w:rsidRPr="0006458F" w:rsidRDefault="0006458F" w:rsidP="0006458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D6C0F1" w14:textId="45DB611F" w:rsidR="006D50CC" w:rsidRPr="00AF66D9" w:rsidRDefault="006D50CC" w:rsidP="00C57B5D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AF66D9">
        <w:rPr>
          <w:rFonts w:ascii="Times New Roman" w:hAnsi="Times New Roman" w:cs="Times New Roman"/>
          <w:b/>
          <w:bCs/>
          <w:color w:val="auto"/>
          <w:sz w:val="28"/>
          <w:szCs w:val="28"/>
        </w:rPr>
        <w:t>Participants</w:t>
      </w:r>
    </w:p>
    <w:p w14:paraId="7303F5FF" w14:textId="5CAECD96" w:rsidR="007949BC" w:rsidRPr="00AF66D9" w:rsidRDefault="007949BC" w:rsidP="00A6019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5AF8FA" w14:textId="42305202" w:rsidR="001B6B85" w:rsidRPr="00AF66D9" w:rsidRDefault="001B6B85" w:rsidP="001B6B85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AF66D9">
        <w:rPr>
          <w:rFonts w:ascii="Times New Roman" w:hAnsi="Times New Roman" w:cs="Times New Roman"/>
          <w:b/>
          <w:bCs/>
          <w:color w:val="auto"/>
        </w:rPr>
        <w:t>ORGANIZING COMMITTEE</w:t>
      </w:r>
    </w:p>
    <w:p w14:paraId="510E61FD" w14:textId="77777777" w:rsidR="001B6B85" w:rsidRPr="00AF66D9" w:rsidRDefault="001B6B85" w:rsidP="001B6B85">
      <w:pPr>
        <w:pStyle w:val="Heading5"/>
        <w:spacing w:before="0" w:line="525" w:lineRule="atLeast"/>
        <w:textAlignment w:val="baseline"/>
        <w:rPr>
          <w:rFonts w:ascii="Times New Roman" w:hAnsi="Times New Roman" w:cs="Times New Roman"/>
          <w:b/>
          <w:bCs/>
          <w:color w:val="auto"/>
          <w:sz w:val="26"/>
        </w:rPr>
      </w:pPr>
      <w:r w:rsidRPr="00AF66D9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>Chair of the Conference</w:t>
      </w:r>
    </w:p>
    <w:p w14:paraId="514A0582" w14:textId="77777777" w:rsidR="00053256" w:rsidRDefault="00053256" w:rsidP="001B6B85">
      <w:pPr>
        <w:pStyle w:val="NormalWeb"/>
        <w:spacing w:before="0" w:beforeAutospacing="0" w:after="0" w:afterAutospacing="0"/>
        <w:textAlignment w:val="baseline"/>
        <w:rPr>
          <w:rStyle w:val="Strong"/>
          <w:b w:val="0"/>
          <w:bCs w:val="0"/>
          <w:bdr w:val="none" w:sz="0" w:space="0" w:color="auto" w:frame="1"/>
        </w:rPr>
      </w:pPr>
    </w:p>
    <w:p w14:paraId="149FF875" w14:textId="1477C194" w:rsidR="001B6B85" w:rsidRPr="00AF66D9" w:rsidRDefault="00985D66" w:rsidP="001B6B85">
      <w:pPr>
        <w:pStyle w:val="NormalWeb"/>
        <w:spacing w:before="0" w:beforeAutospacing="0" w:after="0" w:afterAutospacing="0"/>
        <w:textAlignment w:val="baseline"/>
      </w:pPr>
      <w:r w:rsidRPr="00AF66D9">
        <w:rPr>
          <w:rStyle w:val="Strong"/>
          <w:b w:val="0"/>
          <w:bCs w:val="0"/>
          <w:bdr w:val="none" w:sz="0" w:space="0" w:color="auto" w:frame="1"/>
        </w:rPr>
        <w:t xml:space="preserve">Avni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Hajdari</w:t>
      </w:r>
      <w:proofErr w:type="spellEnd"/>
      <w:r w:rsidR="006C2AC5">
        <w:rPr>
          <w:rStyle w:val="Strong"/>
          <w:b w:val="0"/>
          <w:bCs w:val="0"/>
          <w:bdr w:val="none" w:sz="0" w:space="0" w:color="auto" w:frame="1"/>
        </w:rPr>
        <w:t>,</w:t>
      </w:r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r w:rsidR="001B6B85"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  <w:r w:rsidR="003C2752" w:rsidRPr="00AF66D9">
        <w:rPr>
          <w:rStyle w:val="Emphasis"/>
          <w:bdr w:val="none" w:sz="0" w:space="0" w:color="auto" w:frame="1"/>
        </w:rPr>
        <w:t xml:space="preserve"> </w:t>
      </w:r>
      <w:r w:rsidR="001B6B85" w:rsidRPr="00AF66D9">
        <w:rPr>
          <w:rStyle w:val="Emphasis"/>
          <w:bdr w:val="none" w:sz="0" w:space="0" w:color="auto" w:frame="1"/>
        </w:rPr>
        <w:t>“</w:t>
      </w:r>
      <w:r w:rsidR="003C2752" w:rsidRPr="00AF66D9">
        <w:rPr>
          <w:rStyle w:val="Emphasis"/>
          <w:bdr w:val="none" w:sz="0" w:space="0" w:color="auto" w:frame="1"/>
        </w:rPr>
        <w:t xml:space="preserve">Hasan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  <w:r w:rsidR="001B6B85" w:rsidRPr="00AF66D9">
        <w:rPr>
          <w:rStyle w:val="Emphasis"/>
          <w:bdr w:val="none" w:sz="0" w:space="0" w:color="auto" w:frame="1"/>
        </w:rPr>
        <w:t xml:space="preserve">” </w:t>
      </w:r>
    </w:p>
    <w:p w14:paraId="2A05AE4C" w14:textId="49FB551E" w:rsidR="001B6B85" w:rsidRPr="00AF66D9" w:rsidRDefault="001B6B85" w:rsidP="001B6B85">
      <w:pPr>
        <w:pStyle w:val="Heading5"/>
        <w:spacing w:before="0" w:line="525" w:lineRule="atLeast"/>
        <w:textAlignment w:val="baseline"/>
        <w:rPr>
          <w:rFonts w:ascii="Times New Roman" w:hAnsi="Times New Roman" w:cs="Times New Roman"/>
          <w:color w:val="auto"/>
          <w:sz w:val="26"/>
        </w:rPr>
      </w:pPr>
      <w:r w:rsidRPr="00AF66D9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>Co-Chair</w:t>
      </w:r>
      <w:r w:rsidR="00053256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>s</w:t>
      </w:r>
      <w:r w:rsidRPr="00AF66D9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 xml:space="preserve"> of the Conference</w:t>
      </w:r>
    </w:p>
    <w:p w14:paraId="150F7D24" w14:textId="77777777" w:rsidR="00053256" w:rsidRDefault="00053256" w:rsidP="001B6B85">
      <w:pPr>
        <w:pStyle w:val="NormalWeb"/>
        <w:spacing w:before="0" w:beforeAutospacing="0" w:after="0" w:afterAutospacing="0"/>
        <w:textAlignment w:val="baseline"/>
        <w:rPr>
          <w:rStyle w:val="Strong"/>
          <w:b w:val="0"/>
          <w:bCs w:val="0"/>
          <w:bdr w:val="none" w:sz="0" w:space="0" w:color="auto" w:frame="1"/>
        </w:rPr>
      </w:pPr>
    </w:p>
    <w:p w14:paraId="36FC6CDB" w14:textId="49FD4A12" w:rsidR="001B6B85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Emphasis"/>
          <w:bdr w:val="none" w:sz="0" w:space="0" w:color="auto" w:frame="1"/>
        </w:rPr>
      </w:pPr>
      <w:r w:rsidRPr="00AF66D9">
        <w:rPr>
          <w:rStyle w:val="Strong"/>
          <w:b w:val="0"/>
          <w:bCs w:val="0"/>
          <w:bdr w:val="none" w:sz="0" w:space="0" w:color="auto" w:frame="1"/>
        </w:rPr>
        <w:t>Bujar Gallopeni</w:t>
      </w:r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International Business College </w:t>
      </w:r>
      <w:proofErr w:type="spellStart"/>
      <w:r w:rsidRPr="00AF66D9">
        <w:rPr>
          <w:rStyle w:val="Emphasis"/>
          <w:bdr w:val="none" w:sz="0" w:space="0" w:color="auto" w:frame="1"/>
        </w:rPr>
        <w:t>Mitrovica</w:t>
      </w:r>
      <w:proofErr w:type="spellEnd"/>
    </w:p>
    <w:p w14:paraId="6958F339" w14:textId="77777777" w:rsidR="00053256" w:rsidRPr="00AF66D9" w:rsidRDefault="00053256" w:rsidP="001B6B85">
      <w:pPr>
        <w:pStyle w:val="NormalWeb"/>
        <w:spacing w:before="0" w:beforeAutospacing="0" w:after="0" w:afterAutospacing="0"/>
        <w:textAlignment w:val="baseline"/>
        <w:rPr>
          <w:rStyle w:val="Emphasis"/>
          <w:bdr w:val="none" w:sz="0" w:space="0" w:color="auto" w:frame="1"/>
        </w:rPr>
      </w:pPr>
    </w:p>
    <w:p w14:paraId="4D2564E4" w14:textId="4F6DA76A" w:rsidR="00A2321F" w:rsidRDefault="00053256" w:rsidP="001B6B85">
      <w:pPr>
        <w:pStyle w:val="NormalWeb"/>
        <w:spacing w:before="0" w:beforeAutospacing="0" w:after="0" w:afterAutospacing="0"/>
        <w:textAlignment w:val="baseline"/>
      </w:pPr>
      <w:proofErr w:type="spellStart"/>
      <w:r>
        <w:t>Sefer</w:t>
      </w:r>
      <w:proofErr w:type="spellEnd"/>
      <w:r>
        <w:t xml:space="preserve"> </w:t>
      </w:r>
      <w:proofErr w:type="spellStart"/>
      <w:r>
        <w:t>Avdiaj</w:t>
      </w:r>
      <w:proofErr w:type="spellEnd"/>
      <w:r>
        <w:t xml:space="preserve">, </w:t>
      </w:r>
      <w:r w:rsidRPr="0031714C">
        <w:rPr>
          <w:i/>
        </w:rPr>
        <w:t xml:space="preserve">University of </w:t>
      </w:r>
      <w:proofErr w:type="spellStart"/>
      <w:r w:rsidRPr="0031714C">
        <w:rPr>
          <w:i/>
        </w:rPr>
        <w:t>Prishtina</w:t>
      </w:r>
      <w:proofErr w:type="spellEnd"/>
      <w:r w:rsidRPr="0031714C">
        <w:rPr>
          <w:i/>
        </w:rPr>
        <w:t xml:space="preserve"> “Hasan </w:t>
      </w:r>
      <w:proofErr w:type="spellStart"/>
      <w:r w:rsidRPr="0031714C">
        <w:rPr>
          <w:i/>
        </w:rPr>
        <w:t>Prishtina</w:t>
      </w:r>
      <w:proofErr w:type="spellEnd"/>
      <w:r w:rsidRPr="0031714C">
        <w:rPr>
          <w:i/>
        </w:rPr>
        <w:t>”</w:t>
      </w:r>
    </w:p>
    <w:p w14:paraId="789110F2" w14:textId="77777777" w:rsidR="00053256" w:rsidRPr="00AF66D9" w:rsidRDefault="00053256" w:rsidP="001B6B85">
      <w:pPr>
        <w:pStyle w:val="NormalWeb"/>
        <w:spacing w:before="0" w:beforeAutospacing="0" w:after="0" w:afterAutospacing="0"/>
        <w:textAlignment w:val="baseline"/>
      </w:pPr>
    </w:p>
    <w:p w14:paraId="0CE8DFD5" w14:textId="1EA369EC" w:rsidR="001B6B85" w:rsidRPr="008C69D2" w:rsidRDefault="00985D66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</w:pPr>
      <w:r w:rsidRPr="008C69D2">
        <w:rPr>
          <w:rStyle w:val="Strong"/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  <w:t>M</w:t>
      </w:r>
      <w:r w:rsidR="001B6B85" w:rsidRPr="008C69D2">
        <w:rPr>
          <w:rStyle w:val="Strong"/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  <w:t>embers</w:t>
      </w:r>
    </w:p>
    <w:p w14:paraId="7E235441" w14:textId="77777777" w:rsidR="006C2AC5" w:rsidRPr="006C2AC5" w:rsidRDefault="006C2AC5" w:rsidP="006C2A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4678"/>
      </w:tblGrid>
      <w:tr w:rsidR="00AF66D9" w:rsidRPr="006C2AC5" w14:paraId="728D64D8" w14:textId="77777777" w:rsidTr="0031714C">
        <w:tc>
          <w:tcPr>
            <w:tcW w:w="3652" w:type="dxa"/>
          </w:tcPr>
          <w:p w14:paraId="7ED11DB2" w14:textId="0B26AF87" w:rsidR="00985D66" w:rsidRPr="006C2AC5" w:rsidRDefault="00985D66" w:rsidP="00985D66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Names and Surname </w:t>
            </w:r>
          </w:p>
        </w:tc>
        <w:tc>
          <w:tcPr>
            <w:tcW w:w="4678" w:type="dxa"/>
          </w:tcPr>
          <w:p w14:paraId="376D2E13" w14:textId="3404F693" w:rsidR="00985D66" w:rsidRPr="006C2AC5" w:rsidRDefault="00985D66" w:rsidP="00985D66">
            <w:pPr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Institution </w:t>
            </w:r>
          </w:p>
        </w:tc>
      </w:tr>
      <w:tr w:rsidR="00AF66D9" w:rsidRPr="00AF66D9" w14:paraId="61EC284C" w14:textId="77777777" w:rsidTr="0031714C">
        <w:tc>
          <w:tcPr>
            <w:tcW w:w="3652" w:type="dxa"/>
          </w:tcPr>
          <w:p w14:paraId="0A4A3681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del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Rak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C19B97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BC8A3D1" w14:textId="77777777" w:rsidTr="0031714C">
        <w:tc>
          <w:tcPr>
            <w:tcW w:w="3652" w:type="dxa"/>
          </w:tcPr>
          <w:p w14:paraId="3BD2DC4D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ferdit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ris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aqiri</w:t>
            </w:r>
            <w:proofErr w:type="spellEnd"/>
          </w:p>
        </w:tc>
        <w:tc>
          <w:tcPr>
            <w:tcW w:w="4678" w:type="dxa"/>
          </w:tcPr>
          <w:p w14:paraId="235A570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317CEAEF" w14:textId="77777777" w:rsidTr="0031714C">
        <w:tc>
          <w:tcPr>
            <w:tcW w:w="3652" w:type="dxa"/>
          </w:tcPr>
          <w:p w14:paraId="3B417CB1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gro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ajraktari</w:t>
            </w:r>
            <w:proofErr w:type="spellEnd"/>
          </w:p>
        </w:tc>
        <w:tc>
          <w:tcPr>
            <w:tcW w:w="4678" w:type="dxa"/>
          </w:tcPr>
          <w:p w14:paraId="5A595E20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6C2AC5" w:rsidRPr="00AF66D9" w14:paraId="1C2B5E65" w14:textId="77777777" w:rsidTr="0031714C">
        <w:tc>
          <w:tcPr>
            <w:tcW w:w="3652" w:type="dxa"/>
          </w:tcPr>
          <w:p w14:paraId="2E406294" w14:textId="4B6A6662" w:rsidR="006C2AC5" w:rsidRPr="00AF66D9" w:rsidRDefault="006C2AC5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r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jdari</w:t>
            </w:r>
            <w:proofErr w:type="spellEnd"/>
          </w:p>
        </w:tc>
        <w:tc>
          <w:tcPr>
            <w:tcW w:w="4678" w:type="dxa"/>
          </w:tcPr>
          <w:p w14:paraId="771282A8" w14:textId="75A3681C" w:rsidR="006C2AC5" w:rsidRPr="00AF66D9" w:rsidRDefault="006C2AC5" w:rsidP="00985D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AF66D9" w:rsidRPr="00AF66D9" w14:paraId="7CDAC215" w14:textId="77777777" w:rsidTr="0031714C">
        <w:tc>
          <w:tcPr>
            <w:tcW w:w="3652" w:type="dxa"/>
          </w:tcPr>
          <w:p w14:paraId="204DAF96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lm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eh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ok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F55E26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D34B7AF" w14:textId="77777777" w:rsidTr="0031714C">
        <w:tc>
          <w:tcPr>
            <w:tcW w:w="3652" w:type="dxa"/>
          </w:tcPr>
          <w:p w14:paraId="6F54A2D3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gjir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uniku-Shkololli</w:t>
            </w:r>
            <w:proofErr w:type="spellEnd"/>
          </w:p>
        </w:tc>
        <w:tc>
          <w:tcPr>
            <w:tcW w:w="4678" w:type="dxa"/>
          </w:tcPr>
          <w:p w14:paraId="1CF77AF5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25C1F507" w14:textId="77777777" w:rsidTr="0031714C">
        <w:tc>
          <w:tcPr>
            <w:tcW w:w="3652" w:type="dxa"/>
          </w:tcPr>
          <w:p w14:paraId="4A7794A2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lastRenderedPageBreak/>
              <w:t xml:space="preserve">Art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as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akupi</w:t>
            </w:r>
            <w:proofErr w:type="spellEnd"/>
            <w:r w:rsidRPr="00AF66D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678" w:type="dxa"/>
          </w:tcPr>
          <w:p w14:paraId="688DDF72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49D4565F" w14:textId="77777777" w:rsidTr="0031714C">
        <w:tc>
          <w:tcPr>
            <w:tcW w:w="3652" w:type="dxa"/>
          </w:tcPr>
          <w:p w14:paraId="1CE1D481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v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risha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678" w:type="dxa"/>
          </w:tcPr>
          <w:p w14:paraId="1EA20CDE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625D4662" w14:textId="77777777" w:rsidTr="0031714C">
        <w:tc>
          <w:tcPr>
            <w:tcW w:w="3652" w:type="dxa"/>
          </w:tcPr>
          <w:p w14:paraId="72025D6A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k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ejdiu</w:t>
            </w:r>
            <w:proofErr w:type="spellEnd"/>
          </w:p>
        </w:tc>
        <w:tc>
          <w:tcPr>
            <w:tcW w:w="4678" w:type="dxa"/>
          </w:tcPr>
          <w:p w14:paraId="5FC6A2B8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0A441436" w14:textId="77777777" w:rsidTr="0031714C">
        <w:tc>
          <w:tcPr>
            <w:tcW w:w="3652" w:type="dxa"/>
          </w:tcPr>
          <w:p w14:paraId="2F61F9C4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ollopeni</w:t>
            </w:r>
            <w:proofErr w:type="spellEnd"/>
          </w:p>
        </w:tc>
        <w:tc>
          <w:tcPr>
            <w:tcW w:w="4678" w:type="dxa"/>
          </w:tcPr>
          <w:p w14:paraId="5CB797B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0F51EDE" w14:textId="77777777" w:rsidTr="0031714C">
        <w:tc>
          <w:tcPr>
            <w:tcW w:w="3652" w:type="dxa"/>
          </w:tcPr>
          <w:p w14:paraId="70C80F17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uja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ira</w:t>
            </w:r>
            <w:proofErr w:type="spellEnd"/>
          </w:p>
        </w:tc>
        <w:tc>
          <w:tcPr>
            <w:tcW w:w="4678" w:type="dxa"/>
          </w:tcPr>
          <w:p w14:paraId="45F7DD64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AF66D9" w:rsidRPr="00AF66D9" w14:paraId="12902EA2" w14:textId="77777777" w:rsidTr="0031714C">
        <w:tc>
          <w:tcPr>
            <w:tcW w:w="3652" w:type="dxa"/>
          </w:tcPr>
          <w:p w14:paraId="66AE06CF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avo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jubas</w:t>
            </w:r>
            <w:proofErr w:type="spellEnd"/>
          </w:p>
        </w:tc>
        <w:tc>
          <w:tcPr>
            <w:tcW w:w="4678" w:type="dxa"/>
          </w:tcPr>
          <w:p w14:paraId="3D481D13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Zagreb</w:t>
            </w:r>
          </w:p>
        </w:tc>
      </w:tr>
      <w:tr w:rsidR="00AF66D9" w:rsidRPr="00AF66D9" w14:paraId="461A02D4" w14:textId="77777777" w:rsidTr="0031714C">
        <w:tc>
          <w:tcPr>
            <w:tcW w:w="3652" w:type="dxa"/>
          </w:tcPr>
          <w:p w14:paraId="4059B054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huartë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yseni</w:t>
            </w:r>
            <w:proofErr w:type="spellEnd"/>
            <w:r w:rsidRPr="00AF66D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678" w:type="dxa"/>
          </w:tcPr>
          <w:p w14:paraId="4BCE5830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AF9E2D8" w14:textId="77777777" w:rsidTr="0031714C">
        <w:tc>
          <w:tcPr>
            <w:tcW w:w="3652" w:type="dxa"/>
          </w:tcPr>
          <w:p w14:paraId="6EEB4D3D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rito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ylq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3FF0F4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053256" w:rsidRPr="00AF66D9" w14:paraId="5B6F8CDD" w14:textId="77777777" w:rsidTr="0031714C">
        <w:tc>
          <w:tcPr>
            <w:tcW w:w="3652" w:type="dxa"/>
          </w:tcPr>
          <w:p w14:paraId="02ABAF5F" w14:textId="33C5CC28" w:rsidR="00053256" w:rsidRPr="00AF66D9" w:rsidRDefault="00053256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ukagj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eka</w:t>
            </w:r>
            <w:proofErr w:type="spellEnd"/>
          </w:p>
        </w:tc>
        <w:tc>
          <w:tcPr>
            <w:tcW w:w="4678" w:type="dxa"/>
          </w:tcPr>
          <w:p w14:paraId="0F737581" w14:textId="4635D6B3" w:rsidR="00053256" w:rsidRPr="00AF66D9" w:rsidRDefault="00053256" w:rsidP="00AF66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</w:t>
            </w:r>
            <w:proofErr w:type="spellStart"/>
            <w:r>
              <w:rPr>
                <w:rFonts w:ascii="Times New Roman" w:hAnsi="Times New Roman" w:cs="Times New Roman"/>
              </w:rPr>
              <w:t>Kad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Ze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jilan</w:t>
            </w:r>
            <w:proofErr w:type="spellEnd"/>
          </w:p>
        </w:tc>
      </w:tr>
      <w:tr w:rsidR="00AF66D9" w:rsidRPr="00AF66D9" w14:paraId="0FBF9933" w14:textId="77777777" w:rsidTr="0031714C">
        <w:trPr>
          <w:trHeight w:val="53"/>
        </w:trPr>
        <w:tc>
          <w:tcPr>
            <w:tcW w:w="3652" w:type="dxa"/>
          </w:tcPr>
          <w:p w14:paraId="5F806051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Erca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Canhas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AFBFA5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440BA62" w14:textId="77777777" w:rsidTr="0031714C">
        <w:tc>
          <w:tcPr>
            <w:tcW w:w="3652" w:type="dxa"/>
          </w:tcPr>
          <w:p w14:paraId="4464F8D8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lorent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unjaku</w:t>
            </w:r>
            <w:proofErr w:type="spellEnd"/>
          </w:p>
        </w:tc>
        <w:tc>
          <w:tcPr>
            <w:tcW w:w="4678" w:type="dxa"/>
          </w:tcPr>
          <w:p w14:paraId="70AB3C99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F66D9" w:rsidRPr="00AF66D9" w14:paraId="41ECAFFC" w14:textId="77777777" w:rsidTr="0031714C">
        <w:tc>
          <w:tcPr>
            <w:tcW w:w="3652" w:type="dxa"/>
          </w:tcPr>
          <w:p w14:paraId="723B24BB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Ha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Rushiti</w:t>
            </w:r>
            <w:proofErr w:type="spellEnd"/>
          </w:p>
        </w:tc>
        <w:tc>
          <w:tcPr>
            <w:tcW w:w="4678" w:type="dxa"/>
          </w:tcPr>
          <w:p w14:paraId="61FCFFC2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97EE896" w14:textId="77777777" w:rsidTr="0031714C">
        <w:tc>
          <w:tcPr>
            <w:tcW w:w="3652" w:type="dxa"/>
          </w:tcPr>
          <w:p w14:paraId="30282FB6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liy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ereziev</w:t>
            </w:r>
            <w:proofErr w:type="spellEnd"/>
          </w:p>
        </w:tc>
        <w:tc>
          <w:tcPr>
            <w:tcW w:w="4678" w:type="dxa"/>
          </w:tcPr>
          <w:p w14:paraId="10BB38CE" w14:textId="77777777" w:rsidR="00AF66D9" w:rsidRPr="00AF66D9" w:rsidRDefault="00AF66D9" w:rsidP="00652A53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AF66D9" w:rsidRPr="00AF66D9" w14:paraId="70CDFA5E" w14:textId="77777777" w:rsidTr="0031714C">
        <w:tc>
          <w:tcPr>
            <w:tcW w:w="3652" w:type="dxa"/>
          </w:tcPr>
          <w:p w14:paraId="14ADB3B6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Ire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Žmak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66D41246" w14:textId="77777777" w:rsidR="00AF66D9" w:rsidRPr="00AF66D9" w:rsidRDefault="00AF66D9" w:rsidP="00C57B5D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Zagreb </w:t>
            </w:r>
          </w:p>
        </w:tc>
      </w:tr>
      <w:tr w:rsidR="00AF66D9" w:rsidRPr="00AF66D9" w14:paraId="1AEF5DBF" w14:textId="77777777" w:rsidTr="0031714C">
        <w:tc>
          <w:tcPr>
            <w:tcW w:w="3652" w:type="dxa"/>
          </w:tcPr>
          <w:p w14:paraId="290ADA6A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ze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aksut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2069EE80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2976340" w14:textId="77777777" w:rsidTr="0031714C">
        <w:tc>
          <w:tcPr>
            <w:tcW w:w="3652" w:type="dxa"/>
          </w:tcPr>
          <w:p w14:paraId="6BEC3988" w14:textId="2691BE0B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Jeho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kodra</w:t>
            </w:r>
            <w:proofErr w:type="spellEnd"/>
          </w:p>
        </w:tc>
        <w:tc>
          <w:tcPr>
            <w:tcW w:w="4678" w:type="dxa"/>
          </w:tcPr>
          <w:p w14:paraId="60680BBE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06458F" w:rsidRPr="00AF66D9" w14:paraId="5D26D61E" w14:textId="77777777" w:rsidTr="0031714C">
        <w:tc>
          <w:tcPr>
            <w:tcW w:w="3652" w:type="dxa"/>
          </w:tcPr>
          <w:p w14:paraId="7835577E" w14:textId="379F1AD7" w:rsidR="0006458F" w:rsidRPr="00AF66D9" w:rsidRDefault="0006458F" w:rsidP="0006458F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06458F">
              <w:rPr>
                <w:rFonts w:ascii="Times New Roman" w:hAnsi="Times New Roman" w:cs="Times New Roman"/>
              </w:rPr>
              <w:t>Luljeta</w:t>
            </w:r>
            <w:proofErr w:type="spellEnd"/>
            <w:r w:rsidRPr="000645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lakolli</w:t>
            </w:r>
            <w:proofErr w:type="spellEnd"/>
            <w:r w:rsidRPr="0006458F">
              <w:rPr>
                <w:rFonts w:ascii="Times New Roman" w:hAnsi="Times New Roman" w:cs="Times New Roman"/>
              </w:rPr>
              <w:t>-Kasumi</w:t>
            </w:r>
          </w:p>
        </w:tc>
        <w:tc>
          <w:tcPr>
            <w:tcW w:w="4678" w:type="dxa"/>
          </w:tcPr>
          <w:p w14:paraId="316A7C14" w14:textId="32B87AC2" w:rsidR="0006458F" w:rsidRPr="00AF66D9" w:rsidRDefault="0006458F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D662BF5" w14:textId="77777777" w:rsidTr="0031714C">
        <w:tc>
          <w:tcPr>
            <w:tcW w:w="3652" w:type="dxa"/>
          </w:tcPr>
          <w:p w14:paraId="54C73EF4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ilot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adiku</w:t>
            </w:r>
            <w:proofErr w:type="spellEnd"/>
            <w:r w:rsidRPr="00AF66D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4678" w:type="dxa"/>
          </w:tcPr>
          <w:p w14:paraId="7AC6F30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DBCBAAA" w14:textId="77777777" w:rsidTr="0031714C">
        <w:tc>
          <w:tcPr>
            <w:tcW w:w="3652" w:type="dxa"/>
          </w:tcPr>
          <w:p w14:paraId="13B13CBC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irsad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Osmani</w:t>
            </w:r>
            <w:proofErr w:type="spellEnd"/>
          </w:p>
        </w:tc>
        <w:tc>
          <w:tcPr>
            <w:tcW w:w="4678" w:type="dxa"/>
          </w:tcPr>
          <w:p w14:paraId="1173ACE6" w14:textId="77777777" w:rsidR="00AF66D9" w:rsidRPr="00AF66D9" w:rsidRDefault="00AF66D9" w:rsidP="00C57B5D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F66D9" w:rsidRPr="00AF66D9" w14:paraId="390CD3F5" w14:textId="77777777" w:rsidTr="0031714C">
        <w:tc>
          <w:tcPr>
            <w:tcW w:w="3652" w:type="dxa"/>
          </w:tcPr>
          <w:p w14:paraId="6C51CDB1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Monik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abeva</w:t>
            </w:r>
            <w:proofErr w:type="spellEnd"/>
          </w:p>
        </w:tc>
        <w:tc>
          <w:tcPr>
            <w:tcW w:w="4678" w:type="dxa"/>
          </w:tcPr>
          <w:p w14:paraId="194CF983" w14:textId="77777777" w:rsidR="00AF66D9" w:rsidRPr="00AF66D9" w:rsidRDefault="00AF66D9" w:rsidP="00652A53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AF66D9" w:rsidRPr="00AF66D9" w14:paraId="7CA6D0B2" w14:textId="77777777" w:rsidTr="0031714C">
        <w:tc>
          <w:tcPr>
            <w:tcW w:w="3652" w:type="dxa"/>
          </w:tcPr>
          <w:p w14:paraId="3C2C2EC7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Nol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rasniq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60B5ACB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FCB882B" w14:textId="77777777" w:rsidTr="0031714C">
        <w:tc>
          <w:tcPr>
            <w:tcW w:w="3652" w:type="dxa"/>
          </w:tcPr>
          <w:p w14:paraId="26A12A49" w14:textId="77777777" w:rsidR="00AF66D9" w:rsidRPr="00AF66D9" w:rsidRDefault="002B5BDC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hyperlink r:id="rId8" w:tgtFrame="_blank" w:history="1">
              <w:proofErr w:type="spellStart"/>
              <w:r w:rsidR="00AF66D9" w:rsidRPr="00AF66D9">
                <w:rPr>
                  <w:rFonts w:ascii="Times New Roman" w:hAnsi="Times New Roman" w:cs="Times New Roman"/>
                </w:rPr>
                <w:t>Rrahim</w:t>
              </w:r>
              <w:proofErr w:type="spellEnd"/>
              <w:r w:rsidR="00AF66D9" w:rsidRPr="00AF66D9">
                <w:rPr>
                  <w:rFonts w:ascii="Times New Roman" w:hAnsi="Times New Roman" w:cs="Times New Roman"/>
                </w:rPr>
                <w:t xml:space="preserve"> </w:t>
              </w:r>
              <w:proofErr w:type="spellStart"/>
              <w:r w:rsidR="00AF66D9" w:rsidRPr="00AF66D9">
                <w:rPr>
                  <w:rFonts w:ascii="Times New Roman" w:hAnsi="Times New Roman" w:cs="Times New Roman"/>
                </w:rPr>
                <w:t>Sejdiu</w:t>
              </w:r>
              <w:proofErr w:type="spellEnd"/>
            </w:hyperlink>
          </w:p>
        </w:tc>
        <w:tc>
          <w:tcPr>
            <w:tcW w:w="4678" w:type="dxa"/>
          </w:tcPr>
          <w:p w14:paraId="0FE00279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AF66D9" w:rsidRPr="00AF66D9" w14:paraId="29C85D1A" w14:textId="77777777" w:rsidTr="0031714C">
        <w:tc>
          <w:tcPr>
            <w:tcW w:w="3652" w:type="dxa"/>
          </w:tcPr>
          <w:p w14:paraId="5E33938A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haba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uza</w:t>
            </w:r>
            <w:proofErr w:type="spellEnd"/>
          </w:p>
        </w:tc>
        <w:tc>
          <w:tcPr>
            <w:tcW w:w="4678" w:type="dxa"/>
          </w:tcPr>
          <w:p w14:paraId="7BAFFEA1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6F52D4FE" w14:textId="77777777" w:rsidTr="0031714C">
        <w:trPr>
          <w:trHeight w:val="192"/>
        </w:trPr>
        <w:tc>
          <w:tcPr>
            <w:tcW w:w="3652" w:type="dxa"/>
          </w:tcPr>
          <w:p w14:paraId="06A8769B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hems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or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7DAC8B7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7D00EAB" w14:textId="77777777" w:rsidTr="0031714C">
        <w:tc>
          <w:tcPr>
            <w:tcW w:w="3652" w:type="dxa"/>
          </w:tcPr>
          <w:p w14:paraId="57C1FD2C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ua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Ajdarpasic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481A663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3C33A0D" w14:textId="77777777" w:rsidTr="0031714C">
        <w:tc>
          <w:tcPr>
            <w:tcW w:w="3652" w:type="dxa"/>
          </w:tcPr>
          <w:p w14:paraId="43CF82EC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ua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zogovic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ADE788C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2BEF6A07" w14:textId="77777777" w:rsidTr="0031714C">
        <w:trPr>
          <w:trHeight w:val="103"/>
        </w:trPr>
        <w:tc>
          <w:tcPr>
            <w:tcW w:w="3652" w:type="dxa"/>
          </w:tcPr>
          <w:p w14:paraId="4396B820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Theran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qi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8226E55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C6DAD4F" w14:textId="77777777" w:rsidTr="0031714C">
        <w:tc>
          <w:tcPr>
            <w:tcW w:w="3652" w:type="dxa"/>
          </w:tcPr>
          <w:p w14:paraId="1AC35C65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jos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jda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3BC5DF7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99DBEB4" w14:textId="77777777" w:rsidTr="0031714C">
        <w:tc>
          <w:tcPr>
            <w:tcW w:w="3652" w:type="dxa"/>
          </w:tcPr>
          <w:p w14:paraId="169EB513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lor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ris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619559AA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053256" w:rsidRPr="00AF66D9" w14:paraId="2309389A" w14:textId="77777777" w:rsidTr="0031714C">
        <w:tc>
          <w:tcPr>
            <w:tcW w:w="3652" w:type="dxa"/>
          </w:tcPr>
          <w:p w14:paraId="2EE0C1E2" w14:textId="1D51EA17" w:rsidR="00053256" w:rsidRPr="00AF66D9" w:rsidRDefault="00053256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hevde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qi</w:t>
            </w:r>
            <w:proofErr w:type="spellEnd"/>
          </w:p>
        </w:tc>
        <w:tc>
          <w:tcPr>
            <w:tcW w:w="4678" w:type="dxa"/>
          </w:tcPr>
          <w:p w14:paraId="7F7ABF48" w14:textId="6A8E25F5" w:rsidR="00053256" w:rsidRPr="00AF66D9" w:rsidRDefault="00053256" w:rsidP="00AF66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</w:t>
            </w:r>
            <w:proofErr w:type="spellStart"/>
            <w:r>
              <w:rPr>
                <w:rFonts w:ascii="Times New Roman" w:hAnsi="Times New Roman" w:cs="Times New Roman"/>
              </w:rPr>
              <w:t>Kad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Ze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jilan</w:t>
            </w:r>
            <w:proofErr w:type="spellEnd"/>
          </w:p>
        </w:tc>
      </w:tr>
      <w:tr w:rsidR="00AF66D9" w:rsidRPr="00AF66D9" w14:paraId="11047A68" w14:textId="77777777" w:rsidTr="0031714C">
        <w:tc>
          <w:tcPr>
            <w:tcW w:w="3652" w:type="dxa"/>
          </w:tcPr>
          <w:p w14:paraId="73A9C11A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Zijad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uri</w:t>
            </w:r>
            <w:proofErr w:type="spellEnd"/>
          </w:p>
        </w:tc>
        <w:tc>
          <w:tcPr>
            <w:tcW w:w="4678" w:type="dxa"/>
          </w:tcPr>
          <w:p w14:paraId="5261E7BF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D9B3CD4" w14:textId="77777777" w:rsidTr="0031714C">
        <w:tc>
          <w:tcPr>
            <w:tcW w:w="3652" w:type="dxa"/>
          </w:tcPr>
          <w:p w14:paraId="73D8B075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Zirij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sa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AF6800C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</w:tbl>
    <w:p w14:paraId="66646BBF" w14:textId="77777777" w:rsidR="001B6B85" w:rsidRPr="00AF66D9" w:rsidRDefault="002B5BDC" w:rsidP="001B6B8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ECF249">
          <v:rect id="_x0000_i1025" style="width:0;height:1.5pt" o:hralign="center" o:hrstd="t" o:hrnoshade="t" o:hr="t" fillcolor="#707070" stroked="f"/>
        </w:pict>
      </w:r>
    </w:p>
    <w:p w14:paraId="58E198C9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Strong"/>
          <w:bdr w:val="none" w:sz="0" w:space="0" w:color="auto" w:frame="1"/>
        </w:rPr>
      </w:pPr>
    </w:p>
    <w:p w14:paraId="35865D3F" w14:textId="2C64336E" w:rsidR="001B6B85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Strong"/>
          <w:bdr w:val="none" w:sz="0" w:space="0" w:color="auto" w:frame="1"/>
        </w:rPr>
      </w:pPr>
      <w:r w:rsidRPr="00AF66D9">
        <w:rPr>
          <w:rStyle w:val="Strong"/>
          <w:bdr w:val="none" w:sz="0" w:space="0" w:color="auto" w:frame="1"/>
        </w:rPr>
        <w:t>SCIENTIFIC COMMITTEE</w:t>
      </w:r>
    </w:p>
    <w:p w14:paraId="1B15D981" w14:textId="77777777" w:rsidR="006C2AC5" w:rsidRPr="00AF66D9" w:rsidRDefault="006C2AC5" w:rsidP="001B6B85">
      <w:pPr>
        <w:pStyle w:val="NormalWeb"/>
        <w:spacing w:before="0" w:beforeAutospacing="0" w:after="0" w:afterAutospacing="0"/>
        <w:textAlignment w:val="baselin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4111"/>
      </w:tblGrid>
      <w:tr w:rsidR="00AF66D9" w:rsidRPr="006C2AC5" w14:paraId="63E38216" w14:textId="77777777" w:rsidTr="0031714C">
        <w:tc>
          <w:tcPr>
            <w:tcW w:w="3652" w:type="dxa"/>
          </w:tcPr>
          <w:p w14:paraId="5933F274" w14:textId="77777777" w:rsidR="00985D66" w:rsidRPr="006C2AC5" w:rsidRDefault="00985D66" w:rsidP="00E04922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Names and Surname </w:t>
            </w:r>
          </w:p>
        </w:tc>
        <w:tc>
          <w:tcPr>
            <w:tcW w:w="4111" w:type="dxa"/>
          </w:tcPr>
          <w:p w14:paraId="38E92955" w14:textId="77777777" w:rsidR="00985D66" w:rsidRPr="006C2AC5" w:rsidRDefault="00985D66" w:rsidP="00E04922">
            <w:pPr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Institution </w:t>
            </w:r>
          </w:p>
        </w:tc>
      </w:tr>
      <w:tr w:rsidR="00AF66D9" w:rsidRPr="00AF66D9" w14:paraId="2F4A7DFB" w14:textId="77777777" w:rsidTr="0031714C">
        <w:tc>
          <w:tcPr>
            <w:tcW w:w="3652" w:type="dxa"/>
          </w:tcPr>
          <w:p w14:paraId="3516A1AB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fr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jelaj</w:t>
            </w:r>
            <w:proofErr w:type="spellEnd"/>
          </w:p>
        </w:tc>
        <w:tc>
          <w:tcPr>
            <w:tcW w:w="4111" w:type="dxa"/>
          </w:tcPr>
          <w:p w14:paraId="4044ED25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024E7B0A" w14:textId="77777777" w:rsidTr="0031714C">
        <w:tc>
          <w:tcPr>
            <w:tcW w:w="3652" w:type="dxa"/>
          </w:tcPr>
          <w:p w14:paraId="4B12725B" w14:textId="13C21444" w:rsidR="00EA0FDB" w:rsidRPr="00AF66D9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ka</w:t>
            </w:r>
            <w:proofErr w:type="spellEnd"/>
          </w:p>
        </w:tc>
        <w:tc>
          <w:tcPr>
            <w:tcW w:w="4111" w:type="dxa"/>
          </w:tcPr>
          <w:p w14:paraId="1DB9F73C" w14:textId="39285E7F" w:rsidR="00EA0FDB" w:rsidRPr="00AF66D9" w:rsidRDefault="00EA0FDB" w:rsidP="00AF66D9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D70B232" w14:textId="77777777" w:rsidTr="0031714C">
        <w:tc>
          <w:tcPr>
            <w:tcW w:w="3652" w:type="dxa"/>
          </w:tcPr>
          <w:p w14:paraId="57CFE25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lba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laimi</w:t>
            </w:r>
            <w:proofErr w:type="spellEnd"/>
          </w:p>
        </w:tc>
        <w:tc>
          <w:tcPr>
            <w:tcW w:w="4111" w:type="dxa"/>
          </w:tcPr>
          <w:p w14:paraId="5D2B33D7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FC8DCA8" w14:textId="77777777" w:rsidTr="0031714C">
        <w:tc>
          <w:tcPr>
            <w:tcW w:w="3652" w:type="dxa"/>
          </w:tcPr>
          <w:p w14:paraId="47710201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lm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eh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okaj</w:t>
            </w:r>
            <w:proofErr w:type="spellEnd"/>
          </w:p>
        </w:tc>
        <w:tc>
          <w:tcPr>
            <w:tcW w:w="4111" w:type="dxa"/>
          </w:tcPr>
          <w:p w14:paraId="5566B209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C218BEF" w14:textId="77777777" w:rsidTr="0031714C">
        <w:tc>
          <w:tcPr>
            <w:tcW w:w="3652" w:type="dxa"/>
          </w:tcPr>
          <w:p w14:paraId="37C60D9F" w14:textId="77777777" w:rsidR="00AF66D9" w:rsidRPr="00AF66D9" w:rsidRDefault="00AF66D9" w:rsidP="00C57B5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lush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us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44055884" w14:textId="77777777" w:rsidR="00AF66D9" w:rsidRPr="00AF66D9" w:rsidRDefault="00AF66D9" w:rsidP="00E04922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BC3691" w:rsidRPr="00AF66D9" w14:paraId="3C2BF62D" w14:textId="77777777" w:rsidTr="0031714C">
        <w:tc>
          <w:tcPr>
            <w:tcW w:w="3652" w:type="dxa"/>
          </w:tcPr>
          <w:p w14:paraId="196EB429" w14:textId="47271FB9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ntigo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kehaxhaj</w:t>
            </w:r>
            <w:proofErr w:type="spellEnd"/>
          </w:p>
        </w:tc>
        <w:tc>
          <w:tcPr>
            <w:tcW w:w="4111" w:type="dxa"/>
          </w:tcPr>
          <w:p w14:paraId="47023EB1" w14:textId="08ED4FD0" w:rsidR="00BC3691" w:rsidRPr="00AF66D9" w:rsidRDefault="00BC3691" w:rsidP="00E04922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0726DF0F" w14:textId="77777777" w:rsidTr="0031714C">
        <w:tc>
          <w:tcPr>
            <w:tcW w:w="3652" w:type="dxa"/>
          </w:tcPr>
          <w:p w14:paraId="4E020A5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b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zi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, </w:t>
            </w:r>
          </w:p>
        </w:tc>
        <w:tc>
          <w:tcPr>
            <w:tcW w:w="4111" w:type="dxa"/>
          </w:tcPr>
          <w:p w14:paraId="3F53A67D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70882091" w14:textId="77777777" w:rsidTr="0031714C">
        <w:tc>
          <w:tcPr>
            <w:tcW w:w="3652" w:type="dxa"/>
          </w:tcPr>
          <w:p w14:paraId="7947E729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lastRenderedPageBreak/>
              <w:t>Arbno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ajaziti</w:t>
            </w:r>
            <w:proofErr w:type="spellEnd"/>
          </w:p>
        </w:tc>
        <w:tc>
          <w:tcPr>
            <w:tcW w:w="4111" w:type="dxa"/>
          </w:tcPr>
          <w:p w14:paraId="567C103F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4BF899AD" w14:textId="77777777" w:rsidTr="0031714C">
        <w:tc>
          <w:tcPr>
            <w:tcW w:w="3652" w:type="dxa"/>
          </w:tcPr>
          <w:p w14:paraId="6E45AA04" w14:textId="3FA3C3AA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dri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shi</w:t>
            </w:r>
            <w:proofErr w:type="spellEnd"/>
          </w:p>
        </w:tc>
        <w:tc>
          <w:tcPr>
            <w:tcW w:w="4111" w:type="dxa"/>
          </w:tcPr>
          <w:p w14:paraId="019854C4" w14:textId="40E09210" w:rsidR="00BC3691" w:rsidRPr="00AF66D9" w:rsidRDefault="00BC3691" w:rsidP="00AF66D9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E45810D" w14:textId="77777777" w:rsidTr="0031714C">
        <w:tc>
          <w:tcPr>
            <w:tcW w:w="3652" w:type="dxa"/>
          </w:tcPr>
          <w:p w14:paraId="3156592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rmand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rasniqi</w:t>
            </w:r>
            <w:proofErr w:type="spellEnd"/>
          </w:p>
        </w:tc>
        <w:tc>
          <w:tcPr>
            <w:tcW w:w="4111" w:type="dxa"/>
          </w:tcPr>
          <w:p w14:paraId="58A71E6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9C95075" w14:textId="77777777" w:rsidTr="0031714C">
        <w:tc>
          <w:tcPr>
            <w:tcW w:w="3652" w:type="dxa"/>
          </w:tcPr>
          <w:p w14:paraId="6B749554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mend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abani</w:t>
            </w:r>
            <w:proofErr w:type="spellEnd"/>
          </w:p>
        </w:tc>
        <w:tc>
          <w:tcPr>
            <w:tcW w:w="4111" w:type="dxa"/>
          </w:tcPr>
          <w:p w14:paraId="7291ADE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672E8877" w14:textId="77777777" w:rsidTr="0031714C">
        <w:tc>
          <w:tcPr>
            <w:tcW w:w="3652" w:type="dxa"/>
          </w:tcPr>
          <w:p w14:paraId="1B2074BE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mond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Daci</w:t>
            </w:r>
          </w:p>
        </w:tc>
        <w:tc>
          <w:tcPr>
            <w:tcW w:w="4111" w:type="dxa"/>
          </w:tcPr>
          <w:p w14:paraId="472B6781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6AF6CD8D" w14:textId="77777777" w:rsidTr="0031714C">
        <w:tc>
          <w:tcPr>
            <w:tcW w:w="3652" w:type="dxa"/>
          </w:tcPr>
          <w:p w14:paraId="7F363DCE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rt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Xhambazi</w:t>
            </w:r>
            <w:proofErr w:type="spellEnd"/>
          </w:p>
        </w:tc>
        <w:tc>
          <w:tcPr>
            <w:tcW w:w="4111" w:type="dxa"/>
          </w:tcPr>
          <w:p w14:paraId="5EEDFC59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06458F" w:rsidRPr="00AF66D9" w14:paraId="5DCD159E" w14:textId="77777777" w:rsidTr="0031714C">
        <w:tc>
          <w:tcPr>
            <w:tcW w:w="3652" w:type="dxa"/>
          </w:tcPr>
          <w:p w14:paraId="37B63EB1" w14:textId="49C353FA" w:rsidR="0006458F" w:rsidRPr="00AF66D9" w:rsidRDefault="0006458F" w:rsidP="0006458F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vdul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lija</w:t>
            </w:r>
            <w:proofErr w:type="spellEnd"/>
          </w:p>
        </w:tc>
        <w:tc>
          <w:tcPr>
            <w:tcW w:w="4111" w:type="dxa"/>
          </w:tcPr>
          <w:p w14:paraId="658FEEE8" w14:textId="3C467A63" w:rsidR="0006458F" w:rsidRPr="00AF66D9" w:rsidRDefault="0006458F" w:rsidP="00AF66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  <w:r w:rsidRPr="0006458F"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5573B73E" w14:textId="77777777" w:rsidTr="0031714C">
        <w:tc>
          <w:tcPr>
            <w:tcW w:w="3652" w:type="dxa"/>
          </w:tcPr>
          <w:p w14:paraId="193897A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ardh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Rugova</w:t>
            </w:r>
            <w:proofErr w:type="spellEnd"/>
          </w:p>
        </w:tc>
        <w:tc>
          <w:tcPr>
            <w:tcW w:w="4111" w:type="dxa"/>
          </w:tcPr>
          <w:p w14:paraId="2B1EBE35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1A6E8617" w14:textId="77777777" w:rsidTr="0031714C">
        <w:tc>
          <w:tcPr>
            <w:tcW w:w="3652" w:type="dxa"/>
          </w:tcPr>
          <w:p w14:paraId="1D8E2422" w14:textId="16A5F40A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3B4F20">
              <w:rPr>
                <w:rFonts w:ascii="Times New Roman" w:hAnsi="Times New Roman" w:cs="Times New Roman"/>
              </w:rPr>
              <w:t>Bardhok</w:t>
            </w:r>
            <w:proofErr w:type="spellEnd"/>
            <w:r w:rsidRPr="003B4F2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4F20">
              <w:rPr>
                <w:rFonts w:ascii="Times New Roman" w:hAnsi="Times New Roman" w:cs="Times New Roman"/>
              </w:rPr>
              <w:t>Bashota</w:t>
            </w:r>
            <w:proofErr w:type="spellEnd"/>
          </w:p>
        </w:tc>
        <w:tc>
          <w:tcPr>
            <w:tcW w:w="4111" w:type="dxa"/>
          </w:tcPr>
          <w:p w14:paraId="710CFDB9" w14:textId="58F1AB1D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14872DF3" w14:textId="77777777" w:rsidTr="0031714C">
        <w:tc>
          <w:tcPr>
            <w:tcW w:w="3652" w:type="dxa"/>
          </w:tcPr>
          <w:p w14:paraId="0613585B" w14:textId="7D2DC101" w:rsidR="00BC3691" w:rsidRPr="003B4F20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ardhy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uti</w:t>
            </w:r>
            <w:proofErr w:type="spellEnd"/>
          </w:p>
        </w:tc>
        <w:tc>
          <w:tcPr>
            <w:tcW w:w="4111" w:type="dxa"/>
          </w:tcPr>
          <w:p w14:paraId="2F3161F1" w14:textId="1CA8B178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01BAFB1E" w14:textId="77777777" w:rsidTr="0031714C">
        <w:tc>
          <w:tcPr>
            <w:tcW w:w="3652" w:type="dxa"/>
          </w:tcPr>
          <w:p w14:paraId="5349A40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ashk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Nurboja</w:t>
            </w:r>
            <w:proofErr w:type="spellEnd"/>
          </w:p>
        </w:tc>
        <w:tc>
          <w:tcPr>
            <w:tcW w:w="4111" w:type="dxa"/>
          </w:tcPr>
          <w:p w14:paraId="4B25BC70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58B233EA" w14:textId="77777777" w:rsidTr="0031714C">
        <w:tc>
          <w:tcPr>
            <w:tcW w:w="3652" w:type="dxa"/>
          </w:tcPr>
          <w:p w14:paraId="7C0CC082" w14:textId="6686974F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hxhe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xhiqi</w:t>
            </w:r>
            <w:proofErr w:type="spellEnd"/>
          </w:p>
        </w:tc>
        <w:tc>
          <w:tcPr>
            <w:tcW w:w="4111" w:type="dxa"/>
          </w:tcPr>
          <w:p w14:paraId="10424087" w14:textId="78840DF4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06458F" w:rsidRPr="00AF66D9" w14:paraId="3604CAB6" w14:textId="77777777" w:rsidTr="0031714C">
        <w:tc>
          <w:tcPr>
            <w:tcW w:w="3652" w:type="dxa"/>
          </w:tcPr>
          <w:p w14:paraId="3C436062" w14:textId="0EE90A05" w:rsidR="0006458F" w:rsidRPr="00AF66D9" w:rsidRDefault="0006458F" w:rsidP="0006458F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hxhet</w:t>
            </w:r>
            <w:proofErr w:type="spellEnd"/>
            <w:r>
              <w:rPr>
                <w:rFonts w:ascii="Times New Roman" w:hAnsi="Times New Roman" w:cs="Times New Roman"/>
              </w:rPr>
              <w:t xml:space="preserve"> Mustafa</w:t>
            </w:r>
          </w:p>
        </w:tc>
        <w:tc>
          <w:tcPr>
            <w:tcW w:w="4111" w:type="dxa"/>
          </w:tcPr>
          <w:p w14:paraId="7FD55402" w14:textId="4C13EADD" w:rsidR="0006458F" w:rsidRPr="00AF66D9" w:rsidRDefault="0006458F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06458F">
              <w:rPr>
                <w:rFonts w:ascii="Times New Roman" w:hAnsi="Times New Roman" w:cs="Times New Roman"/>
              </w:rPr>
              <w:t xml:space="preserve">“Hasan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0087154F" w14:textId="77777777" w:rsidTr="0031714C">
        <w:tc>
          <w:tcPr>
            <w:tcW w:w="3652" w:type="dxa"/>
          </w:tcPr>
          <w:p w14:paraId="7D406CFC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hxhet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ala</w:t>
            </w:r>
            <w:proofErr w:type="spellEnd"/>
          </w:p>
        </w:tc>
        <w:tc>
          <w:tcPr>
            <w:tcW w:w="4111" w:type="dxa"/>
          </w:tcPr>
          <w:p w14:paraId="2BA1FD8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73275717" w14:textId="77777777" w:rsidTr="0031714C">
        <w:tc>
          <w:tcPr>
            <w:tcW w:w="3652" w:type="dxa"/>
          </w:tcPr>
          <w:p w14:paraId="59492A3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ollopeni</w:t>
            </w:r>
            <w:proofErr w:type="spellEnd"/>
          </w:p>
        </w:tc>
        <w:tc>
          <w:tcPr>
            <w:tcW w:w="4111" w:type="dxa"/>
          </w:tcPr>
          <w:p w14:paraId="66E4D0B3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52CE82E7" w14:textId="77777777" w:rsidTr="0031714C">
        <w:tc>
          <w:tcPr>
            <w:tcW w:w="3652" w:type="dxa"/>
          </w:tcPr>
          <w:p w14:paraId="4744F50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lilajdhe</w:t>
            </w:r>
            <w:proofErr w:type="spellEnd"/>
            <w:r w:rsidRPr="00AF66D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4111" w:type="dxa"/>
          </w:tcPr>
          <w:p w14:paraId="3B7A02E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19D10FFD" w14:textId="77777777" w:rsidTr="0031714C">
        <w:tc>
          <w:tcPr>
            <w:tcW w:w="3652" w:type="dxa"/>
          </w:tcPr>
          <w:p w14:paraId="5780C516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snik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rasniqi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111" w:type="dxa"/>
          </w:tcPr>
          <w:p w14:paraId="0215CFC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7068E3C3" w14:textId="77777777" w:rsidTr="0031714C">
        <w:tc>
          <w:tcPr>
            <w:tcW w:w="3652" w:type="dxa"/>
          </w:tcPr>
          <w:p w14:paraId="045F18B6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uja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ira</w:t>
            </w:r>
            <w:proofErr w:type="spellEnd"/>
          </w:p>
        </w:tc>
        <w:tc>
          <w:tcPr>
            <w:tcW w:w="4111" w:type="dxa"/>
          </w:tcPr>
          <w:p w14:paraId="4F43A04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B4F20" w:rsidRPr="00AF66D9" w14:paraId="56EFDD4C" w14:textId="77777777" w:rsidTr="0031714C">
        <w:tc>
          <w:tcPr>
            <w:tcW w:w="3652" w:type="dxa"/>
          </w:tcPr>
          <w:p w14:paraId="02F6A87A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af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ytyqi</w:t>
            </w:r>
            <w:proofErr w:type="spellEnd"/>
          </w:p>
        </w:tc>
        <w:tc>
          <w:tcPr>
            <w:tcW w:w="4111" w:type="dxa"/>
          </w:tcPr>
          <w:p w14:paraId="4BAA14E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72D948CE" w14:textId="77777777" w:rsidTr="0031714C">
        <w:tc>
          <w:tcPr>
            <w:tcW w:w="3652" w:type="dxa"/>
          </w:tcPr>
          <w:p w14:paraId="4B098A1F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Dia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opeva</w:t>
            </w:r>
            <w:proofErr w:type="spellEnd"/>
          </w:p>
        </w:tc>
        <w:tc>
          <w:tcPr>
            <w:tcW w:w="4111" w:type="dxa"/>
          </w:tcPr>
          <w:p w14:paraId="4804951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3B4F20" w:rsidRPr="00AF66D9" w14:paraId="44A98FC1" w14:textId="77777777" w:rsidTr="0031714C">
        <w:tc>
          <w:tcPr>
            <w:tcW w:w="3652" w:type="dxa"/>
          </w:tcPr>
          <w:p w14:paraId="14CB0DC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E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Vul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4CDC90B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77ACFF15" w14:textId="77777777" w:rsidTr="0031714C">
        <w:tc>
          <w:tcPr>
            <w:tcW w:w="3652" w:type="dxa"/>
          </w:tcPr>
          <w:p w14:paraId="63BEFB9D" w14:textId="6F6C3ADE" w:rsidR="00EA0FDB" w:rsidRPr="00AF66D9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lsa </w:t>
            </w:r>
            <w:proofErr w:type="spellStart"/>
            <w:r>
              <w:rPr>
                <w:rFonts w:ascii="Times New Roman" w:hAnsi="Times New Roman" w:cs="Times New Roman"/>
              </w:rPr>
              <w:t>Vula</w:t>
            </w:r>
            <w:proofErr w:type="spellEnd"/>
          </w:p>
        </w:tc>
        <w:tc>
          <w:tcPr>
            <w:tcW w:w="4111" w:type="dxa"/>
          </w:tcPr>
          <w:p w14:paraId="30C7AFB8" w14:textId="3F575315" w:rsidR="00EA0FDB" w:rsidRPr="00AF66D9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4416C37E" w14:textId="77777777" w:rsidTr="0031714C">
        <w:tc>
          <w:tcPr>
            <w:tcW w:w="3652" w:type="dxa"/>
          </w:tcPr>
          <w:p w14:paraId="69145437" w14:textId="51111274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kr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jokaj</w:t>
            </w:r>
            <w:proofErr w:type="spellEnd"/>
          </w:p>
        </w:tc>
        <w:tc>
          <w:tcPr>
            <w:tcW w:w="4111" w:type="dxa"/>
          </w:tcPr>
          <w:p w14:paraId="4BEFA842" w14:textId="447A2A5F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03DD2E37" w14:textId="77777777" w:rsidTr="0031714C">
        <w:tc>
          <w:tcPr>
            <w:tcW w:w="3652" w:type="dxa"/>
          </w:tcPr>
          <w:p w14:paraId="37FCCAF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Em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Neziraj</w:t>
            </w:r>
            <w:proofErr w:type="spellEnd"/>
          </w:p>
        </w:tc>
        <w:tc>
          <w:tcPr>
            <w:tcW w:w="4111" w:type="dxa"/>
          </w:tcPr>
          <w:p w14:paraId="78021B4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028A0A64" w14:textId="77777777" w:rsidTr="0031714C">
        <w:tc>
          <w:tcPr>
            <w:tcW w:w="3652" w:type="dxa"/>
          </w:tcPr>
          <w:p w14:paraId="45AD8BCE" w14:textId="3CF41D6C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adi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muti</w:t>
            </w:r>
            <w:proofErr w:type="spellEnd"/>
          </w:p>
        </w:tc>
        <w:tc>
          <w:tcPr>
            <w:tcW w:w="4111" w:type="dxa"/>
          </w:tcPr>
          <w:p w14:paraId="2DD94071" w14:textId="65456DBB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42238255" w14:textId="77777777" w:rsidTr="0031714C">
        <w:tc>
          <w:tcPr>
            <w:tcW w:w="3652" w:type="dxa"/>
          </w:tcPr>
          <w:p w14:paraId="5742A91B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akij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jnullahu</w:t>
            </w:r>
            <w:proofErr w:type="spellEnd"/>
            <w:r w:rsidRPr="00AF66D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4111" w:type="dxa"/>
          </w:tcPr>
          <w:p w14:paraId="335E425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3B4F20" w:rsidRPr="00AF66D9" w14:paraId="585AA843" w14:textId="77777777" w:rsidTr="0031714C">
        <w:tc>
          <w:tcPr>
            <w:tcW w:w="3652" w:type="dxa"/>
          </w:tcPr>
          <w:p w14:paraId="674BCD5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atmi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Mehmeti </w:t>
            </w:r>
          </w:p>
        </w:tc>
        <w:tc>
          <w:tcPr>
            <w:tcW w:w="4111" w:type="dxa"/>
          </w:tcPr>
          <w:p w14:paraId="62119A5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6910E577" w14:textId="77777777" w:rsidTr="0031714C">
        <w:tc>
          <w:tcPr>
            <w:tcW w:w="3652" w:type="dxa"/>
          </w:tcPr>
          <w:p w14:paraId="113E8012" w14:textId="0006061F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at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xha</w:t>
            </w:r>
            <w:proofErr w:type="spellEnd"/>
          </w:p>
        </w:tc>
        <w:tc>
          <w:tcPr>
            <w:tcW w:w="4111" w:type="dxa"/>
          </w:tcPr>
          <w:p w14:paraId="25C3F168" w14:textId="2E5C009D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EA0FDB" w:rsidRPr="00AF66D9" w14:paraId="09AEDEA0" w14:textId="77777777" w:rsidTr="0031714C">
        <w:tc>
          <w:tcPr>
            <w:tcW w:w="3652" w:type="dxa"/>
          </w:tcPr>
          <w:p w14:paraId="56C76AA7" w14:textId="14EB2627" w:rsidR="00EA0FDB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erd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mberi</w:t>
            </w:r>
            <w:proofErr w:type="spellEnd"/>
          </w:p>
        </w:tc>
        <w:tc>
          <w:tcPr>
            <w:tcW w:w="4111" w:type="dxa"/>
          </w:tcPr>
          <w:p w14:paraId="3B53674E" w14:textId="0838598B" w:rsidR="00EA0FDB" w:rsidRPr="00BC3691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06E98C90" w14:textId="77777777" w:rsidTr="0031714C">
        <w:tc>
          <w:tcPr>
            <w:tcW w:w="3652" w:type="dxa"/>
          </w:tcPr>
          <w:p w14:paraId="28F5F61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iorenz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eriu</w:t>
            </w:r>
            <w:proofErr w:type="spellEnd"/>
          </w:p>
        </w:tc>
        <w:tc>
          <w:tcPr>
            <w:tcW w:w="4111" w:type="dxa"/>
          </w:tcPr>
          <w:p w14:paraId="7EEDE14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5ABE4D21" w14:textId="77777777" w:rsidTr="0031714C">
        <w:tc>
          <w:tcPr>
            <w:tcW w:w="3652" w:type="dxa"/>
          </w:tcPr>
          <w:p w14:paraId="48C22357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isnik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orina</w:t>
            </w:r>
            <w:proofErr w:type="spellEnd"/>
          </w:p>
        </w:tc>
        <w:tc>
          <w:tcPr>
            <w:tcW w:w="4111" w:type="dxa"/>
          </w:tcPr>
          <w:p w14:paraId="5AD28ED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3645DD93" w14:textId="77777777" w:rsidTr="0031714C">
        <w:tc>
          <w:tcPr>
            <w:tcW w:w="3652" w:type="dxa"/>
          </w:tcPr>
          <w:p w14:paraId="51A1DD54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lamu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alihu</w:t>
            </w:r>
            <w:proofErr w:type="spellEnd"/>
          </w:p>
        </w:tc>
        <w:tc>
          <w:tcPr>
            <w:tcW w:w="4111" w:type="dxa"/>
          </w:tcPr>
          <w:p w14:paraId="49B4C066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3B4F20" w:rsidRPr="00AF66D9" w14:paraId="536253AD" w14:textId="77777777" w:rsidTr="0031714C">
        <w:tc>
          <w:tcPr>
            <w:tcW w:w="3652" w:type="dxa"/>
          </w:tcPr>
          <w:p w14:paraId="3152260C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lor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allopeni</w:t>
            </w:r>
            <w:proofErr w:type="spellEnd"/>
          </w:p>
        </w:tc>
        <w:tc>
          <w:tcPr>
            <w:tcW w:w="4111" w:type="dxa"/>
          </w:tcPr>
          <w:p w14:paraId="378A6570" w14:textId="149B233C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IREDS </w:t>
            </w:r>
            <w:r>
              <w:rPr>
                <w:rFonts w:ascii="Times New Roman" w:hAnsi="Times New Roman" w:cs="Times New Roman"/>
              </w:rPr>
              <w:t>Institute</w:t>
            </w:r>
          </w:p>
        </w:tc>
      </w:tr>
      <w:tr w:rsidR="003B4F20" w:rsidRPr="00AF66D9" w14:paraId="7B37F5B7" w14:textId="77777777" w:rsidTr="0031714C">
        <w:tc>
          <w:tcPr>
            <w:tcW w:w="3652" w:type="dxa"/>
          </w:tcPr>
          <w:p w14:paraId="7E30F374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Flori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erliu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111" w:type="dxa"/>
          </w:tcPr>
          <w:p w14:paraId="36F8A0A7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3BBBABB5" w14:textId="77777777" w:rsidTr="0031714C">
        <w:tc>
          <w:tcPr>
            <w:tcW w:w="3652" w:type="dxa"/>
          </w:tcPr>
          <w:p w14:paraId="075A46BE" w14:textId="3D1260CF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lorinda </w:t>
            </w:r>
            <w:proofErr w:type="spellStart"/>
            <w:r>
              <w:rPr>
                <w:rFonts w:ascii="Times New Roman" w:hAnsi="Times New Roman" w:cs="Times New Roman"/>
              </w:rPr>
              <w:t>Imeri</w:t>
            </w:r>
            <w:proofErr w:type="spellEnd"/>
          </w:p>
        </w:tc>
        <w:tc>
          <w:tcPr>
            <w:tcW w:w="4111" w:type="dxa"/>
          </w:tcPr>
          <w:p w14:paraId="2D589E3F" w14:textId="4BD4D9CF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33EE4D5D" w14:textId="77777777" w:rsidTr="0031714C">
        <w:tc>
          <w:tcPr>
            <w:tcW w:w="3652" w:type="dxa"/>
          </w:tcPr>
          <w:p w14:paraId="0F97A6ED" w14:textId="2CE10436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abrijel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elickovic</w:t>
            </w:r>
            <w:proofErr w:type="spellEnd"/>
          </w:p>
        </w:tc>
        <w:tc>
          <w:tcPr>
            <w:tcW w:w="4111" w:type="dxa"/>
          </w:tcPr>
          <w:p w14:paraId="47EB9635" w14:textId="4F6B495C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EA0FDB" w:rsidRPr="00AF66D9" w14:paraId="633261D7" w14:textId="77777777" w:rsidTr="0031714C">
        <w:tc>
          <w:tcPr>
            <w:tcW w:w="3652" w:type="dxa"/>
          </w:tcPr>
          <w:p w14:paraId="465057CE" w14:textId="1B004249" w:rsidR="00EA0FDB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entia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haxheri</w:t>
            </w:r>
            <w:proofErr w:type="spellEnd"/>
          </w:p>
        </w:tc>
        <w:tc>
          <w:tcPr>
            <w:tcW w:w="4111" w:type="dxa"/>
          </w:tcPr>
          <w:p w14:paraId="13454345" w14:textId="43739287" w:rsidR="00EA0FDB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26E970AF" w14:textId="77777777" w:rsidTr="0031714C">
        <w:tc>
          <w:tcPr>
            <w:tcW w:w="3652" w:type="dxa"/>
          </w:tcPr>
          <w:p w14:paraId="2CDA5F86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Hë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alok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h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508F5CD6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61D44D6F" w14:textId="77777777" w:rsidTr="0031714C">
        <w:tc>
          <w:tcPr>
            <w:tcW w:w="3652" w:type="dxa"/>
          </w:tcPr>
          <w:p w14:paraId="6494B57A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li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llareva</w:t>
            </w:r>
            <w:proofErr w:type="spellEnd"/>
          </w:p>
        </w:tc>
        <w:tc>
          <w:tcPr>
            <w:tcW w:w="4111" w:type="dxa"/>
          </w:tcPr>
          <w:p w14:paraId="3802E33C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5C56198A" w14:textId="77777777" w:rsidTr="0031714C">
        <w:tc>
          <w:tcPr>
            <w:tcW w:w="3652" w:type="dxa"/>
          </w:tcPr>
          <w:p w14:paraId="28AB96F5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lirja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Islam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59CB039A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5F07AC46" w14:textId="77777777" w:rsidTr="0031714C">
        <w:tc>
          <w:tcPr>
            <w:tcW w:w="3652" w:type="dxa"/>
          </w:tcPr>
          <w:p w14:paraId="112F22DA" w14:textId="077FAB3B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ele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jokic</w:t>
            </w:r>
            <w:proofErr w:type="spellEnd"/>
          </w:p>
        </w:tc>
        <w:tc>
          <w:tcPr>
            <w:tcW w:w="4111" w:type="dxa"/>
          </w:tcPr>
          <w:p w14:paraId="5858BAEB" w14:textId="47D8B04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2D0A94C3" w14:textId="77777777" w:rsidTr="0031714C">
        <w:tc>
          <w:tcPr>
            <w:tcW w:w="3652" w:type="dxa"/>
          </w:tcPr>
          <w:p w14:paraId="11883664" w14:textId="54850582" w:rsidR="003B4F20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ele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anojevic</w:t>
            </w:r>
            <w:proofErr w:type="spellEnd"/>
          </w:p>
        </w:tc>
        <w:tc>
          <w:tcPr>
            <w:tcW w:w="4111" w:type="dxa"/>
          </w:tcPr>
          <w:p w14:paraId="319B4749" w14:textId="2385867C" w:rsidR="003B4F20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06458F" w:rsidRPr="00AF66D9" w14:paraId="6433A27E" w14:textId="77777777" w:rsidTr="0031714C">
        <w:tc>
          <w:tcPr>
            <w:tcW w:w="3652" w:type="dxa"/>
          </w:tcPr>
          <w:p w14:paraId="4DDC0C70" w14:textId="1BB387BF" w:rsidR="0006458F" w:rsidRDefault="0006458F" w:rsidP="0006458F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rtes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herifi</w:t>
            </w:r>
            <w:proofErr w:type="spellEnd"/>
          </w:p>
        </w:tc>
        <w:tc>
          <w:tcPr>
            <w:tcW w:w="4111" w:type="dxa"/>
          </w:tcPr>
          <w:p w14:paraId="0DD5F563" w14:textId="69F1F9D1" w:rsidR="0006458F" w:rsidRDefault="0006458F" w:rsidP="003B4F20">
            <w:pPr>
              <w:rPr>
                <w:rFonts w:ascii="Times New Roman" w:hAnsi="Times New Roman" w:cs="Times New Roman"/>
              </w:rPr>
            </w:pPr>
            <w:r w:rsidRPr="0006458F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AF66D9">
              <w:rPr>
                <w:rFonts w:ascii="Times New Roman" w:hAnsi="Times New Roman" w:cs="Times New Roman"/>
              </w:rPr>
              <w:t xml:space="preserve">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46D623D8" w14:textId="77777777" w:rsidTr="0031714C">
        <w:tc>
          <w:tcPr>
            <w:tcW w:w="3652" w:type="dxa"/>
          </w:tcPr>
          <w:p w14:paraId="6E1EA0D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Kushtr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ra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280E4768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70965B10" w14:textId="77777777" w:rsidTr="0031714C">
        <w:tc>
          <w:tcPr>
            <w:tcW w:w="3652" w:type="dxa"/>
          </w:tcPr>
          <w:p w14:paraId="2029DEC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lastRenderedPageBreak/>
              <w:t xml:space="preserve">Laur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usari</w:t>
            </w:r>
            <w:proofErr w:type="spellEnd"/>
          </w:p>
        </w:tc>
        <w:tc>
          <w:tcPr>
            <w:tcW w:w="4111" w:type="dxa"/>
          </w:tcPr>
          <w:p w14:paraId="015337F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28144EC6" w14:textId="77777777" w:rsidTr="0031714C">
        <w:tc>
          <w:tcPr>
            <w:tcW w:w="3652" w:type="dxa"/>
          </w:tcPr>
          <w:p w14:paraId="53306355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Lidi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Ćurković</w:t>
            </w:r>
            <w:proofErr w:type="spellEnd"/>
          </w:p>
        </w:tc>
        <w:tc>
          <w:tcPr>
            <w:tcW w:w="4111" w:type="dxa"/>
          </w:tcPr>
          <w:p w14:paraId="025F964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Zagreb </w:t>
            </w:r>
          </w:p>
        </w:tc>
      </w:tr>
      <w:tr w:rsidR="003B4F20" w:rsidRPr="00AF66D9" w14:paraId="4C6E6A47" w14:textId="77777777" w:rsidTr="0031714C">
        <w:tc>
          <w:tcPr>
            <w:tcW w:w="3652" w:type="dxa"/>
          </w:tcPr>
          <w:p w14:paraId="2E1ED1E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Lulz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llaku</w:t>
            </w:r>
            <w:proofErr w:type="spellEnd"/>
          </w:p>
        </w:tc>
        <w:tc>
          <w:tcPr>
            <w:tcW w:w="4111" w:type="dxa"/>
          </w:tcPr>
          <w:p w14:paraId="6F668E4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3E08DA91" w14:textId="77777777" w:rsidTr="0031714C">
        <w:tc>
          <w:tcPr>
            <w:tcW w:w="3652" w:type="dxa"/>
          </w:tcPr>
          <w:p w14:paraId="6E18AD76" w14:textId="1E5743AC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ulzi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Zeneli</w:t>
            </w:r>
            <w:proofErr w:type="spellEnd"/>
          </w:p>
        </w:tc>
        <w:tc>
          <w:tcPr>
            <w:tcW w:w="4111" w:type="dxa"/>
          </w:tcPr>
          <w:p w14:paraId="43C37FC1" w14:textId="07BDB580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3C5FDD04" w14:textId="77777777" w:rsidTr="0031714C">
        <w:tc>
          <w:tcPr>
            <w:tcW w:w="3652" w:type="dxa"/>
          </w:tcPr>
          <w:p w14:paraId="42F0101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ajlin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jelaj</w:t>
            </w:r>
            <w:proofErr w:type="spellEnd"/>
          </w:p>
        </w:tc>
        <w:tc>
          <w:tcPr>
            <w:tcW w:w="4111" w:type="dxa"/>
          </w:tcPr>
          <w:p w14:paraId="0EA71F13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2F441566" w14:textId="77777777" w:rsidTr="0031714C">
        <w:tc>
          <w:tcPr>
            <w:tcW w:w="3652" w:type="dxa"/>
          </w:tcPr>
          <w:p w14:paraId="44AEB65F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Mari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neva</w:t>
            </w:r>
            <w:proofErr w:type="spellEnd"/>
          </w:p>
        </w:tc>
        <w:tc>
          <w:tcPr>
            <w:tcW w:w="4111" w:type="dxa"/>
          </w:tcPr>
          <w:p w14:paraId="7D974522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3B4F20" w:rsidRPr="00AF66D9" w14:paraId="14F33E80" w14:textId="77777777" w:rsidTr="0031714C">
        <w:tc>
          <w:tcPr>
            <w:tcW w:w="3652" w:type="dxa"/>
          </w:tcPr>
          <w:p w14:paraId="2D826AFC" w14:textId="22D74C81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na </w:t>
            </w:r>
            <w:proofErr w:type="spellStart"/>
            <w:r>
              <w:rPr>
                <w:rFonts w:ascii="Times New Roman" w:hAnsi="Times New Roman" w:cs="Times New Roman"/>
              </w:rPr>
              <w:t>Braha</w:t>
            </w:r>
            <w:proofErr w:type="spellEnd"/>
          </w:p>
        </w:tc>
        <w:tc>
          <w:tcPr>
            <w:tcW w:w="4111" w:type="dxa"/>
          </w:tcPr>
          <w:p w14:paraId="7F4F0156" w14:textId="389EB1FA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EA0FDB" w:rsidRPr="00AF66D9" w14:paraId="5AE4C825" w14:textId="77777777" w:rsidTr="0031714C">
        <w:tc>
          <w:tcPr>
            <w:tcW w:w="3652" w:type="dxa"/>
          </w:tcPr>
          <w:p w14:paraId="4E50EDB0" w14:textId="3AC25713" w:rsidR="00EA0FDB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linda </w:t>
            </w:r>
            <w:proofErr w:type="spellStart"/>
            <w:r>
              <w:rPr>
                <w:rFonts w:ascii="Times New Roman" w:hAnsi="Times New Roman" w:cs="Times New Roman"/>
              </w:rPr>
              <w:t>Mula</w:t>
            </w:r>
            <w:proofErr w:type="spellEnd"/>
          </w:p>
        </w:tc>
        <w:tc>
          <w:tcPr>
            <w:tcW w:w="4111" w:type="dxa"/>
          </w:tcPr>
          <w:p w14:paraId="11BB5627" w14:textId="239EFD61" w:rsidR="00EA0FDB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505F889C" w14:textId="77777777" w:rsidTr="0031714C">
        <w:tc>
          <w:tcPr>
            <w:tcW w:w="3652" w:type="dxa"/>
          </w:tcPr>
          <w:p w14:paraId="61F5C13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Mentor </w:t>
            </w:r>
            <w:proofErr w:type="spellStart"/>
            <w:r w:rsidRPr="00AF66D9">
              <w:rPr>
                <w:rFonts w:ascii="Times New Roman" w:hAnsi="Times New Roman" w:cs="Times New Roman"/>
              </w:rPr>
              <w:t>Alishani</w:t>
            </w:r>
            <w:proofErr w:type="spellEnd"/>
          </w:p>
        </w:tc>
        <w:tc>
          <w:tcPr>
            <w:tcW w:w="4111" w:type="dxa"/>
          </w:tcPr>
          <w:p w14:paraId="2C017E8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26031374" w14:textId="77777777" w:rsidTr="0031714C">
        <w:tc>
          <w:tcPr>
            <w:tcW w:w="3652" w:type="dxa"/>
          </w:tcPr>
          <w:p w14:paraId="7C08AFC5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ersi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lac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camakovic</w:t>
            </w:r>
            <w:proofErr w:type="spellEnd"/>
          </w:p>
        </w:tc>
        <w:tc>
          <w:tcPr>
            <w:tcW w:w="4111" w:type="dxa"/>
          </w:tcPr>
          <w:p w14:paraId="744C165E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6FA73C59" w14:textId="77777777" w:rsidTr="0031714C">
        <w:tc>
          <w:tcPr>
            <w:tcW w:w="3652" w:type="dxa"/>
          </w:tcPr>
          <w:p w14:paraId="592F6990" w14:textId="073D986E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ihon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rolli</w:t>
            </w:r>
            <w:proofErr w:type="spellEnd"/>
            <w:r>
              <w:rPr>
                <w:rFonts w:ascii="Times New Roman" w:hAnsi="Times New Roman" w:cs="Times New Roman"/>
              </w:rPr>
              <w:t xml:space="preserve"> Mustafa</w:t>
            </w:r>
          </w:p>
        </w:tc>
        <w:tc>
          <w:tcPr>
            <w:tcW w:w="4111" w:type="dxa"/>
          </w:tcPr>
          <w:p w14:paraId="0AF18C7D" w14:textId="610D62CA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410398D1" w14:textId="77777777" w:rsidTr="0031714C">
        <w:tc>
          <w:tcPr>
            <w:tcW w:w="3652" w:type="dxa"/>
          </w:tcPr>
          <w:p w14:paraId="5F0E13F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imoz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yse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pahi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3A21E2B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30D86617" w14:textId="77777777" w:rsidTr="0031714C">
        <w:tc>
          <w:tcPr>
            <w:tcW w:w="3652" w:type="dxa"/>
          </w:tcPr>
          <w:p w14:paraId="420A59F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Na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afti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222998D2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292204B7" w14:textId="77777777" w:rsidTr="0031714C">
        <w:tc>
          <w:tcPr>
            <w:tcW w:w="3652" w:type="dxa"/>
          </w:tcPr>
          <w:p w14:paraId="78D143DD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Nase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bas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0F25686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29B5D52F" w14:textId="77777777" w:rsidTr="0031714C">
        <w:tc>
          <w:tcPr>
            <w:tcW w:w="3652" w:type="dxa"/>
          </w:tcPr>
          <w:p w14:paraId="3246F5E6" w14:textId="41982044" w:rsidR="00EA0FDB" w:rsidRPr="00AF66D9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z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yfekci</w:t>
            </w:r>
            <w:proofErr w:type="spellEnd"/>
          </w:p>
        </w:tc>
        <w:tc>
          <w:tcPr>
            <w:tcW w:w="4111" w:type="dxa"/>
          </w:tcPr>
          <w:p w14:paraId="675457B6" w14:textId="11525DF2" w:rsidR="00EA0FDB" w:rsidRPr="00AF66D9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2E5B4B2D" w14:textId="77777777" w:rsidTr="0031714C">
        <w:tc>
          <w:tcPr>
            <w:tcW w:w="3652" w:type="dxa"/>
          </w:tcPr>
          <w:p w14:paraId="191BB22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Ni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eliu</w:t>
            </w:r>
            <w:proofErr w:type="spellEnd"/>
          </w:p>
        </w:tc>
        <w:tc>
          <w:tcPr>
            <w:tcW w:w="4111" w:type="dxa"/>
          </w:tcPr>
          <w:p w14:paraId="568E5B8E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1B0D2E45" w14:textId="77777777" w:rsidTr="0031714C">
        <w:tc>
          <w:tcPr>
            <w:tcW w:w="3652" w:type="dxa"/>
          </w:tcPr>
          <w:p w14:paraId="7F5FC91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Qamil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bas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, </w:t>
            </w:r>
          </w:p>
        </w:tc>
        <w:tc>
          <w:tcPr>
            <w:tcW w:w="4111" w:type="dxa"/>
          </w:tcPr>
          <w:p w14:paraId="18B2B66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67C20F0E" w14:textId="77777777" w:rsidTr="0031714C">
        <w:tc>
          <w:tcPr>
            <w:tcW w:w="3652" w:type="dxa"/>
          </w:tcPr>
          <w:p w14:paraId="05A7D394" w14:textId="10999E91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Qerk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isha</w:t>
            </w:r>
            <w:proofErr w:type="spellEnd"/>
          </w:p>
        </w:tc>
        <w:tc>
          <w:tcPr>
            <w:tcW w:w="4111" w:type="dxa"/>
          </w:tcPr>
          <w:p w14:paraId="126C81F3" w14:textId="1BF0BE04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Prishtin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 w:rsidRPr="00BC3691">
              <w:rPr>
                <w:rFonts w:ascii="Times New Roman" w:hAnsi="Times New Roman" w:cs="Times New Roman"/>
              </w:rPr>
              <w:t>Prishtina</w:t>
            </w:r>
            <w:proofErr w:type="spellEnd"/>
            <w:r w:rsidRPr="00BC3691">
              <w:rPr>
                <w:rFonts w:ascii="Times New Roman" w:hAnsi="Times New Roman" w:cs="Times New Roman"/>
              </w:rPr>
              <w:t>"</w:t>
            </w:r>
          </w:p>
        </w:tc>
      </w:tr>
      <w:tr w:rsidR="003B4F20" w:rsidRPr="00AF66D9" w14:paraId="793CEA6F" w14:textId="77777777" w:rsidTr="0031714C">
        <w:tc>
          <w:tcPr>
            <w:tcW w:w="3652" w:type="dxa"/>
          </w:tcPr>
          <w:p w14:paraId="63B4C92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affaell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Gallo</w:t>
            </w:r>
          </w:p>
        </w:tc>
        <w:tc>
          <w:tcPr>
            <w:tcW w:w="4111" w:type="dxa"/>
          </w:tcPr>
          <w:p w14:paraId="2995F74C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188537CD" w14:textId="77777777" w:rsidTr="0031714C">
        <w:tc>
          <w:tcPr>
            <w:tcW w:w="3652" w:type="dxa"/>
          </w:tcPr>
          <w:p w14:paraId="30FA9DA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in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imani</w:t>
            </w:r>
            <w:proofErr w:type="spellEnd"/>
          </w:p>
        </w:tc>
        <w:tc>
          <w:tcPr>
            <w:tcW w:w="4111" w:type="dxa"/>
          </w:tcPr>
          <w:p w14:paraId="197E2CB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025FB5" w:rsidRPr="00AF66D9" w14:paraId="08ACEA70" w14:textId="77777777" w:rsidTr="0031714C">
        <w:tc>
          <w:tcPr>
            <w:tcW w:w="3652" w:type="dxa"/>
          </w:tcPr>
          <w:p w14:paraId="5008C41D" w14:textId="6F117426" w:rsidR="00025FB5" w:rsidRPr="00AF66D9" w:rsidRDefault="00025FB5" w:rsidP="00025FB5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oma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anovac-Vuckovi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7B5861CD" w14:textId="5B54E3AC" w:rsidR="00025FB5" w:rsidRPr="00AF66D9" w:rsidRDefault="00025FB5" w:rsidP="003B4F20">
            <w:pPr>
              <w:rPr>
                <w:rFonts w:ascii="Times New Roman" w:hAnsi="Times New Roman" w:cs="Times New Roman"/>
              </w:rPr>
            </w:pPr>
            <w:r w:rsidRPr="00025FB5">
              <w:rPr>
                <w:rFonts w:ascii="Times New Roman" w:hAnsi="Times New Roman" w:cs="Times New Roman"/>
              </w:rPr>
              <w:t>University of Zagreb</w:t>
            </w:r>
          </w:p>
        </w:tc>
      </w:tr>
      <w:tr w:rsidR="003B4F20" w:rsidRPr="00AF66D9" w14:paraId="62DC35F6" w14:textId="77777777" w:rsidTr="0031714C">
        <w:tc>
          <w:tcPr>
            <w:tcW w:w="3652" w:type="dxa"/>
          </w:tcPr>
          <w:p w14:paraId="49BA817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rah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ejdi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1305DC2C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3B4F20" w:rsidRPr="00AF66D9" w14:paraId="4C1A3CD9" w14:textId="77777777" w:rsidTr="0031714C">
        <w:tc>
          <w:tcPr>
            <w:tcW w:w="3652" w:type="dxa"/>
          </w:tcPr>
          <w:p w14:paraId="350EFE2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rahma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açarizi</w:t>
            </w:r>
            <w:proofErr w:type="spellEnd"/>
          </w:p>
        </w:tc>
        <w:tc>
          <w:tcPr>
            <w:tcW w:w="4111" w:type="dxa"/>
          </w:tcPr>
          <w:p w14:paraId="1B37F0B6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7B134FAD" w14:textId="77777777" w:rsidTr="0031714C">
        <w:tc>
          <w:tcPr>
            <w:tcW w:w="3652" w:type="dxa"/>
          </w:tcPr>
          <w:p w14:paraId="259D3CA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rez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ecaj</w:t>
            </w:r>
            <w:proofErr w:type="spellEnd"/>
          </w:p>
        </w:tc>
        <w:tc>
          <w:tcPr>
            <w:tcW w:w="4111" w:type="dxa"/>
          </w:tcPr>
          <w:p w14:paraId="1C2CBB1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7CD01A8E" w14:textId="77777777" w:rsidTr="0031714C">
        <w:tc>
          <w:tcPr>
            <w:tcW w:w="3652" w:type="dxa"/>
          </w:tcPr>
          <w:p w14:paraId="4173869C" w14:textId="6D9065AA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BC3691">
              <w:rPr>
                <w:rFonts w:ascii="Times New Roman" w:hAnsi="Times New Roman" w:cs="Times New Roman"/>
              </w:rPr>
              <w:t>Sahmed</w:t>
            </w:r>
            <w:r>
              <w:rPr>
                <w:rFonts w:ascii="Times New Roman" w:hAnsi="Times New Roman" w:cs="Times New Roman"/>
              </w:rPr>
              <w:t>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li</w:t>
            </w:r>
            <w:proofErr w:type="spellEnd"/>
          </w:p>
        </w:tc>
        <w:tc>
          <w:tcPr>
            <w:tcW w:w="4111" w:type="dxa"/>
          </w:tcPr>
          <w:p w14:paraId="07FFD662" w14:textId="5544A4AB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27F97FC9" w14:textId="77777777" w:rsidTr="0031714C">
        <w:tc>
          <w:tcPr>
            <w:tcW w:w="3652" w:type="dxa"/>
          </w:tcPr>
          <w:p w14:paraId="2EE4A1A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hefk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terba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141941A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35A0358B" w14:textId="77777777" w:rsidTr="0031714C">
        <w:tc>
          <w:tcPr>
            <w:tcW w:w="3652" w:type="dxa"/>
          </w:tcPr>
          <w:p w14:paraId="2848B317" w14:textId="0E9E1DF0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eruz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smani-Ballazhi</w:t>
            </w:r>
            <w:proofErr w:type="spellEnd"/>
          </w:p>
        </w:tc>
        <w:tc>
          <w:tcPr>
            <w:tcW w:w="4111" w:type="dxa"/>
          </w:tcPr>
          <w:p w14:paraId="080B53F3" w14:textId="61C928CE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</w:p>
        </w:tc>
      </w:tr>
      <w:tr w:rsidR="003B4F20" w:rsidRPr="00AF66D9" w14:paraId="32C72A14" w14:textId="77777777" w:rsidTr="0031714C">
        <w:tc>
          <w:tcPr>
            <w:tcW w:w="3652" w:type="dxa"/>
          </w:tcPr>
          <w:p w14:paraId="29A8181D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Teut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Abrashi</w:t>
            </w:r>
            <w:proofErr w:type="spellEnd"/>
          </w:p>
        </w:tc>
        <w:tc>
          <w:tcPr>
            <w:tcW w:w="4111" w:type="dxa"/>
          </w:tcPr>
          <w:p w14:paraId="30B1DF10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0A023E5C" w14:textId="77777777" w:rsidTr="0031714C">
        <w:tc>
          <w:tcPr>
            <w:tcW w:w="3652" w:type="dxa"/>
          </w:tcPr>
          <w:p w14:paraId="1DA5FCC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Teut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asha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jtaz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03DE80D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099D07E5" w14:textId="77777777" w:rsidTr="0031714C">
        <w:tc>
          <w:tcPr>
            <w:tcW w:w="3652" w:type="dxa"/>
          </w:tcPr>
          <w:p w14:paraId="131EF90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Valentin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Toçi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111" w:type="dxa"/>
          </w:tcPr>
          <w:p w14:paraId="2643944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60CC0C48" w14:textId="77777777" w:rsidTr="0031714C">
        <w:tc>
          <w:tcPr>
            <w:tcW w:w="3652" w:type="dxa"/>
          </w:tcPr>
          <w:p w14:paraId="68449F5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ehb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ftari</w:t>
            </w:r>
            <w:proofErr w:type="spellEnd"/>
          </w:p>
        </w:tc>
        <w:tc>
          <w:tcPr>
            <w:tcW w:w="4111" w:type="dxa"/>
          </w:tcPr>
          <w:p w14:paraId="2BA129C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6B0D29C2" w14:textId="77777777" w:rsidTr="0031714C">
        <w:tc>
          <w:tcPr>
            <w:tcW w:w="3652" w:type="dxa"/>
          </w:tcPr>
          <w:p w14:paraId="0F001C5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Ver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opsaj</w:t>
            </w:r>
            <w:proofErr w:type="spellEnd"/>
          </w:p>
        </w:tc>
        <w:tc>
          <w:tcPr>
            <w:tcW w:w="4111" w:type="dxa"/>
          </w:tcPr>
          <w:p w14:paraId="124B3A6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65B1C287" w14:textId="77777777" w:rsidTr="0031714C">
        <w:tc>
          <w:tcPr>
            <w:tcW w:w="3652" w:type="dxa"/>
          </w:tcPr>
          <w:p w14:paraId="7307E03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isa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orina</w:t>
            </w:r>
            <w:proofErr w:type="spellEnd"/>
            <w:r w:rsidRPr="00AF66D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1" w:type="dxa"/>
          </w:tcPr>
          <w:p w14:paraId="1031E88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476A3A64" w14:textId="77777777" w:rsidTr="0031714C">
        <w:tc>
          <w:tcPr>
            <w:tcW w:w="3652" w:type="dxa"/>
          </w:tcPr>
          <w:p w14:paraId="6F80A62F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Vjollc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ibr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35743D8E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562ED3FE" w14:textId="77777777" w:rsidTr="0031714C">
        <w:tc>
          <w:tcPr>
            <w:tcW w:w="3652" w:type="dxa"/>
          </w:tcPr>
          <w:p w14:paraId="1B2A5E4F" w14:textId="444A3ABB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3B4F20">
              <w:rPr>
                <w:rFonts w:ascii="Times New Roman" w:hAnsi="Times New Roman" w:cs="Times New Roman"/>
              </w:rPr>
              <w:t>Vjollca</w:t>
            </w:r>
            <w:proofErr w:type="spellEnd"/>
            <w:r w:rsidRPr="003B4F2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4F20">
              <w:rPr>
                <w:rFonts w:ascii="Times New Roman" w:hAnsi="Times New Roman" w:cs="Times New Roman"/>
              </w:rPr>
              <w:t>Krasniqi</w:t>
            </w:r>
            <w:proofErr w:type="spellEnd"/>
          </w:p>
        </w:tc>
        <w:tc>
          <w:tcPr>
            <w:tcW w:w="4111" w:type="dxa"/>
          </w:tcPr>
          <w:p w14:paraId="4370B725" w14:textId="7F0BE718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3B4F20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3B4F20">
              <w:rPr>
                <w:rFonts w:ascii="Times New Roman" w:hAnsi="Times New Roman" w:cs="Times New Roman"/>
              </w:rPr>
              <w:t>Prishtina</w:t>
            </w:r>
            <w:proofErr w:type="spellEnd"/>
            <w:r w:rsidRPr="003B4F20"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 w:rsidRPr="003B4F20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1A5E5A58" w14:textId="77777777" w:rsidTr="0031714C">
        <w:tc>
          <w:tcPr>
            <w:tcW w:w="3652" w:type="dxa"/>
          </w:tcPr>
          <w:p w14:paraId="4C11E56E" w14:textId="724A53D2" w:rsidR="00EA0FDB" w:rsidRPr="003B4F20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Zami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hatri</w:t>
            </w:r>
            <w:proofErr w:type="spellEnd"/>
          </w:p>
        </w:tc>
        <w:tc>
          <w:tcPr>
            <w:tcW w:w="4111" w:type="dxa"/>
          </w:tcPr>
          <w:p w14:paraId="659B8586" w14:textId="0B091337" w:rsidR="00EA0FDB" w:rsidRPr="003B4F20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7771CC55" w14:textId="77777777" w:rsidTr="0031714C">
        <w:tc>
          <w:tcPr>
            <w:tcW w:w="3652" w:type="dxa"/>
          </w:tcPr>
          <w:p w14:paraId="514EE4F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Za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imani</w:t>
            </w:r>
            <w:proofErr w:type="spellEnd"/>
          </w:p>
        </w:tc>
        <w:tc>
          <w:tcPr>
            <w:tcW w:w="4111" w:type="dxa"/>
          </w:tcPr>
          <w:p w14:paraId="5AB1F0DA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12249192" w14:textId="77777777" w:rsidTr="0031714C">
        <w:tc>
          <w:tcPr>
            <w:tcW w:w="3652" w:type="dxa"/>
          </w:tcPr>
          <w:p w14:paraId="52909742" w14:textId="7BAFC061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Zeq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shani</w:t>
            </w:r>
            <w:proofErr w:type="spellEnd"/>
          </w:p>
        </w:tc>
        <w:tc>
          <w:tcPr>
            <w:tcW w:w="4111" w:type="dxa"/>
          </w:tcPr>
          <w:p w14:paraId="1007B12C" w14:textId="65F9D29F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</w:tbl>
    <w:p w14:paraId="59EBFC0D" w14:textId="77777777" w:rsidR="001B6B85" w:rsidRPr="00AF66D9" w:rsidRDefault="002B5BDC" w:rsidP="001B6B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pict w14:anchorId="1017A12E">
          <v:rect id="_x0000_i1026" style="width:0;height:1.5pt" o:hralign="center" o:hrstd="t" o:hrnoshade="t" o:hr="t" fillcolor="#707070" stroked="f"/>
        </w:pict>
      </w:r>
    </w:p>
    <w:p w14:paraId="63BA33AC" w14:textId="00966000" w:rsidR="00E04922" w:rsidRDefault="00E04922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</w:pPr>
      <w:r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  <w:lastRenderedPageBreak/>
        <w:t>Keynote speakers</w:t>
      </w:r>
    </w:p>
    <w:p w14:paraId="303CD54F" w14:textId="16BC775C" w:rsidR="00E04922" w:rsidRPr="00E04922" w:rsidRDefault="00E04922" w:rsidP="00E04922">
      <w:pPr>
        <w:pStyle w:val="Heading5"/>
        <w:spacing w:line="525" w:lineRule="atLeast"/>
        <w:textAlignment w:val="baseline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</w:pPr>
      <w:r w:rsidRPr="00E04922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Prof. Bruno S. Sergi, Harvard University</w:t>
      </w:r>
      <w:r w:rsid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,</w:t>
      </w:r>
      <w:r w:rsidR="0031714C" w:rsidRP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 xml:space="preserve"> </w:t>
      </w:r>
      <w:r w:rsid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USA</w:t>
      </w:r>
      <w:r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 xml:space="preserve"> and University of Messina</w:t>
      </w:r>
      <w:r w:rsid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, Italy</w:t>
      </w:r>
      <w:r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 xml:space="preserve"> </w:t>
      </w:r>
    </w:p>
    <w:p w14:paraId="08862CA0" w14:textId="04C5D548" w:rsidR="00E04922" w:rsidRPr="00E04922" w:rsidRDefault="00E04922" w:rsidP="00E04922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</w:pPr>
      <w:r w:rsidRPr="00E04922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Prof. And</w:t>
      </w:r>
      <w:r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rew Collins, University of Oslo, Norway</w:t>
      </w:r>
    </w:p>
    <w:p w14:paraId="7E5DBA94" w14:textId="77777777" w:rsidR="00E04922" w:rsidRPr="00E04922" w:rsidRDefault="00E04922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</w:pPr>
    </w:p>
    <w:p w14:paraId="5EB7FDD0" w14:textId="1E6AB2E5" w:rsidR="001B6B85" w:rsidRPr="00AF66D9" w:rsidRDefault="001B6B85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</w:pPr>
      <w:r w:rsidRPr="00AF66D9"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  <w:t>TECHNICAL SECRETARIAT:</w:t>
      </w:r>
    </w:p>
    <w:p w14:paraId="506819A1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Strong"/>
          <w:b w:val="0"/>
          <w:bCs w:val="0"/>
          <w:bdr w:val="none" w:sz="0" w:space="0" w:color="auto" w:frame="1"/>
        </w:rPr>
      </w:pPr>
    </w:p>
    <w:p w14:paraId="230DCD54" w14:textId="70F1E74E" w:rsidR="001B6B85" w:rsidRPr="00AF66D9" w:rsidRDefault="00985D66" w:rsidP="00985D66">
      <w:pPr>
        <w:pStyle w:val="NormalWeb"/>
        <w:spacing w:before="0" w:beforeAutospacing="0" w:after="0" w:afterAutospacing="0"/>
        <w:textAlignment w:val="baseline"/>
        <w:rPr>
          <w:rStyle w:val="Emphasis"/>
          <w:bdr w:val="none" w:sz="0" w:space="0" w:color="auto" w:frame="1"/>
        </w:rPr>
      </w:pP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Fitim</w:t>
      </w:r>
      <w:proofErr w:type="spellEnd"/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Seferi</w:t>
      </w:r>
      <w:proofErr w:type="spellEnd"/>
      <w:r w:rsidR="001B6B85" w:rsidRPr="00AF66D9">
        <w:t>, </w:t>
      </w:r>
      <w:r w:rsidR="001B6B85"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  <w:r w:rsidR="003C2752" w:rsidRPr="00AF66D9">
        <w:rPr>
          <w:rStyle w:val="Emphasis"/>
          <w:bdr w:val="none" w:sz="0" w:space="0" w:color="auto" w:frame="1"/>
        </w:rPr>
        <w:t xml:space="preserve"> </w:t>
      </w:r>
      <w:r w:rsidR="001B6B85" w:rsidRPr="00AF66D9">
        <w:rPr>
          <w:rStyle w:val="Emphasis"/>
          <w:bdr w:val="none" w:sz="0" w:space="0" w:color="auto" w:frame="1"/>
        </w:rPr>
        <w:t>“</w:t>
      </w:r>
      <w:r w:rsidR="003C2752" w:rsidRPr="00AF66D9">
        <w:rPr>
          <w:rStyle w:val="Emphasis"/>
          <w:bdr w:val="none" w:sz="0" w:space="0" w:color="auto" w:frame="1"/>
        </w:rPr>
        <w:t xml:space="preserve">Hasan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</w:p>
    <w:p w14:paraId="3F218563" w14:textId="71EA84B3" w:rsidR="00001EEB" w:rsidRPr="00AF66D9" w:rsidRDefault="00001EEB" w:rsidP="00985D66">
      <w:pPr>
        <w:pStyle w:val="NormalWeb"/>
        <w:spacing w:before="0" w:beforeAutospacing="0" w:after="0" w:afterAutospacing="0"/>
        <w:textAlignment w:val="baseline"/>
        <w:rPr>
          <w:rStyle w:val="Emphasis"/>
          <w:i w:val="0"/>
          <w:bdr w:val="none" w:sz="0" w:space="0" w:color="auto" w:frame="1"/>
        </w:rPr>
      </w:pPr>
      <w:proofErr w:type="spellStart"/>
      <w:r w:rsidRPr="00AF66D9">
        <w:rPr>
          <w:rStyle w:val="Emphasis"/>
          <w:i w:val="0"/>
          <w:bdr w:val="none" w:sz="0" w:space="0" w:color="auto" w:frame="1"/>
        </w:rPr>
        <w:t>Blerta</w:t>
      </w:r>
      <w:proofErr w:type="spellEnd"/>
      <w:r w:rsidRPr="00AF66D9">
        <w:rPr>
          <w:rStyle w:val="Emphasis"/>
          <w:i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Emphasis"/>
          <w:i w:val="0"/>
          <w:bdr w:val="none" w:sz="0" w:space="0" w:color="auto" w:frame="1"/>
        </w:rPr>
        <w:t>Dibrani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bdr w:val="none" w:sz="0" w:space="0" w:color="auto" w:frame="1"/>
        </w:rPr>
        <w:t xml:space="preserve"> “Hasan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</w:p>
    <w:p w14:paraId="0406F3FF" w14:textId="4CF1C009" w:rsidR="00001EEB" w:rsidRPr="00AF66D9" w:rsidRDefault="00001EEB" w:rsidP="00985D66">
      <w:pPr>
        <w:pStyle w:val="NormalWeb"/>
        <w:spacing w:before="0" w:beforeAutospacing="0" w:after="0" w:afterAutospacing="0"/>
        <w:textAlignment w:val="baseline"/>
        <w:rPr>
          <w:i/>
        </w:rPr>
      </w:pPr>
      <w:proofErr w:type="spellStart"/>
      <w:r w:rsidRPr="00AF66D9">
        <w:rPr>
          <w:rStyle w:val="Emphasis"/>
          <w:i w:val="0"/>
          <w:bdr w:val="none" w:sz="0" w:space="0" w:color="auto" w:frame="1"/>
        </w:rPr>
        <w:t>Hajrullah</w:t>
      </w:r>
      <w:proofErr w:type="spellEnd"/>
      <w:r w:rsidRPr="00AF66D9">
        <w:rPr>
          <w:rStyle w:val="Emphasis"/>
          <w:i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Emphasis"/>
          <w:i w:val="0"/>
          <w:bdr w:val="none" w:sz="0" w:space="0" w:color="auto" w:frame="1"/>
        </w:rPr>
        <w:t>Hajrullahu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bdr w:val="none" w:sz="0" w:space="0" w:color="auto" w:frame="1"/>
        </w:rPr>
        <w:t xml:space="preserve"> “Hasan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</w:p>
    <w:p w14:paraId="638AE7C8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</w:pP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Flamur</w:t>
      </w:r>
      <w:proofErr w:type="spellEnd"/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Abazaj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International Business College </w:t>
      </w:r>
      <w:proofErr w:type="spellStart"/>
      <w:r w:rsidRPr="00AF66D9">
        <w:rPr>
          <w:rStyle w:val="Emphasis"/>
          <w:bdr w:val="none" w:sz="0" w:space="0" w:color="auto" w:frame="1"/>
        </w:rPr>
        <w:t>Mitrovica</w:t>
      </w:r>
      <w:proofErr w:type="spellEnd"/>
    </w:p>
    <w:p w14:paraId="62EABC72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</w:pP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Damir</w:t>
      </w:r>
      <w:proofErr w:type="spellEnd"/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Gashi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International Business College </w:t>
      </w:r>
      <w:proofErr w:type="spellStart"/>
      <w:r w:rsidRPr="00AF66D9">
        <w:rPr>
          <w:rStyle w:val="Emphasis"/>
          <w:bdr w:val="none" w:sz="0" w:space="0" w:color="auto" w:frame="1"/>
        </w:rPr>
        <w:t>Mitrovica</w:t>
      </w:r>
      <w:proofErr w:type="spellEnd"/>
    </w:p>
    <w:p w14:paraId="3911D187" w14:textId="77777777" w:rsidR="001B6B85" w:rsidRPr="00AF66D9" w:rsidRDefault="001B6B85" w:rsidP="00A6019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5172D2" w14:textId="77777777" w:rsidR="001B6B85" w:rsidRPr="00AF66D9" w:rsidRDefault="001B6B85" w:rsidP="007949B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</w:p>
    <w:p w14:paraId="26741A6A" w14:textId="55F698B2" w:rsidR="009A271A" w:rsidRPr="006C2AC5" w:rsidRDefault="009A271A" w:rsidP="009A271A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C2AC5">
        <w:rPr>
          <w:rFonts w:ascii="Times New Roman" w:hAnsi="Times New Roman" w:cs="Times New Roman"/>
          <w:b/>
          <w:color w:val="auto"/>
          <w:sz w:val="24"/>
          <w:szCs w:val="24"/>
        </w:rPr>
        <w:t xml:space="preserve">Sponsorship </w:t>
      </w:r>
    </w:p>
    <w:p w14:paraId="218CB541" w14:textId="20493B39" w:rsidR="006C2AC5" w:rsidRDefault="006C2AC5" w:rsidP="002429B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esearchCult</w:t>
      </w:r>
      <w:proofErr w:type="spellEnd"/>
      <w:r>
        <w:rPr>
          <w:rFonts w:ascii="Times New Roman" w:hAnsi="Times New Roman" w:cs="Times New Roman"/>
        </w:rPr>
        <w:t xml:space="preserve"> Erasmus + Project</w:t>
      </w:r>
    </w:p>
    <w:p w14:paraId="55D90BDA" w14:textId="16FDCC20" w:rsidR="009A271A" w:rsidRPr="00AF66D9" w:rsidRDefault="009A271A" w:rsidP="002429B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AF66D9">
        <w:rPr>
          <w:rFonts w:ascii="Times New Roman" w:hAnsi="Times New Roman" w:cs="Times New Roman"/>
        </w:rPr>
        <w:t xml:space="preserve">CEEPUS program </w:t>
      </w:r>
      <w:hyperlink r:id="rId9" w:history="1">
        <w:r w:rsidRPr="00AF66D9">
          <w:rPr>
            <w:rStyle w:val="Hyperlink"/>
            <w:rFonts w:ascii="Times New Roman" w:hAnsi="Times New Roman" w:cs="Times New Roman"/>
            <w:color w:val="auto"/>
          </w:rPr>
          <w:t>https://www.ceepus.info/</w:t>
        </w:r>
      </w:hyperlink>
      <w:r w:rsidRPr="00AF66D9">
        <w:rPr>
          <w:rFonts w:ascii="Times New Roman" w:hAnsi="Times New Roman" w:cs="Times New Roman"/>
        </w:rPr>
        <w:t xml:space="preserve"> </w:t>
      </w:r>
    </w:p>
    <w:p w14:paraId="1A057CFD" w14:textId="77777777" w:rsidR="00C97FA1" w:rsidRPr="00AF66D9" w:rsidRDefault="00C97FA1" w:rsidP="00EC25A2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53BAE79" w14:textId="78DA290B" w:rsidR="00EC25A2" w:rsidRPr="006C2AC5" w:rsidRDefault="00614FAA" w:rsidP="007949BC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C2AC5">
        <w:rPr>
          <w:rFonts w:ascii="Times New Roman" w:hAnsi="Times New Roman" w:cs="Times New Roman"/>
          <w:b/>
          <w:color w:val="auto"/>
          <w:sz w:val="24"/>
          <w:szCs w:val="24"/>
        </w:rPr>
        <w:t>Important dates</w:t>
      </w:r>
    </w:p>
    <w:p w14:paraId="77B4F8AC" w14:textId="7022D0E2" w:rsidR="00662AA9" w:rsidRPr="008C69D2" w:rsidRDefault="00614FAA" w:rsidP="002429B4">
      <w:pPr>
        <w:pStyle w:val="NormalWeb"/>
        <w:jc w:val="both"/>
        <w:rPr>
          <w:rStyle w:val="Strong"/>
        </w:rPr>
      </w:pPr>
      <w:r w:rsidRPr="008C69D2">
        <w:t>Firs</w:t>
      </w:r>
      <w:r w:rsidR="00662AA9" w:rsidRPr="008C69D2">
        <w:t xml:space="preserve"> call: </w:t>
      </w:r>
      <w:r w:rsidR="00A2321F" w:rsidRPr="008C69D2">
        <w:rPr>
          <w:rStyle w:val="Strong"/>
        </w:rPr>
        <w:t>1</w:t>
      </w:r>
      <w:r w:rsidR="00B54306" w:rsidRPr="008C69D2">
        <w:rPr>
          <w:rStyle w:val="Strong"/>
        </w:rPr>
        <w:t>5</w:t>
      </w:r>
      <w:r w:rsidR="00FD312C" w:rsidRPr="008C69D2">
        <w:rPr>
          <w:rStyle w:val="Strong"/>
        </w:rPr>
        <w:t>/12/</w:t>
      </w:r>
      <w:r w:rsidRPr="008C69D2">
        <w:rPr>
          <w:rStyle w:val="Strong"/>
        </w:rPr>
        <w:t xml:space="preserve"> 2022</w:t>
      </w:r>
    </w:p>
    <w:p w14:paraId="0411FD7F" w14:textId="01155E29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Abstract submission:</w:t>
      </w:r>
      <w:r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2321F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1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5/0</w:t>
      </w:r>
      <w:r w:rsidR="00A2321F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2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202</w:t>
      </w:r>
      <w:r w:rsidR="00A2321F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3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</w:t>
      </w:r>
    </w:p>
    <w:p w14:paraId="2BC9F6CE" w14:textId="77777777" w:rsidR="008C69D2" w:rsidRPr="008C69D2" w:rsidRDefault="008C69D2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36A49D" w14:textId="55A5F66E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Notification of acceptance of abstract: within 1</w:t>
      </w:r>
      <w:r w:rsidR="00A2321F" w:rsidRPr="008C69D2">
        <w:rPr>
          <w:rFonts w:ascii="Times New Roman" w:hAnsi="Times New Roman" w:cs="Times New Roman"/>
          <w:sz w:val="24"/>
          <w:szCs w:val="24"/>
        </w:rPr>
        <w:t>5</w:t>
      </w:r>
      <w:r w:rsidRPr="008C69D2">
        <w:rPr>
          <w:rFonts w:ascii="Times New Roman" w:hAnsi="Times New Roman" w:cs="Times New Roman"/>
          <w:sz w:val="24"/>
          <w:szCs w:val="24"/>
        </w:rPr>
        <w:t xml:space="preserve"> days </w:t>
      </w:r>
      <w:r w:rsidR="0011652D" w:rsidRPr="008C69D2">
        <w:rPr>
          <w:rFonts w:ascii="Times New Roman" w:hAnsi="Times New Roman" w:cs="Times New Roman"/>
          <w:sz w:val="24"/>
          <w:szCs w:val="24"/>
        </w:rPr>
        <w:t>from</w:t>
      </w:r>
      <w:r w:rsidRPr="008C69D2">
        <w:rPr>
          <w:rFonts w:ascii="Times New Roman" w:hAnsi="Times New Roman" w:cs="Times New Roman"/>
          <w:sz w:val="24"/>
          <w:szCs w:val="24"/>
        </w:rPr>
        <w:t xml:space="preserve"> the submission date </w:t>
      </w:r>
    </w:p>
    <w:p w14:paraId="2CCD7C48" w14:textId="77777777" w:rsidR="00614FAA" w:rsidRPr="008C69D2" w:rsidRDefault="00614FAA" w:rsidP="002429B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401AAA" w14:textId="317E0164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Poster presentation submission:</w:t>
      </w:r>
      <w:r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312C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15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0</w:t>
      </w:r>
      <w:r w:rsidR="00356A0E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3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202</w:t>
      </w:r>
      <w:r w:rsidR="00FD312C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3</w:t>
      </w:r>
    </w:p>
    <w:p w14:paraId="4A08381D" w14:textId="77777777" w:rsidR="00FD312C" w:rsidRPr="008C69D2" w:rsidRDefault="00FD312C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8BA65B" w14:textId="3A6D80D3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Final registration on the conference (for oral presentation and poster presentation</w:t>
      </w:r>
      <w:r w:rsidR="003C2752" w:rsidRPr="008C69D2">
        <w:rPr>
          <w:rFonts w:ascii="Times New Roman" w:hAnsi="Times New Roman" w:cs="Times New Roman"/>
          <w:sz w:val="24"/>
          <w:szCs w:val="24"/>
        </w:rPr>
        <w:t>)</w:t>
      </w:r>
      <w:r w:rsidRPr="008C69D2">
        <w:rPr>
          <w:rFonts w:ascii="Times New Roman" w:hAnsi="Times New Roman" w:cs="Times New Roman"/>
          <w:sz w:val="24"/>
          <w:szCs w:val="24"/>
        </w:rPr>
        <w:t>:</w:t>
      </w:r>
      <w:r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312C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15/03/2023</w:t>
      </w:r>
    </w:p>
    <w:p w14:paraId="10D4E9D5" w14:textId="77777777" w:rsidR="002429B4" w:rsidRPr="008C69D2" w:rsidRDefault="002429B4" w:rsidP="002429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5671E27" w14:textId="77777777" w:rsidR="008C69D2" w:rsidRDefault="002429B4" w:rsidP="002429B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Conference</w:t>
      </w:r>
      <w:r w:rsidR="006048A6" w:rsidRPr="008C69D2">
        <w:rPr>
          <w:rFonts w:ascii="Times New Roman" w:hAnsi="Times New Roman" w:cs="Times New Roman"/>
          <w:sz w:val="24"/>
          <w:szCs w:val="24"/>
        </w:rPr>
        <w:t xml:space="preserve"> “</w:t>
      </w:r>
      <w:r w:rsidR="006048A6" w:rsidRPr="008C69D2">
        <w:rPr>
          <w:rFonts w:ascii="Times New Roman" w:hAnsi="Times New Roman" w:cs="Times New Roman"/>
          <w:bCs/>
          <w:sz w:val="24"/>
          <w:szCs w:val="24"/>
        </w:rPr>
        <w:t>Enhancing Research Culture in Higher Education in Kosovo (</w:t>
      </w:r>
      <w:proofErr w:type="spellStart"/>
      <w:r w:rsidR="006048A6" w:rsidRPr="008C69D2">
        <w:rPr>
          <w:rFonts w:ascii="Times New Roman" w:hAnsi="Times New Roman" w:cs="Times New Roman"/>
          <w:bCs/>
          <w:sz w:val="24"/>
          <w:szCs w:val="24"/>
        </w:rPr>
        <w:t>ResearchCult</w:t>
      </w:r>
      <w:proofErr w:type="spellEnd"/>
      <w:r w:rsidR="006048A6" w:rsidRPr="008C69D2">
        <w:rPr>
          <w:rFonts w:ascii="Times New Roman" w:hAnsi="Times New Roman" w:cs="Times New Roman"/>
          <w:bCs/>
          <w:sz w:val="24"/>
          <w:szCs w:val="24"/>
        </w:rPr>
        <w:t>)”</w:t>
      </w:r>
      <w:r w:rsidR="008C69D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1EF54D49" w14:textId="7D3C17B9" w:rsidR="00A2321F" w:rsidRPr="008C69D2" w:rsidRDefault="00B54306" w:rsidP="002429B4">
      <w:pPr>
        <w:spacing w:line="240" w:lineRule="auto"/>
        <w:rPr>
          <w:rFonts w:ascii="Times New Roman" w:hAnsi="Times New Roman" w:cs="Times New Roman"/>
          <w:color w:val="C00000"/>
          <w:sz w:val="24"/>
          <w:szCs w:val="24"/>
        </w:rPr>
      </w:pPr>
      <w:r w:rsidRPr="008C69D2">
        <w:rPr>
          <w:rFonts w:ascii="Times New Roman" w:hAnsi="Times New Roman" w:cs="Times New Roman"/>
          <w:b/>
          <w:bCs/>
          <w:color w:val="C00000"/>
          <w:sz w:val="24"/>
          <w:szCs w:val="24"/>
        </w:rPr>
        <w:t>4-5/05</w:t>
      </w:r>
      <w:r w:rsidR="006048A6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2023</w:t>
      </w:r>
    </w:p>
    <w:p w14:paraId="4CD20C43" w14:textId="77777777" w:rsidR="00161FA7" w:rsidRPr="00AF66D9" w:rsidRDefault="00161FA7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9ABAE0A" w14:textId="36AFE044" w:rsidR="00575315" w:rsidRPr="00AF66D9" w:rsidRDefault="00503C4A" w:rsidP="00454BF1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66D9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Contacts</w:t>
      </w:r>
    </w:p>
    <w:p w14:paraId="59DA0738" w14:textId="4625C22D" w:rsidR="00E44C4D" w:rsidRPr="00AF66D9" w:rsidRDefault="00D9079F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</w:t>
      </w:r>
      <w:r w:rsidR="00503C4A" w:rsidRPr="00AF66D9">
        <w:rPr>
          <w:rFonts w:ascii="Times New Roman" w:hAnsi="Times New Roman" w:cs="Times New Roman"/>
          <w:sz w:val="24"/>
          <w:szCs w:val="24"/>
        </w:rPr>
        <w:t xml:space="preserve">bstract and </w:t>
      </w:r>
      <w:r>
        <w:rPr>
          <w:rFonts w:ascii="Times New Roman" w:hAnsi="Times New Roman" w:cs="Times New Roman"/>
          <w:sz w:val="24"/>
          <w:szCs w:val="24"/>
        </w:rPr>
        <w:t>poster presentation submission,</w:t>
      </w:r>
      <w:r w:rsidR="00503C4A" w:rsidRPr="00AF66D9">
        <w:rPr>
          <w:rFonts w:ascii="Times New Roman" w:hAnsi="Times New Roman" w:cs="Times New Roman"/>
          <w:sz w:val="24"/>
          <w:szCs w:val="24"/>
        </w:rPr>
        <w:t xml:space="preserve"> and registration through website of conference: </w:t>
      </w:r>
    </w:p>
    <w:p w14:paraId="143B647A" w14:textId="7469B263" w:rsidR="00503C4A" w:rsidRPr="00AF66D9" w:rsidRDefault="002B5BDC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FF73CE" w:rsidRPr="003F779D">
          <w:rPr>
            <w:rStyle w:val="Hyperlink"/>
            <w:rFonts w:ascii="Times New Roman" w:hAnsi="Times New Roman" w:cs="Times New Roman"/>
            <w:sz w:val="23"/>
            <w:szCs w:val="23"/>
            <w:bdr w:val="none" w:sz="0" w:space="0" w:color="auto" w:frame="1"/>
            <w:shd w:val="clear" w:color="auto" w:fill="FFFFFF"/>
          </w:rPr>
          <w:t>https://researchcult.net/conference/icna-sta-scientific-conference-2023</w:t>
        </w:r>
      </w:hyperlink>
      <w:r w:rsidR="00FF73CE">
        <w:rPr>
          <w:rFonts w:ascii="Times New Roman" w:hAnsi="Times New Roman" w:cs="Times New Roman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="00A2321F" w:rsidRPr="00AF66D9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="00503C4A" w:rsidRPr="00AF66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86BEA2" w14:textId="77777777" w:rsidR="00A2321F" w:rsidRPr="00AF66D9" w:rsidRDefault="00A2321F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2893BEDC" w14:textId="185E225E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F66D9">
        <w:rPr>
          <w:rFonts w:ascii="Times New Roman" w:hAnsi="Times New Roman" w:cs="Times New Roman"/>
          <w:b/>
          <w:sz w:val="24"/>
          <w:szCs w:val="24"/>
          <w:lang w:val="fr-FR"/>
        </w:rPr>
        <w:t>Email:</w:t>
      </w:r>
      <w:r w:rsidRPr="00AF66D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hyperlink r:id="rId11" w:history="1">
        <w:r w:rsidR="00A2321F" w:rsidRPr="0031714C">
          <w:rPr>
            <w:rStyle w:val="Hyperlink"/>
            <w:rFonts w:ascii="Times New Roman" w:hAnsi="Times New Roman" w:cs="Times New Roman"/>
            <w:sz w:val="23"/>
            <w:szCs w:val="23"/>
            <w:bdr w:val="none" w:sz="0" w:space="0" w:color="auto" w:frame="1"/>
            <w:shd w:val="clear" w:color="auto" w:fill="FFFFFF"/>
          </w:rPr>
          <w:t>conference.researchcult@uni-pr.edu</w:t>
        </w:r>
      </w:hyperlink>
      <w:r w:rsidR="00AF66D9" w:rsidRPr="00AF66D9">
        <w:rPr>
          <w:rStyle w:val="Hyperlink"/>
          <w:rFonts w:ascii="Times New Roman" w:hAnsi="Times New Roman" w:cs="Times New Roman"/>
          <w:color w:val="0070C0"/>
          <w:sz w:val="24"/>
          <w:szCs w:val="24"/>
          <w:lang w:val="fr-FR"/>
        </w:rPr>
        <w:t xml:space="preserve"> </w:t>
      </w:r>
      <w:r w:rsidR="00E44C4D" w:rsidRPr="00AF66D9">
        <w:rPr>
          <w:rFonts w:ascii="Times New Roman" w:hAnsi="Times New Roman" w:cs="Times New Roman"/>
          <w:color w:val="0070C0"/>
          <w:sz w:val="24"/>
          <w:szCs w:val="24"/>
          <w:lang w:val="fr-FR"/>
        </w:rPr>
        <w:t xml:space="preserve"> </w:t>
      </w:r>
    </w:p>
    <w:p w14:paraId="74E25623" w14:textId="1E9E00CC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F66D9">
        <w:rPr>
          <w:rFonts w:ascii="Times New Roman" w:hAnsi="Times New Roman" w:cs="Times New Roman"/>
          <w:b/>
          <w:sz w:val="24"/>
          <w:szCs w:val="24"/>
          <w:lang w:val="fr-FR"/>
        </w:rPr>
        <w:t>Phone:</w:t>
      </w:r>
      <w:r w:rsidRPr="00AF66D9">
        <w:rPr>
          <w:rFonts w:ascii="Times New Roman" w:hAnsi="Times New Roman" w:cs="Times New Roman"/>
          <w:sz w:val="24"/>
          <w:szCs w:val="24"/>
          <w:lang w:val="fr-FR"/>
        </w:rPr>
        <w:t xml:space="preserve"> +383 </w:t>
      </w:r>
      <w:r w:rsidR="00614FAA" w:rsidRPr="00AF66D9">
        <w:rPr>
          <w:rFonts w:ascii="Times New Roman" w:hAnsi="Times New Roman" w:cs="Times New Roman"/>
          <w:sz w:val="24"/>
          <w:szCs w:val="24"/>
          <w:lang w:val="fr-FR"/>
        </w:rPr>
        <w:t xml:space="preserve">38 247 069 ex. </w:t>
      </w:r>
      <w:r w:rsidR="0050050B">
        <w:rPr>
          <w:rFonts w:ascii="Times New Roman" w:hAnsi="Times New Roman" w:cs="Times New Roman"/>
          <w:sz w:val="24"/>
          <w:szCs w:val="24"/>
          <w:lang w:val="fr-FR"/>
        </w:rPr>
        <w:t>103</w:t>
      </w:r>
    </w:p>
    <w:p w14:paraId="2A0F6517" w14:textId="77777777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57C2E9AF" w14:textId="77777777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 xml:space="preserve">Address: </w:t>
      </w:r>
    </w:p>
    <w:p w14:paraId="5B5E52C7" w14:textId="77777777" w:rsidR="003C2752" w:rsidRPr="00AF66D9" w:rsidRDefault="003C2752" w:rsidP="00503C4A">
      <w:pPr>
        <w:spacing w:line="240" w:lineRule="auto"/>
        <w:rPr>
          <w:rStyle w:val="Emphasis"/>
          <w:rFonts w:ascii="Times New Roman" w:hAnsi="Times New Roman" w:cs="Times New Roman"/>
          <w:bdr w:val="none" w:sz="0" w:space="0" w:color="auto" w:frame="1"/>
        </w:rPr>
      </w:pP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University of </w:t>
      </w:r>
      <w:proofErr w:type="spellStart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 “Hasan </w:t>
      </w:r>
      <w:proofErr w:type="spellStart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” </w:t>
      </w:r>
    </w:p>
    <w:p w14:paraId="669151DD" w14:textId="15383A38" w:rsidR="00503C4A" w:rsidRPr="00AF66D9" w:rsidRDefault="00503C4A" w:rsidP="00503C4A">
      <w:pPr>
        <w:spacing w:line="240" w:lineRule="auto"/>
        <w:rPr>
          <w:rStyle w:val="Emphasis"/>
          <w:rFonts w:ascii="Times New Roman" w:hAnsi="Times New Roman" w:cs="Times New Roman"/>
          <w:bdr w:val="none" w:sz="0" w:space="0" w:color="auto" w:frame="1"/>
        </w:rPr>
      </w:pP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Str. </w:t>
      </w:r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George Bush</w:t>
      </w: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, </w:t>
      </w:r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no.</w:t>
      </w: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 </w:t>
      </w:r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31</w:t>
      </w: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, </w:t>
      </w:r>
      <w:proofErr w:type="spellStart"/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Prishtinë</w:t>
      </w:r>
      <w:proofErr w:type="spellEnd"/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 </w:t>
      </w:r>
      <w:proofErr w:type="spellStart"/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Kosovë</w:t>
      </w:r>
      <w:proofErr w:type="spellEnd"/>
    </w:p>
    <w:p w14:paraId="0A407C46" w14:textId="77777777" w:rsidR="00575315" w:rsidRPr="00AF66D9" w:rsidRDefault="00575315" w:rsidP="00B41336">
      <w:pPr>
        <w:spacing w:line="240" w:lineRule="auto"/>
        <w:rPr>
          <w:rStyle w:val="Emphasis"/>
          <w:bdr w:val="none" w:sz="0" w:space="0" w:color="auto" w:frame="1"/>
        </w:rPr>
      </w:pPr>
    </w:p>
    <w:p w14:paraId="3FE33A62" w14:textId="77777777" w:rsidR="00F346E3" w:rsidRPr="00AF66D9" w:rsidRDefault="00503C4A" w:rsidP="00454BF1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66D9">
        <w:rPr>
          <w:rFonts w:ascii="Times New Roman" w:hAnsi="Times New Roman" w:cs="Times New Roman"/>
          <w:b/>
          <w:bCs/>
          <w:color w:val="auto"/>
          <w:sz w:val="24"/>
          <w:szCs w:val="24"/>
        </w:rPr>
        <w:t>Organizing partners</w:t>
      </w:r>
    </w:p>
    <w:p w14:paraId="3A3680AA" w14:textId="2E652865" w:rsidR="00F346E3" w:rsidRPr="00AF66D9" w:rsidRDefault="00F346E3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9CB69C7" w14:textId="77777777" w:rsidR="00A90D3F" w:rsidRPr="00AF66D9" w:rsidRDefault="00A90D3F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4E8A278" w14:textId="7AE46B08" w:rsidR="0056440E" w:rsidRPr="00AF66D9" w:rsidRDefault="00614FAA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7F3BF49E" wp14:editId="3A244144">
            <wp:extent cx="660827" cy="659069"/>
            <wp:effectExtent l="0" t="0" r="635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590" cy="67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 </w:t>
      </w:r>
      <w:r w:rsidR="0056440E"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56DAA77E" wp14:editId="00273291">
            <wp:extent cx="1461690" cy="374201"/>
            <wp:effectExtent l="0" t="0" r="571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773" cy="41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</w:t>
      </w:r>
      <w:r w:rsidR="0056440E"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3940F367" wp14:editId="43805C63">
            <wp:extent cx="1431472" cy="486521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01" b="18136"/>
                    <a:stretch/>
                  </pic:blipFill>
                  <pic:spPr bwMode="auto">
                    <a:xfrm>
                      <a:off x="0" y="0"/>
                      <a:ext cx="1601830" cy="54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</w:t>
      </w:r>
      <w:r w:rsidR="0056440E"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70CE6A6D" wp14:editId="1B5A350E">
            <wp:extent cx="690282" cy="662894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64" r="26042" b="29258"/>
                    <a:stretch/>
                  </pic:blipFill>
                  <pic:spPr bwMode="auto">
                    <a:xfrm>
                      <a:off x="0" y="0"/>
                      <a:ext cx="727797" cy="69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A685D" w14:textId="77777777" w:rsidR="0056440E" w:rsidRPr="00AF66D9" w:rsidRDefault="0056440E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A85545" w14:textId="591EF07D" w:rsidR="0056440E" w:rsidRPr="00AF66D9" w:rsidRDefault="0056440E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0EA9E0BC" wp14:editId="2F8E7244">
            <wp:extent cx="705971" cy="681520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485" cy="71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="00614FAA"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0064AAE0" wp14:editId="30FBF458">
            <wp:extent cx="705373" cy="70537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373" cy="70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24F73B80" wp14:editId="3BB272C5">
            <wp:extent cx="733825" cy="7338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640" cy="74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092AED58" wp14:editId="4EDFEE5B">
            <wp:extent cx="708211" cy="70821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806" cy="726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1F306E38" wp14:editId="20012D24">
            <wp:extent cx="718774" cy="72494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3" t="3370" r="12535" b="5721"/>
                    <a:stretch/>
                  </pic:blipFill>
                  <pic:spPr bwMode="auto">
                    <a:xfrm>
                      <a:off x="0" y="0"/>
                      <a:ext cx="730477" cy="736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571B350F" wp14:editId="49CF7137">
            <wp:extent cx="719418" cy="765278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86" t="10275" r="16765" b="13475"/>
                    <a:stretch/>
                  </pic:blipFill>
                  <pic:spPr bwMode="auto">
                    <a:xfrm>
                      <a:off x="0" y="0"/>
                      <a:ext cx="752986" cy="800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5F28B" w14:textId="77777777" w:rsidR="0056440E" w:rsidRPr="00AF66D9" w:rsidRDefault="0056440E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D9E75C" w14:textId="32F52043" w:rsidR="003518F3" w:rsidRPr="00AF66D9" w:rsidRDefault="0056440E" w:rsidP="00241AD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2CEF4893" wp14:editId="2DC42728">
            <wp:extent cx="971473" cy="699228"/>
            <wp:effectExtent l="0" t="0" r="635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602" cy="753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70CED5D3" wp14:editId="7D62525D">
            <wp:extent cx="941294" cy="415771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032" cy="447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</w:t>
      </w:r>
      <w:r w:rsidRPr="00AF66D9">
        <w:rPr>
          <w:rFonts w:ascii="Times New Roman" w:hAnsi="Times New Roman" w:cs="Times New Roman"/>
          <w:noProof/>
          <w:sz w:val="28"/>
          <w:szCs w:val="28"/>
          <w:lang w:val="sq-AL" w:eastAsia="sq-AL"/>
        </w:rPr>
        <w:drawing>
          <wp:inline distT="0" distB="0" distL="0" distR="0" wp14:anchorId="5AF2A044" wp14:editId="28FB2EF7">
            <wp:extent cx="753110" cy="84518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110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18F3" w:rsidRPr="00AF66D9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673204" w14:textId="77777777" w:rsidR="002B5BDC" w:rsidRDefault="002B5BDC" w:rsidP="00F346E3">
      <w:pPr>
        <w:spacing w:after="0" w:line="240" w:lineRule="auto"/>
      </w:pPr>
      <w:r>
        <w:separator/>
      </w:r>
    </w:p>
  </w:endnote>
  <w:endnote w:type="continuationSeparator" w:id="0">
    <w:p w14:paraId="439BDED8" w14:textId="77777777" w:rsidR="002B5BDC" w:rsidRDefault="002B5BDC" w:rsidP="00F34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2631C" w14:textId="77777777" w:rsidR="002B5BDC" w:rsidRDefault="002B5BDC" w:rsidP="00F346E3">
      <w:pPr>
        <w:spacing w:after="0" w:line="240" w:lineRule="auto"/>
      </w:pPr>
      <w:r>
        <w:separator/>
      </w:r>
    </w:p>
  </w:footnote>
  <w:footnote w:type="continuationSeparator" w:id="0">
    <w:p w14:paraId="126E9096" w14:textId="77777777" w:rsidR="002B5BDC" w:rsidRDefault="002B5BDC" w:rsidP="00F34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ADA20" w14:textId="77777777" w:rsidR="00E04922" w:rsidRPr="00394EC9" w:rsidRDefault="00E04922" w:rsidP="00F346E3">
    <w:pPr>
      <w:pStyle w:val="Footer"/>
      <w:jc w:val="center"/>
      <w:rPr>
        <w:sz w:val="20"/>
        <w:szCs w:val="20"/>
      </w:rPr>
    </w:pPr>
  </w:p>
  <w:p w14:paraId="167EDC56" w14:textId="5AD35891" w:rsidR="00E04922" w:rsidRDefault="00E04922" w:rsidP="00F346E3">
    <w:r>
      <w:rPr>
        <w:noProof/>
        <w:lang w:val="sq-AL" w:eastAsia="sq-AL"/>
      </w:rPr>
      <w:drawing>
        <wp:inline distT="0" distB="0" distL="0" distR="0" wp14:anchorId="1BD79980" wp14:editId="54390152">
          <wp:extent cx="2319338" cy="587334"/>
          <wp:effectExtent l="0" t="0" r="508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1871" cy="6183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</w:t>
    </w:r>
    <w:r>
      <w:rPr>
        <w:noProof/>
        <w:lang w:val="sq-AL" w:eastAsia="sq-AL"/>
      </w:rPr>
      <w:drawing>
        <wp:inline distT="0" distB="0" distL="0" distR="0" wp14:anchorId="6071C61A" wp14:editId="07C9C6D7">
          <wp:extent cx="2434061" cy="596265"/>
          <wp:effectExtent l="0" t="0" r="4445" b="0"/>
          <wp:docPr id="3" name="Picture 0" descr="erasmu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asmus logo.jpg"/>
                  <pic:cNvPicPr/>
                </pic:nvPicPr>
                <pic:blipFill rotWithShape="1">
                  <a:blip r:embed="rId2"/>
                  <a:srcRect b="10833"/>
                  <a:stretch/>
                </pic:blipFill>
                <pic:spPr bwMode="auto">
                  <a:xfrm>
                    <a:off x="0" y="0"/>
                    <a:ext cx="2592722" cy="63513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0B83945" w14:textId="77777777" w:rsidR="00E04922" w:rsidRDefault="00E04922" w:rsidP="00F346E3">
    <w:pPr>
      <w:pStyle w:val="Footer"/>
      <w:ind w:right="-165"/>
      <w:jc w:val="center"/>
      <w:rPr>
        <w:color w:val="0070C0"/>
        <w:sz w:val="20"/>
        <w:szCs w:val="20"/>
      </w:rPr>
    </w:pPr>
    <w:r w:rsidRPr="005F644E">
      <w:rPr>
        <w:color w:val="0070C0"/>
        <w:sz w:val="20"/>
        <w:szCs w:val="20"/>
      </w:rPr>
      <w:t>_____________________________________________________________________________________________</w:t>
    </w:r>
    <w:r>
      <w:rPr>
        <w:color w:val="0070C0"/>
        <w:sz w:val="20"/>
        <w:szCs w:val="20"/>
      </w:rPr>
      <w:t>_</w:t>
    </w:r>
  </w:p>
  <w:p w14:paraId="397AF0B4" w14:textId="77777777" w:rsidR="00E04922" w:rsidRDefault="00E04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82131"/>
    <w:multiLevelType w:val="hybridMultilevel"/>
    <w:tmpl w:val="CAF6C4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A49DF"/>
    <w:multiLevelType w:val="multilevel"/>
    <w:tmpl w:val="69BA730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8AD35C3"/>
    <w:multiLevelType w:val="multilevel"/>
    <w:tmpl w:val="874CE2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A6700A"/>
    <w:multiLevelType w:val="hybridMultilevel"/>
    <w:tmpl w:val="F48078B4"/>
    <w:lvl w:ilvl="0" w:tplc="3710E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400C7E"/>
    <w:multiLevelType w:val="multilevel"/>
    <w:tmpl w:val="FCD8AF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66561C"/>
    <w:multiLevelType w:val="hybridMultilevel"/>
    <w:tmpl w:val="CE6CAC68"/>
    <w:lvl w:ilvl="0" w:tplc="72E421B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E61C0C"/>
    <w:multiLevelType w:val="hybridMultilevel"/>
    <w:tmpl w:val="38A0A21E"/>
    <w:lvl w:ilvl="0" w:tplc="3710E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83587"/>
    <w:multiLevelType w:val="multilevel"/>
    <w:tmpl w:val="5A9EBB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5E521B"/>
    <w:multiLevelType w:val="hybridMultilevel"/>
    <w:tmpl w:val="AC8AD23E"/>
    <w:lvl w:ilvl="0" w:tplc="DF30E5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D041FA"/>
    <w:multiLevelType w:val="multilevel"/>
    <w:tmpl w:val="B4803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E86D76"/>
    <w:multiLevelType w:val="multilevel"/>
    <w:tmpl w:val="20781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78B7DE7"/>
    <w:multiLevelType w:val="multilevel"/>
    <w:tmpl w:val="CD62D4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955A53"/>
    <w:multiLevelType w:val="multilevel"/>
    <w:tmpl w:val="E6142F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CA66095"/>
    <w:multiLevelType w:val="multilevel"/>
    <w:tmpl w:val="22E8A2C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10101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10101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10101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10101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10101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10101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10101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10101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101010"/>
      </w:rPr>
    </w:lvl>
  </w:abstractNum>
  <w:abstractNum w:abstractNumId="14" w15:restartNumberingAfterBreak="0">
    <w:nsid w:val="751213C3"/>
    <w:multiLevelType w:val="multilevel"/>
    <w:tmpl w:val="FC06404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0" w:hanging="48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 w:val="0"/>
        <w:color w:val="auto"/>
      </w:rPr>
    </w:lvl>
  </w:abstractNum>
  <w:abstractNum w:abstractNumId="15" w15:restartNumberingAfterBreak="0">
    <w:nsid w:val="770F4960"/>
    <w:multiLevelType w:val="multilevel"/>
    <w:tmpl w:val="B658EFD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7763C38"/>
    <w:multiLevelType w:val="hybridMultilevel"/>
    <w:tmpl w:val="CAF6C4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A20537"/>
    <w:multiLevelType w:val="multilevel"/>
    <w:tmpl w:val="8AEAC7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44" w:hanging="1800"/>
      </w:pPr>
      <w:rPr>
        <w:rFonts w:hint="default"/>
      </w:rPr>
    </w:lvl>
  </w:abstractNum>
  <w:abstractNum w:abstractNumId="18" w15:restartNumberingAfterBreak="0">
    <w:nsid w:val="7F5F3C59"/>
    <w:multiLevelType w:val="multilevel"/>
    <w:tmpl w:val="47A4D5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4"/>
  </w:num>
  <w:num w:numId="2">
    <w:abstractNumId w:val="15"/>
  </w:num>
  <w:num w:numId="3">
    <w:abstractNumId w:val="17"/>
  </w:num>
  <w:num w:numId="4">
    <w:abstractNumId w:val="13"/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0"/>
  </w:num>
  <w:num w:numId="13">
    <w:abstractNumId w:val="6"/>
  </w:num>
  <w:num w:numId="14">
    <w:abstractNumId w:val="8"/>
  </w:num>
  <w:num w:numId="15">
    <w:abstractNumId w:val="5"/>
  </w:num>
  <w:num w:numId="16">
    <w:abstractNumId w:val="3"/>
  </w:num>
  <w:num w:numId="17">
    <w:abstractNumId w:val="9"/>
  </w:num>
  <w:num w:numId="18">
    <w:abstractNumId w:val="11"/>
    <w:lvlOverride w:ilvl="0">
      <w:lvl w:ilvl="0">
        <w:numFmt w:val="decimal"/>
        <w:lvlText w:val="%1."/>
        <w:lvlJc w:val="left"/>
      </w:lvl>
    </w:lvlOverride>
  </w:num>
  <w:num w:numId="19">
    <w:abstractNumId w:val="12"/>
    <w:lvlOverride w:ilvl="0">
      <w:lvl w:ilvl="0">
        <w:numFmt w:val="decimal"/>
        <w:lvlText w:val="%1."/>
        <w:lvlJc w:val="left"/>
      </w:lvl>
    </w:lvlOverride>
  </w:num>
  <w:num w:numId="20">
    <w:abstractNumId w:val="4"/>
    <w:lvlOverride w:ilvl="0">
      <w:lvl w:ilvl="0">
        <w:numFmt w:val="decimal"/>
        <w:lvlText w:val="%1."/>
        <w:lvlJc w:val="left"/>
      </w:lvl>
    </w:lvlOverride>
  </w:num>
  <w:num w:numId="21">
    <w:abstractNumId w:val="7"/>
    <w:lvlOverride w:ilvl="0">
      <w:lvl w:ilvl="0">
        <w:numFmt w:val="decimal"/>
        <w:lvlText w:val="%1."/>
        <w:lvlJc w:val="left"/>
      </w:lvl>
    </w:lvlOverride>
  </w:num>
  <w:num w:numId="22">
    <w:abstractNumId w:val="2"/>
    <w:lvlOverride w:ilvl="0">
      <w:lvl w:ilvl="0">
        <w:numFmt w:val="decimal"/>
        <w:lvlText w:val="%1."/>
        <w:lvlJc w:val="left"/>
      </w:lvl>
    </w:lvlOverride>
  </w:num>
  <w:num w:numId="2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s7Q0MjG1tDC2MLNU0lEKTi0uzszPAykwqQUAItd4vywAAAA="/>
  </w:docVars>
  <w:rsids>
    <w:rsidRoot w:val="00BE0849"/>
    <w:rsid w:val="0000182E"/>
    <w:rsid w:val="00001EEB"/>
    <w:rsid w:val="00003B5B"/>
    <w:rsid w:val="00007587"/>
    <w:rsid w:val="00025FB5"/>
    <w:rsid w:val="00026193"/>
    <w:rsid w:val="00046E0F"/>
    <w:rsid w:val="00053256"/>
    <w:rsid w:val="0006458F"/>
    <w:rsid w:val="000838E9"/>
    <w:rsid w:val="0009054A"/>
    <w:rsid w:val="0009379E"/>
    <w:rsid w:val="0009608F"/>
    <w:rsid w:val="000A77AE"/>
    <w:rsid w:val="000C2288"/>
    <w:rsid w:val="000C3A0E"/>
    <w:rsid w:val="000C712B"/>
    <w:rsid w:val="000F28A5"/>
    <w:rsid w:val="0011652D"/>
    <w:rsid w:val="00144B14"/>
    <w:rsid w:val="00146588"/>
    <w:rsid w:val="00161FA7"/>
    <w:rsid w:val="001801A5"/>
    <w:rsid w:val="001834A6"/>
    <w:rsid w:val="00186F03"/>
    <w:rsid w:val="001A1B40"/>
    <w:rsid w:val="001B0C1E"/>
    <w:rsid w:val="001B6B85"/>
    <w:rsid w:val="001C4A54"/>
    <w:rsid w:val="001D320B"/>
    <w:rsid w:val="001D3367"/>
    <w:rsid w:val="001D3883"/>
    <w:rsid w:val="001D5211"/>
    <w:rsid w:val="001D6849"/>
    <w:rsid w:val="001E1014"/>
    <w:rsid w:val="001E16C2"/>
    <w:rsid w:val="001E7495"/>
    <w:rsid w:val="001F5CD9"/>
    <w:rsid w:val="001F6411"/>
    <w:rsid w:val="001F7364"/>
    <w:rsid w:val="001F7DE0"/>
    <w:rsid w:val="00225ED0"/>
    <w:rsid w:val="002347E7"/>
    <w:rsid w:val="00234BC9"/>
    <w:rsid w:val="0023568F"/>
    <w:rsid w:val="00241ADA"/>
    <w:rsid w:val="002429B4"/>
    <w:rsid w:val="00270E31"/>
    <w:rsid w:val="00275C43"/>
    <w:rsid w:val="00276BFB"/>
    <w:rsid w:val="00286835"/>
    <w:rsid w:val="00286DD6"/>
    <w:rsid w:val="002B5BDC"/>
    <w:rsid w:val="002C18D7"/>
    <w:rsid w:val="002D25F0"/>
    <w:rsid w:val="0030219D"/>
    <w:rsid w:val="00306D19"/>
    <w:rsid w:val="00312CB2"/>
    <w:rsid w:val="0031714C"/>
    <w:rsid w:val="00350304"/>
    <w:rsid w:val="003518F3"/>
    <w:rsid w:val="003530F6"/>
    <w:rsid w:val="00354CAB"/>
    <w:rsid w:val="00356A0E"/>
    <w:rsid w:val="00363C18"/>
    <w:rsid w:val="00394EA5"/>
    <w:rsid w:val="00397D6D"/>
    <w:rsid w:val="003A09BA"/>
    <w:rsid w:val="003B4F20"/>
    <w:rsid w:val="003B5E86"/>
    <w:rsid w:val="003C2752"/>
    <w:rsid w:val="003E63B2"/>
    <w:rsid w:val="004037E6"/>
    <w:rsid w:val="00405B5A"/>
    <w:rsid w:val="00406FD1"/>
    <w:rsid w:val="004450E3"/>
    <w:rsid w:val="004472D8"/>
    <w:rsid w:val="00454BF1"/>
    <w:rsid w:val="00454DB4"/>
    <w:rsid w:val="00466F78"/>
    <w:rsid w:val="0048159A"/>
    <w:rsid w:val="00493411"/>
    <w:rsid w:val="004A1C32"/>
    <w:rsid w:val="004A50C4"/>
    <w:rsid w:val="004C7C53"/>
    <w:rsid w:val="004D4985"/>
    <w:rsid w:val="004E312B"/>
    <w:rsid w:val="004F09A9"/>
    <w:rsid w:val="004F5C2A"/>
    <w:rsid w:val="0050050B"/>
    <w:rsid w:val="00501FD3"/>
    <w:rsid w:val="00503C4A"/>
    <w:rsid w:val="005244F0"/>
    <w:rsid w:val="0052710B"/>
    <w:rsid w:val="0053196B"/>
    <w:rsid w:val="005342B9"/>
    <w:rsid w:val="00551066"/>
    <w:rsid w:val="00562CAB"/>
    <w:rsid w:val="0056440E"/>
    <w:rsid w:val="00565146"/>
    <w:rsid w:val="00575315"/>
    <w:rsid w:val="00583608"/>
    <w:rsid w:val="00585C94"/>
    <w:rsid w:val="005872BC"/>
    <w:rsid w:val="0059391E"/>
    <w:rsid w:val="005B49F7"/>
    <w:rsid w:val="005B5BB2"/>
    <w:rsid w:val="005C3219"/>
    <w:rsid w:val="005D240B"/>
    <w:rsid w:val="005F3616"/>
    <w:rsid w:val="006048A6"/>
    <w:rsid w:val="00614FAA"/>
    <w:rsid w:val="00624562"/>
    <w:rsid w:val="00651189"/>
    <w:rsid w:val="00652030"/>
    <w:rsid w:val="00652A53"/>
    <w:rsid w:val="00662AA9"/>
    <w:rsid w:val="00663BE3"/>
    <w:rsid w:val="00672F78"/>
    <w:rsid w:val="00681CB2"/>
    <w:rsid w:val="00690FDE"/>
    <w:rsid w:val="00691245"/>
    <w:rsid w:val="006A5B0D"/>
    <w:rsid w:val="006C2AC5"/>
    <w:rsid w:val="006D50CC"/>
    <w:rsid w:val="006D5A39"/>
    <w:rsid w:val="006F1398"/>
    <w:rsid w:val="006F3597"/>
    <w:rsid w:val="00706220"/>
    <w:rsid w:val="007076E4"/>
    <w:rsid w:val="00731E69"/>
    <w:rsid w:val="00753DF2"/>
    <w:rsid w:val="007625E6"/>
    <w:rsid w:val="007678EF"/>
    <w:rsid w:val="0078298B"/>
    <w:rsid w:val="00786C07"/>
    <w:rsid w:val="007949BC"/>
    <w:rsid w:val="007A5A21"/>
    <w:rsid w:val="007C02B6"/>
    <w:rsid w:val="007C1DB2"/>
    <w:rsid w:val="007D5F6A"/>
    <w:rsid w:val="0082553E"/>
    <w:rsid w:val="0084588F"/>
    <w:rsid w:val="00856475"/>
    <w:rsid w:val="00867094"/>
    <w:rsid w:val="0087625C"/>
    <w:rsid w:val="00897108"/>
    <w:rsid w:val="008A344C"/>
    <w:rsid w:val="008A5378"/>
    <w:rsid w:val="008A7537"/>
    <w:rsid w:val="008B39E5"/>
    <w:rsid w:val="008C69D2"/>
    <w:rsid w:val="008F26F7"/>
    <w:rsid w:val="0090310C"/>
    <w:rsid w:val="00982FA9"/>
    <w:rsid w:val="00984CD0"/>
    <w:rsid w:val="00985D66"/>
    <w:rsid w:val="009A271A"/>
    <w:rsid w:val="009B1854"/>
    <w:rsid w:val="009C1338"/>
    <w:rsid w:val="009C36F8"/>
    <w:rsid w:val="009F0539"/>
    <w:rsid w:val="00A03CE4"/>
    <w:rsid w:val="00A06B4A"/>
    <w:rsid w:val="00A071CC"/>
    <w:rsid w:val="00A2321F"/>
    <w:rsid w:val="00A34468"/>
    <w:rsid w:val="00A41DE2"/>
    <w:rsid w:val="00A420C0"/>
    <w:rsid w:val="00A47C79"/>
    <w:rsid w:val="00A60193"/>
    <w:rsid w:val="00A638D9"/>
    <w:rsid w:val="00A7167C"/>
    <w:rsid w:val="00A90D3F"/>
    <w:rsid w:val="00AA079A"/>
    <w:rsid w:val="00AA7F3A"/>
    <w:rsid w:val="00AC052E"/>
    <w:rsid w:val="00AE161A"/>
    <w:rsid w:val="00AE1D32"/>
    <w:rsid w:val="00AF66D9"/>
    <w:rsid w:val="00B21948"/>
    <w:rsid w:val="00B41336"/>
    <w:rsid w:val="00B42CCA"/>
    <w:rsid w:val="00B46CD5"/>
    <w:rsid w:val="00B54306"/>
    <w:rsid w:val="00B5713B"/>
    <w:rsid w:val="00B76C73"/>
    <w:rsid w:val="00B942B1"/>
    <w:rsid w:val="00BA5881"/>
    <w:rsid w:val="00BB1103"/>
    <w:rsid w:val="00BC3691"/>
    <w:rsid w:val="00BC607E"/>
    <w:rsid w:val="00BC7225"/>
    <w:rsid w:val="00BE0849"/>
    <w:rsid w:val="00BF39B4"/>
    <w:rsid w:val="00BF3A0C"/>
    <w:rsid w:val="00C074C4"/>
    <w:rsid w:val="00C57B5D"/>
    <w:rsid w:val="00C65B94"/>
    <w:rsid w:val="00C66829"/>
    <w:rsid w:val="00C74447"/>
    <w:rsid w:val="00C81402"/>
    <w:rsid w:val="00C95BAA"/>
    <w:rsid w:val="00C97FA1"/>
    <w:rsid w:val="00CB23C1"/>
    <w:rsid w:val="00CC1347"/>
    <w:rsid w:val="00CC3969"/>
    <w:rsid w:val="00CD0136"/>
    <w:rsid w:val="00CD0152"/>
    <w:rsid w:val="00CD3861"/>
    <w:rsid w:val="00CE360A"/>
    <w:rsid w:val="00CE55C6"/>
    <w:rsid w:val="00CF4651"/>
    <w:rsid w:val="00D02FE9"/>
    <w:rsid w:val="00D2139E"/>
    <w:rsid w:val="00D333E1"/>
    <w:rsid w:val="00D50886"/>
    <w:rsid w:val="00D750DB"/>
    <w:rsid w:val="00D805F9"/>
    <w:rsid w:val="00D9079F"/>
    <w:rsid w:val="00D91B4E"/>
    <w:rsid w:val="00D945C8"/>
    <w:rsid w:val="00DB510D"/>
    <w:rsid w:val="00DC1720"/>
    <w:rsid w:val="00DD1805"/>
    <w:rsid w:val="00DD5EF1"/>
    <w:rsid w:val="00DE5522"/>
    <w:rsid w:val="00DE5F1D"/>
    <w:rsid w:val="00DF6496"/>
    <w:rsid w:val="00E04922"/>
    <w:rsid w:val="00E0548C"/>
    <w:rsid w:val="00E06B5E"/>
    <w:rsid w:val="00E357B7"/>
    <w:rsid w:val="00E431BC"/>
    <w:rsid w:val="00E44C4D"/>
    <w:rsid w:val="00E51019"/>
    <w:rsid w:val="00E62EFF"/>
    <w:rsid w:val="00E63853"/>
    <w:rsid w:val="00E66103"/>
    <w:rsid w:val="00E70BB0"/>
    <w:rsid w:val="00E73AA2"/>
    <w:rsid w:val="00EA0FDB"/>
    <w:rsid w:val="00EA6929"/>
    <w:rsid w:val="00EC156E"/>
    <w:rsid w:val="00EC25A2"/>
    <w:rsid w:val="00ED734D"/>
    <w:rsid w:val="00F010E9"/>
    <w:rsid w:val="00F028B2"/>
    <w:rsid w:val="00F263D5"/>
    <w:rsid w:val="00F346E3"/>
    <w:rsid w:val="00F3649E"/>
    <w:rsid w:val="00F51AB3"/>
    <w:rsid w:val="00F54355"/>
    <w:rsid w:val="00F65349"/>
    <w:rsid w:val="00F753D0"/>
    <w:rsid w:val="00F963C2"/>
    <w:rsid w:val="00FB7A55"/>
    <w:rsid w:val="00FD312C"/>
    <w:rsid w:val="00FE056D"/>
    <w:rsid w:val="00FE0876"/>
    <w:rsid w:val="00FF57A3"/>
    <w:rsid w:val="00FF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CCA73A"/>
  <w15:docId w15:val="{6F293C49-EA24-4200-BCFD-AD29B997D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57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49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2A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5C9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72B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60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o-style14">
    <w:name w:val="auto-style14"/>
    <w:basedOn w:val="Normal"/>
    <w:rsid w:val="00BF3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F3A0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6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6C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1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1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1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19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57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46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46E3"/>
  </w:style>
  <w:style w:type="paragraph" w:styleId="Footer">
    <w:name w:val="footer"/>
    <w:basedOn w:val="Normal"/>
    <w:link w:val="FooterChar"/>
    <w:uiPriority w:val="99"/>
    <w:unhideWhenUsed/>
    <w:rsid w:val="00F346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46E3"/>
  </w:style>
  <w:style w:type="character" w:customStyle="1" w:styleId="Heading2Char">
    <w:name w:val="Heading 2 Char"/>
    <w:basedOn w:val="DefaultParagraphFont"/>
    <w:link w:val="Heading2"/>
    <w:uiPriority w:val="9"/>
    <w:rsid w:val="007949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6709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3C4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6440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62AA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jlqj4b">
    <w:name w:val="jlqj4b"/>
    <w:basedOn w:val="DefaultParagraphFont"/>
    <w:rsid w:val="00397D6D"/>
  </w:style>
  <w:style w:type="paragraph" w:styleId="Revision">
    <w:name w:val="Revision"/>
    <w:hidden/>
    <w:uiPriority w:val="99"/>
    <w:semiHidden/>
    <w:rsid w:val="00146588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585C94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Emphasis">
    <w:name w:val="Emphasis"/>
    <w:basedOn w:val="DefaultParagraphFont"/>
    <w:uiPriority w:val="20"/>
    <w:qFormat/>
    <w:rsid w:val="001B6B8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F73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0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3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5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537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26924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55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77657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8071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9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1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41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2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5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73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7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6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8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5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27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1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0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9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2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9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rahim.sejdiu@uni-pr.edu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ference.researchcult@uni-pr.edu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10" Type="http://schemas.openxmlformats.org/officeDocument/2006/relationships/hyperlink" Target="https://researchcult.net/conference/icna-sta-scientific-conference-2023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ceepus.info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jpeg"/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939A2-3881-4377-B57B-86029E271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13</Words>
  <Characters>11475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WE</Company>
  <LinksUpToDate>false</LinksUpToDate>
  <CharactersWithSpaces>1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3-01-26T08:29:00Z</dcterms:created>
  <dcterms:modified xsi:type="dcterms:W3CDTF">2023-01-2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dfc8313342b5ec7a40b6abcbedd773f271f57476bffb349b1714667e48ea9</vt:lpwstr>
  </property>
</Properties>
</file>